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5F3554" w14:textId="3734755D" w:rsidR="008B40CC" w:rsidRPr="00C600DE" w:rsidRDefault="002D4BB3" w:rsidP="00C23CE8">
      <w:pPr>
        <w:pStyle w:val="NormalWeb"/>
        <w:spacing w:before="0" w:beforeAutospacing="0"/>
        <w:jc w:val="center"/>
        <w:rPr>
          <w:b/>
          <w:sz w:val="36"/>
          <w:u w:val="single"/>
        </w:rPr>
      </w:pPr>
      <w:r>
        <w:rPr>
          <w:b/>
          <w:sz w:val="36"/>
          <w:u w:val="single"/>
        </w:rPr>
        <w:t>iOS Application – Speedway Motors</w:t>
      </w:r>
    </w:p>
    <w:tbl>
      <w:tblPr>
        <w:tblStyle w:val="TableGrid"/>
        <w:tblW w:w="0" w:type="auto"/>
        <w:tblLook w:val="04A0" w:firstRow="1" w:lastRow="0" w:firstColumn="1" w:lastColumn="0" w:noHBand="0" w:noVBand="1"/>
      </w:tblPr>
      <w:tblGrid>
        <w:gridCol w:w="1975"/>
        <w:gridCol w:w="7375"/>
      </w:tblGrid>
      <w:tr w:rsidR="0079602B" w:rsidRPr="00403D6A" w14:paraId="755BCB7C" w14:textId="77777777" w:rsidTr="0079602B">
        <w:tc>
          <w:tcPr>
            <w:tcW w:w="1975" w:type="dxa"/>
            <w:shd w:val="clear" w:color="auto" w:fill="BFBFBF" w:themeFill="background1" w:themeFillShade="BF"/>
          </w:tcPr>
          <w:p w14:paraId="73935CD1" w14:textId="77777777" w:rsidR="0079602B" w:rsidRDefault="0079602B" w:rsidP="00C84AB7">
            <w:r w:rsidRPr="00403D6A">
              <w:t>PREPARED BY:</w:t>
            </w:r>
          </w:p>
          <w:p w14:paraId="775CA613" w14:textId="77777777" w:rsidR="0079602B" w:rsidRPr="00403D6A" w:rsidRDefault="0079602B" w:rsidP="00C84AB7"/>
        </w:tc>
        <w:tc>
          <w:tcPr>
            <w:tcW w:w="7375" w:type="dxa"/>
          </w:tcPr>
          <w:p w14:paraId="385C1353" w14:textId="77777777" w:rsidR="0079602B" w:rsidRDefault="0079602B" w:rsidP="00C84AB7"/>
          <w:p w14:paraId="3F5E2AB3" w14:textId="2AE99351" w:rsidR="0079602B" w:rsidRDefault="000D57AB" w:rsidP="00C84AB7">
            <w:r>
              <w:t>Derek Vogel</w:t>
            </w:r>
          </w:p>
          <w:p w14:paraId="1A98DCD0" w14:textId="77777777" w:rsidR="0079602B" w:rsidRPr="00403D6A" w:rsidRDefault="0079602B" w:rsidP="00C84AB7"/>
        </w:tc>
      </w:tr>
      <w:tr w:rsidR="0079602B" w:rsidRPr="00403D6A" w14:paraId="0D707D27" w14:textId="77777777" w:rsidTr="0079602B">
        <w:tc>
          <w:tcPr>
            <w:tcW w:w="1975" w:type="dxa"/>
            <w:shd w:val="clear" w:color="auto" w:fill="BFBFBF" w:themeFill="background1" w:themeFillShade="BF"/>
          </w:tcPr>
          <w:p w14:paraId="5D9A4F87" w14:textId="77777777" w:rsidR="0079602B" w:rsidRDefault="0079602B" w:rsidP="00C84AB7">
            <w:r w:rsidRPr="00403D6A">
              <w:t>DATE:</w:t>
            </w:r>
          </w:p>
          <w:p w14:paraId="03E9D513" w14:textId="77777777" w:rsidR="0079602B" w:rsidRPr="00403D6A" w:rsidRDefault="0079602B" w:rsidP="00C84AB7"/>
        </w:tc>
        <w:tc>
          <w:tcPr>
            <w:tcW w:w="7375" w:type="dxa"/>
          </w:tcPr>
          <w:p w14:paraId="3C9FE403" w14:textId="77777777" w:rsidR="0079602B" w:rsidRDefault="0079602B" w:rsidP="00C84AB7"/>
          <w:p w14:paraId="5CFB2413" w14:textId="5DC559D9" w:rsidR="0079602B" w:rsidRDefault="000D57AB" w:rsidP="00C84AB7">
            <w:r>
              <w:t>3-26-19</w:t>
            </w:r>
          </w:p>
          <w:p w14:paraId="29A3D6B4" w14:textId="77777777" w:rsidR="0079602B" w:rsidRPr="00403D6A" w:rsidRDefault="0079602B" w:rsidP="00C84AB7"/>
        </w:tc>
      </w:tr>
    </w:tbl>
    <w:p w14:paraId="43729D68" w14:textId="66EF8500" w:rsidR="008B40CC" w:rsidRDefault="00A02D3E" w:rsidP="00045C0E">
      <w:pPr>
        <w:pStyle w:val="NormalWeb"/>
        <w:spacing w:after="0" w:afterAutospacing="0"/>
        <w:rPr>
          <w:b/>
          <w:sz w:val="28"/>
        </w:rPr>
      </w:pPr>
      <w:r>
        <w:rPr>
          <w:b/>
          <w:sz w:val="28"/>
        </w:rPr>
        <w:t>Introduction</w:t>
      </w:r>
    </w:p>
    <w:p w14:paraId="0DCE35EF" w14:textId="25E6FE18" w:rsidR="00A02D3E" w:rsidRDefault="00A02D3E" w:rsidP="00A02D3E">
      <w:pPr>
        <w:pStyle w:val="NormalWeb"/>
        <w:spacing w:after="0" w:afterAutospacing="0"/>
        <w:ind w:left="720"/>
        <w:rPr>
          <w:b/>
          <w:sz w:val="28"/>
        </w:rPr>
      </w:pPr>
      <w:r>
        <w:rPr>
          <w:b/>
          <w:sz w:val="28"/>
        </w:rPr>
        <w:t>Purpose</w:t>
      </w:r>
    </w:p>
    <w:p w14:paraId="7714C859" w14:textId="6BB51AAD" w:rsidR="000D57AB" w:rsidRPr="00240C74" w:rsidRDefault="000D57AB" w:rsidP="00A02D3E">
      <w:pPr>
        <w:pStyle w:val="NormalWeb"/>
        <w:spacing w:after="0" w:afterAutospacing="0"/>
        <w:ind w:left="720"/>
      </w:pPr>
      <w:r w:rsidRPr="00240C74">
        <w:t xml:space="preserve">The purpose of this document is to provide the reader with ample knowledge on how to successfully run and install the Speedway Motors iOS Application. Prior to installing, the user must get </w:t>
      </w:r>
      <w:proofErr w:type="spellStart"/>
      <w:r w:rsidRPr="00240C74">
        <w:t>xCode</w:t>
      </w:r>
      <w:proofErr w:type="spellEnd"/>
      <w:r w:rsidRPr="00240C74">
        <w:t xml:space="preserve"> in order to run the application, which is only available on OSX devices. Then the project directory will need to be opened in </w:t>
      </w:r>
      <w:proofErr w:type="spellStart"/>
      <w:r w:rsidRPr="00240C74">
        <w:t>xCode</w:t>
      </w:r>
      <w:proofErr w:type="spellEnd"/>
      <w:r w:rsidRPr="00240C74">
        <w:t xml:space="preserve">. One this is complete, the pod library will need to be installed next, or if pods already exist, be </w:t>
      </w:r>
      <w:proofErr w:type="spellStart"/>
      <w:r w:rsidRPr="00240C74">
        <w:t>deintegrated</w:t>
      </w:r>
      <w:proofErr w:type="spellEnd"/>
      <w:r w:rsidRPr="00240C74">
        <w:t xml:space="preserve">, cleaned, and reinstalled. Once this is completed, and the project has been cleaned, the application can now be run on either an iPhone, or a simulator within </w:t>
      </w:r>
      <w:proofErr w:type="spellStart"/>
      <w:r w:rsidRPr="00240C74">
        <w:t>xCode</w:t>
      </w:r>
      <w:proofErr w:type="spellEnd"/>
      <w:r w:rsidRPr="00240C74">
        <w:t xml:space="preserve">. </w:t>
      </w:r>
      <w:proofErr w:type="gramStart"/>
      <w:r w:rsidRPr="00240C74">
        <w:t>However</w:t>
      </w:r>
      <w:proofErr w:type="gramEnd"/>
      <w:r w:rsidRPr="00240C74">
        <w:t xml:space="preserve"> some extra steps are required for installing it on a physical iPhone.</w:t>
      </w:r>
    </w:p>
    <w:p w14:paraId="1F257E05" w14:textId="77777777" w:rsidR="003F5570" w:rsidRPr="003F5570" w:rsidRDefault="003F5570" w:rsidP="003F5570">
      <w:pPr>
        <w:pStyle w:val="NormalWeb"/>
        <w:spacing w:before="0" w:beforeAutospacing="0" w:after="0" w:afterAutospacing="0"/>
        <w:ind w:left="720"/>
        <w:rPr>
          <w:sz w:val="20"/>
          <w:szCs w:val="20"/>
        </w:rPr>
      </w:pPr>
    </w:p>
    <w:p w14:paraId="29AEAFA5" w14:textId="4CE4E54A" w:rsidR="00A02D3E" w:rsidRDefault="003F5570" w:rsidP="00A02D3E">
      <w:pPr>
        <w:pStyle w:val="NormalWeb"/>
        <w:spacing w:after="0" w:afterAutospacing="0"/>
        <w:ind w:left="720"/>
        <w:rPr>
          <w:b/>
          <w:sz w:val="28"/>
        </w:rPr>
      </w:pPr>
      <w:r w:rsidRPr="003F5570">
        <w:rPr>
          <w:b/>
          <w:sz w:val="28"/>
        </w:rPr>
        <w:t xml:space="preserve">Intended </w:t>
      </w:r>
      <w:r>
        <w:rPr>
          <w:b/>
          <w:sz w:val="28"/>
        </w:rPr>
        <w:t>A</w:t>
      </w:r>
      <w:r w:rsidRPr="003F5570">
        <w:rPr>
          <w:b/>
          <w:sz w:val="28"/>
        </w:rPr>
        <w:t xml:space="preserve">udience and </w:t>
      </w:r>
      <w:r>
        <w:rPr>
          <w:b/>
          <w:sz w:val="28"/>
        </w:rPr>
        <w:t>R</w:t>
      </w:r>
      <w:r w:rsidRPr="003F5570">
        <w:rPr>
          <w:b/>
          <w:sz w:val="28"/>
        </w:rPr>
        <w:t xml:space="preserve">eading </w:t>
      </w:r>
      <w:r>
        <w:rPr>
          <w:b/>
          <w:sz w:val="28"/>
        </w:rPr>
        <w:t>S</w:t>
      </w:r>
      <w:r w:rsidRPr="003F5570">
        <w:rPr>
          <w:b/>
          <w:sz w:val="28"/>
        </w:rPr>
        <w:t>uggestion</w:t>
      </w:r>
    </w:p>
    <w:p w14:paraId="62487361" w14:textId="357E3EFD" w:rsidR="003F5570" w:rsidRPr="00240C74" w:rsidRDefault="009F39CA" w:rsidP="003F5570">
      <w:pPr>
        <w:pStyle w:val="NormalWeb"/>
        <w:spacing w:before="0" w:beforeAutospacing="0" w:after="0" w:afterAutospacing="0"/>
        <w:ind w:left="720"/>
      </w:pPr>
      <w:r w:rsidRPr="00240C74">
        <w:t>The intended audience for this document is the Development Manager at Speedway Motors. The ultimate goal of this hand off and this document is to provide instructions and tutorials on how to make this app usable post handoff.</w:t>
      </w:r>
    </w:p>
    <w:p w14:paraId="006B7CB3" w14:textId="59EC7E02" w:rsidR="00E57E6C" w:rsidRPr="002A141D" w:rsidRDefault="00E57E6C" w:rsidP="002A141D">
      <w:pPr>
        <w:pStyle w:val="NormalWeb"/>
        <w:spacing w:after="0" w:afterAutospacing="0"/>
        <w:ind w:left="720"/>
        <w:rPr>
          <w:b/>
          <w:sz w:val="28"/>
        </w:rPr>
      </w:pPr>
      <w:r w:rsidRPr="00E57E6C">
        <w:rPr>
          <w:b/>
          <w:sz w:val="28"/>
        </w:rPr>
        <w:t>References</w:t>
      </w:r>
    </w:p>
    <w:tbl>
      <w:tblPr>
        <w:tblStyle w:val="TableGrid"/>
        <w:tblW w:w="0" w:type="auto"/>
        <w:tblInd w:w="720" w:type="dxa"/>
        <w:tblLayout w:type="fixed"/>
        <w:tblLook w:val="04A0" w:firstRow="1" w:lastRow="0" w:firstColumn="1" w:lastColumn="0" w:noHBand="0" w:noVBand="1"/>
      </w:tblPr>
      <w:tblGrid>
        <w:gridCol w:w="2876"/>
        <w:gridCol w:w="2879"/>
        <w:gridCol w:w="2875"/>
      </w:tblGrid>
      <w:tr w:rsidR="00E57E6C" w14:paraId="19947876" w14:textId="77777777" w:rsidTr="002B0ED6">
        <w:tc>
          <w:tcPr>
            <w:tcW w:w="2876" w:type="dxa"/>
            <w:shd w:val="clear" w:color="auto" w:fill="BFBFBF" w:themeFill="background1" w:themeFillShade="BF"/>
          </w:tcPr>
          <w:p w14:paraId="11B7CD50" w14:textId="0B296BBB" w:rsidR="00E57E6C" w:rsidRPr="00E57E6C" w:rsidRDefault="00E57E6C" w:rsidP="00E57E6C">
            <w:pPr>
              <w:pStyle w:val="NormalWeb"/>
              <w:spacing w:before="0" w:beforeAutospacing="0" w:after="0" w:afterAutospacing="0"/>
              <w:rPr>
                <w:sz w:val="20"/>
                <w:szCs w:val="20"/>
              </w:rPr>
            </w:pPr>
            <w:r w:rsidRPr="00E57E6C">
              <w:rPr>
                <w:sz w:val="20"/>
                <w:szCs w:val="20"/>
              </w:rPr>
              <w:t>Reference #</w:t>
            </w:r>
          </w:p>
        </w:tc>
        <w:tc>
          <w:tcPr>
            <w:tcW w:w="2879" w:type="dxa"/>
            <w:shd w:val="clear" w:color="auto" w:fill="BFBFBF" w:themeFill="background1" w:themeFillShade="BF"/>
          </w:tcPr>
          <w:p w14:paraId="534C2544" w14:textId="4F16957D" w:rsidR="00E57E6C" w:rsidRPr="00E57E6C" w:rsidRDefault="00E57E6C" w:rsidP="00E57E6C">
            <w:pPr>
              <w:pStyle w:val="NormalWeb"/>
              <w:spacing w:before="0" w:beforeAutospacing="0" w:after="0" w:afterAutospacing="0"/>
              <w:rPr>
                <w:sz w:val="20"/>
                <w:szCs w:val="20"/>
              </w:rPr>
            </w:pPr>
            <w:r w:rsidRPr="00E57E6C">
              <w:rPr>
                <w:sz w:val="20"/>
                <w:szCs w:val="20"/>
              </w:rPr>
              <w:t>Document Link</w:t>
            </w:r>
          </w:p>
        </w:tc>
        <w:tc>
          <w:tcPr>
            <w:tcW w:w="2875" w:type="dxa"/>
            <w:shd w:val="clear" w:color="auto" w:fill="BFBFBF" w:themeFill="background1" w:themeFillShade="BF"/>
          </w:tcPr>
          <w:p w14:paraId="2B3E8C2E" w14:textId="3071AADD" w:rsidR="00E57E6C" w:rsidRPr="00E57E6C" w:rsidRDefault="00E57E6C" w:rsidP="00E57E6C">
            <w:pPr>
              <w:pStyle w:val="NormalWeb"/>
              <w:spacing w:before="0" w:beforeAutospacing="0" w:after="0" w:afterAutospacing="0"/>
              <w:rPr>
                <w:sz w:val="20"/>
                <w:szCs w:val="20"/>
              </w:rPr>
            </w:pPr>
            <w:r w:rsidRPr="00E57E6C">
              <w:rPr>
                <w:sz w:val="20"/>
                <w:szCs w:val="20"/>
              </w:rPr>
              <w:t>Author</w:t>
            </w:r>
          </w:p>
        </w:tc>
      </w:tr>
      <w:tr w:rsidR="00E57E6C" w14:paraId="551C2DA9" w14:textId="77777777" w:rsidTr="002B0ED6">
        <w:trPr>
          <w:trHeight w:val="269"/>
        </w:trPr>
        <w:tc>
          <w:tcPr>
            <w:tcW w:w="2876" w:type="dxa"/>
          </w:tcPr>
          <w:p w14:paraId="6FDDFFBC" w14:textId="3855EF1D" w:rsidR="00E57E6C" w:rsidRPr="00E57E6C" w:rsidRDefault="00856290" w:rsidP="00E57E6C">
            <w:pPr>
              <w:pStyle w:val="NormalWeb"/>
              <w:spacing w:before="0" w:beforeAutospacing="0" w:after="0" w:afterAutospacing="0"/>
              <w:rPr>
                <w:sz w:val="20"/>
                <w:szCs w:val="20"/>
              </w:rPr>
            </w:pPr>
            <w:r>
              <w:rPr>
                <w:sz w:val="20"/>
                <w:szCs w:val="20"/>
              </w:rPr>
              <w:t>REF – 1</w:t>
            </w:r>
          </w:p>
        </w:tc>
        <w:tc>
          <w:tcPr>
            <w:tcW w:w="2879" w:type="dxa"/>
          </w:tcPr>
          <w:p w14:paraId="32A8CA55" w14:textId="30E13DB4" w:rsidR="00E57E6C" w:rsidRPr="00E57E6C" w:rsidRDefault="002B0ED6" w:rsidP="00E57E6C">
            <w:pPr>
              <w:pStyle w:val="NormalWeb"/>
              <w:spacing w:before="0" w:beforeAutospacing="0" w:after="0" w:afterAutospacing="0"/>
              <w:rPr>
                <w:sz w:val="20"/>
                <w:szCs w:val="20"/>
              </w:rPr>
            </w:pPr>
            <w:r>
              <w:rPr>
                <w:sz w:val="20"/>
                <w:szCs w:val="20"/>
              </w:rPr>
              <w:t xml:space="preserve">Swift Tutorial - </w:t>
            </w:r>
            <w:hyperlink r:id="rId11" w:history="1">
              <w:r w:rsidRPr="002B0ED6">
                <w:rPr>
                  <w:rStyle w:val="Hyperlink"/>
                  <w:sz w:val="20"/>
                  <w:szCs w:val="20"/>
                </w:rPr>
                <w:t>link</w:t>
              </w:r>
            </w:hyperlink>
          </w:p>
        </w:tc>
        <w:tc>
          <w:tcPr>
            <w:tcW w:w="2875" w:type="dxa"/>
          </w:tcPr>
          <w:p w14:paraId="1066DC40" w14:textId="0DCA2BBE" w:rsidR="00E57E6C" w:rsidRPr="00E57E6C" w:rsidRDefault="002B0ED6" w:rsidP="00E57E6C">
            <w:pPr>
              <w:pStyle w:val="NormalWeb"/>
              <w:spacing w:before="0" w:beforeAutospacing="0" w:after="0" w:afterAutospacing="0"/>
              <w:rPr>
                <w:sz w:val="20"/>
                <w:szCs w:val="20"/>
              </w:rPr>
            </w:pPr>
            <w:r>
              <w:rPr>
                <w:sz w:val="20"/>
                <w:szCs w:val="20"/>
              </w:rPr>
              <w:t xml:space="preserve">Ray </w:t>
            </w:r>
            <w:proofErr w:type="spellStart"/>
            <w:r>
              <w:rPr>
                <w:sz w:val="20"/>
                <w:szCs w:val="20"/>
              </w:rPr>
              <w:t>Wanderlich</w:t>
            </w:r>
            <w:proofErr w:type="spellEnd"/>
          </w:p>
        </w:tc>
      </w:tr>
      <w:tr w:rsidR="00E57E6C" w14:paraId="789C06E6" w14:textId="77777777" w:rsidTr="00856290">
        <w:trPr>
          <w:trHeight w:val="305"/>
        </w:trPr>
        <w:tc>
          <w:tcPr>
            <w:tcW w:w="2876" w:type="dxa"/>
          </w:tcPr>
          <w:p w14:paraId="35107EE4" w14:textId="3CE870F2" w:rsidR="00E57E6C" w:rsidRDefault="00856290" w:rsidP="00E57E6C">
            <w:pPr>
              <w:pStyle w:val="NormalWeb"/>
              <w:spacing w:before="0" w:beforeAutospacing="0" w:after="0" w:afterAutospacing="0"/>
              <w:rPr>
                <w:sz w:val="20"/>
                <w:szCs w:val="20"/>
              </w:rPr>
            </w:pPr>
            <w:r>
              <w:rPr>
                <w:sz w:val="20"/>
                <w:szCs w:val="20"/>
              </w:rPr>
              <w:t>REF – 2</w:t>
            </w:r>
          </w:p>
        </w:tc>
        <w:tc>
          <w:tcPr>
            <w:tcW w:w="2879" w:type="dxa"/>
          </w:tcPr>
          <w:p w14:paraId="54E0CA24" w14:textId="51D02043" w:rsidR="000D57AB" w:rsidRDefault="00856290" w:rsidP="00E57E6C">
            <w:pPr>
              <w:pStyle w:val="NormalWeb"/>
              <w:spacing w:before="0" w:beforeAutospacing="0" w:after="0" w:afterAutospacing="0"/>
              <w:rPr>
                <w:sz w:val="20"/>
                <w:szCs w:val="20"/>
              </w:rPr>
            </w:pPr>
            <w:r>
              <w:rPr>
                <w:sz w:val="20"/>
                <w:szCs w:val="20"/>
              </w:rPr>
              <w:t xml:space="preserve">Pod Installation Guide - </w:t>
            </w:r>
            <w:hyperlink r:id="rId12" w:history="1">
              <w:r w:rsidRPr="00856290">
                <w:rPr>
                  <w:rStyle w:val="Hyperlink"/>
                  <w:sz w:val="20"/>
                  <w:szCs w:val="20"/>
                </w:rPr>
                <w:t>link</w:t>
              </w:r>
            </w:hyperlink>
          </w:p>
        </w:tc>
        <w:tc>
          <w:tcPr>
            <w:tcW w:w="2875" w:type="dxa"/>
          </w:tcPr>
          <w:p w14:paraId="4EB7B4B3" w14:textId="38729364" w:rsidR="00E57E6C" w:rsidRDefault="00856290" w:rsidP="00E57E6C">
            <w:pPr>
              <w:pStyle w:val="NormalWeb"/>
              <w:spacing w:before="0" w:beforeAutospacing="0" w:after="0" w:afterAutospacing="0"/>
              <w:rPr>
                <w:sz w:val="20"/>
                <w:szCs w:val="20"/>
              </w:rPr>
            </w:pPr>
            <w:proofErr w:type="spellStart"/>
            <w:r>
              <w:rPr>
                <w:sz w:val="20"/>
                <w:szCs w:val="20"/>
              </w:rPr>
              <w:t>Cocoapods</w:t>
            </w:r>
            <w:proofErr w:type="spellEnd"/>
          </w:p>
        </w:tc>
      </w:tr>
      <w:tr w:rsidR="000D57AB" w14:paraId="7BC85A34" w14:textId="77777777" w:rsidTr="00856290">
        <w:trPr>
          <w:trHeight w:val="179"/>
        </w:trPr>
        <w:tc>
          <w:tcPr>
            <w:tcW w:w="2876" w:type="dxa"/>
          </w:tcPr>
          <w:p w14:paraId="2E00AD1D" w14:textId="3C41B6FA" w:rsidR="000D57AB" w:rsidRDefault="00856290" w:rsidP="00E57E6C">
            <w:pPr>
              <w:pStyle w:val="NormalWeb"/>
              <w:spacing w:before="0" w:beforeAutospacing="0" w:after="0" w:afterAutospacing="0"/>
              <w:rPr>
                <w:sz w:val="20"/>
                <w:szCs w:val="20"/>
              </w:rPr>
            </w:pPr>
            <w:r>
              <w:rPr>
                <w:sz w:val="20"/>
                <w:szCs w:val="20"/>
              </w:rPr>
              <w:t>REF - 3</w:t>
            </w:r>
          </w:p>
        </w:tc>
        <w:tc>
          <w:tcPr>
            <w:tcW w:w="2879" w:type="dxa"/>
          </w:tcPr>
          <w:p w14:paraId="6AFDFD10" w14:textId="192F9885" w:rsidR="000D57AB" w:rsidRDefault="00856290" w:rsidP="00E57E6C">
            <w:pPr>
              <w:pStyle w:val="NormalWeb"/>
              <w:spacing w:before="0" w:beforeAutospacing="0" w:after="0" w:afterAutospacing="0"/>
              <w:rPr>
                <w:sz w:val="20"/>
                <w:szCs w:val="20"/>
              </w:rPr>
            </w:pPr>
            <w:proofErr w:type="spellStart"/>
            <w:r>
              <w:rPr>
                <w:sz w:val="20"/>
                <w:szCs w:val="20"/>
              </w:rPr>
              <w:t>ZenDesk</w:t>
            </w:r>
            <w:proofErr w:type="spellEnd"/>
            <w:r>
              <w:rPr>
                <w:sz w:val="20"/>
                <w:szCs w:val="20"/>
              </w:rPr>
              <w:t xml:space="preserve"> Tutorial – </w:t>
            </w:r>
            <w:hyperlink r:id="rId13" w:anchor="/hc/en-us/articles/203691476" w:history="1">
              <w:r w:rsidRPr="00856290">
                <w:rPr>
                  <w:rStyle w:val="Hyperlink"/>
                  <w:sz w:val="20"/>
                  <w:szCs w:val="20"/>
                </w:rPr>
                <w:t>link</w:t>
              </w:r>
            </w:hyperlink>
          </w:p>
        </w:tc>
        <w:tc>
          <w:tcPr>
            <w:tcW w:w="2875" w:type="dxa"/>
          </w:tcPr>
          <w:p w14:paraId="2CE22C40" w14:textId="1E8D3022" w:rsidR="000D57AB" w:rsidRDefault="00856290" w:rsidP="00E57E6C">
            <w:pPr>
              <w:pStyle w:val="NormalWeb"/>
              <w:spacing w:before="0" w:beforeAutospacing="0" w:after="0" w:afterAutospacing="0"/>
              <w:rPr>
                <w:sz w:val="20"/>
                <w:szCs w:val="20"/>
              </w:rPr>
            </w:pPr>
            <w:proofErr w:type="spellStart"/>
            <w:r>
              <w:rPr>
                <w:sz w:val="20"/>
                <w:szCs w:val="20"/>
              </w:rPr>
              <w:t>ZenDesk</w:t>
            </w:r>
            <w:proofErr w:type="spellEnd"/>
          </w:p>
        </w:tc>
      </w:tr>
    </w:tbl>
    <w:p w14:paraId="7D1B4C3C" w14:textId="60AAEC1D" w:rsidR="004F5523" w:rsidRPr="002A141D" w:rsidRDefault="004F5523" w:rsidP="002A141D">
      <w:pPr>
        <w:pStyle w:val="NormalWeb"/>
        <w:spacing w:after="0" w:afterAutospacing="0"/>
        <w:ind w:left="720"/>
        <w:rPr>
          <w:b/>
          <w:sz w:val="28"/>
        </w:rPr>
      </w:pPr>
      <w:r w:rsidRPr="004F5523">
        <w:rPr>
          <w:b/>
          <w:sz w:val="28"/>
        </w:rPr>
        <w:t xml:space="preserve">Definitions, </w:t>
      </w:r>
      <w:r>
        <w:rPr>
          <w:b/>
          <w:sz w:val="28"/>
        </w:rPr>
        <w:t>Acronyms, and A</w:t>
      </w:r>
      <w:r w:rsidRPr="004F5523">
        <w:rPr>
          <w:b/>
          <w:sz w:val="28"/>
        </w:rPr>
        <w:t>bbreviations</w:t>
      </w:r>
    </w:p>
    <w:tbl>
      <w:tblPr>
        <w:tblStyle w:val="TableGrid"/>
        <w:tblW w:w="0" w:type="auto"/>
        <w:tblInd w:w="720" w:type="dxa"/>
        <w:tblLook w:val="04A0" w:firstRow="1" w:lastRow="0" w:firstColumn="1" w:lastColumn="0" w:noHBand="0" w:noVBand="1"/>
      </w:tblPr>
      <w:tblGrid>
        <w:gridCol w:w="1472"/>
        <w:gridCol w:w="7158"/>
      </w:tblGrid>
      <w:tr w:rsidR="004F5523" w14:paraId="26DE7396" w14:textId="77777777" w:rsidTr="004F5523">
        <w:tc>
          <w:tcPr>
            <w:tcW w:w="0" w:type="auto"/>
            <w:shd w:val="clear" w:color="auto" w:fill="BFBFBF" w:themeFill="background1" w:themeFillShade="BF"/>
          </w:tcPr>
          <w:p w14:paraId="1B4886D2" w14:textId="202AA265" w:rsidR="004F5523" w:rsidRPr="004F5523" w:rsidRDefault="004F5523" w:rsidP="004F5523">
            <w:pPr>
              <w:pStyle w:val="NormalWeb"/>
              <w:spacing w:before="0" w:beforeAutospacing="0" w:after="0" w:afterAutospacing="0"/>
              <w:rPr>
                <w:sz w:val="20"/>
                <w:szCs w:val="20"/>
              </w:rPr>
            </w:pPr>
            <w:r w:rsidRPr="004F5523">
              <w:rPr>
                <w:sz w:val="20"/>
                <w:szCs w:val="20"/>
              </w:rPr>
              <w:t>Term</w:t>
            </w:r>
          </w:p>
        </w:tc>
        <w:tc>
          <w:tcPr>
            <w:tcW w:w="0" w:type="auto"/>
            <w:shd w:val="clear" w:color="auto" w:fill="BFBFBF" w:themeFill="background1" w:themeFillShade="BF"/>
          </w:tcPr>
          <w:p w14:paraId="4868E4DB" w14:textId="3193B5F0" w:rsidR="004F5523" w:rsidRPr="004F5523" w:rsidRDefault="004F5523" w:rsidP="004F5523">
            <w:pPr>
              <w:pStyle w:val="NormalWeb"/>
              <w:spacing w:before="0" w:beforeAutospacing="0" w:after="0" w:afterAutospacing="0"/>
              <w:rPr>
                <w:sz w:val="20"/>
                <w:szCs w:val="20"/>
              </w:rPr>
            </w:pPr>
            <w:r w:rsidRPr="004F5523">
              <w:rPr>
                <w:sz w:val="20"/>
                <w:szCs w:val="20"/>
              </w:rPr>
              <w:t>Definition</w:t>
            </w:r>
          </w:p>
        </w:tc>
      </w:tr>
      <w:tr w:rsidR="004F5523" w14:paraId="6D1EF372" w14:textId="77777777" w:rsidTr="004F5523">
        <w:tc>
          <w:tcPr>
            <w:tcW w:w="0" w:type="auto"/>
          </w:tcPr>
          <w:p w14:paraId="3F04FA83" w14:textId="7CA78E74" w:rsidR="004F5523" w:rsidRPr="004F5523" w:rsidRDefault="009F39CA" w:rsidP="004F5523">
            <w:pPr>
              <w:pStyle w:val="NormalWeb"/>
              <w:spacing w:before="0" w:beforeAutospacing="0" w:after="0" w:afterAutospacing="0"/>
              <w:rPr>
                <w:sz w:val="20"/>
                <w:szCs w:val="20"/>
              </w:rPr>
            </w:pPr>
            <w:r>
              <w:rPr>
                <w:sz w:val="20"/>
                <w:szCs w:val="20"/>
              </w:rPr>
              <w:t>Pods</w:t>
            </w:r>
          </w:p>
        </w:tc>
        <w:tc>
          <w:tcPr>
            <w:tcW w:w="0" w:type="auto"/>
          </w:tcPr>
          <w:p w14:paraId="3D0B5632" w14:textId="44CD802C" w:rsidR="004F5523" w:rsidRPr="004F5523" w:rsidRDefault="009F39CA" w:rsidP="009F39CA">
            <w:pPr>
              <w:pStyle w:val="NormalWeb"/>
              <w:spacing w:before="0" w:beforeAutospacing="0" w:after="0" w:afterAutospacing="0"/>
              <w:rPr>
                <w:sz w:val="20"/>
                <w:szCs w:val="20"/>
              </w:rPr>
            </w:pPr>
            <w:r>
              <w:rPr>
                <w:sz w:val="20"/>
                <w:szCs w:val="20"/>
              </w:rPr>
              <w:t xml:space="preserve">Pods, or </w:t>
            </w:r>
            <w:proofErr w:type="spellStart"/>
            <w:r>
              <w:rPr>
                <w:sz w:val="20"/>
                <w:szCs w:val="20"/>
              </w:rPr>
              <w:t>Cocoapods</w:t>
            </w:r>
            <w:proofErr w:type="spellEnd"/>
            <w:r>
              <w:rPr>
                <w:sz w:val="20"/>
                <w:szCs w:val="20"/>
              </w:rPr>
              <w:t xml:space="preserve"> as they are commonly referred to as, are external APIs that can be installed and integrated into Swift applications.</w:t>
            </w:r>
          </w:p>
        </w:tc>
      </w:tr>
      <w:tr w:rsidR="004F5523" w14:paraId="6857D45A" w14:textId="77777777" w:rsidTr="009F39CA">
        <w:trPr>
          <w:trHeight w:val="467"/>
        </w:trPr>
        <w:tc>
          <w:tcPr>
            <w:tcW w:w="0" w:type="auto"/>
          </w:tcPr>
          <w:p w14:paraId="576E569F" w14:textId="0E1E9CE2" w:rsidR="004F5523" w:rsidRPr="004F5523" w:rsidRDefault="009F39CA" w:rsidP="004F5523">
            <w:pPr>
              <w:pStyle w:val="NormalWeb"/>
              <w:spacing w:before="0" w:beforeAutospacing="0" w:after="0" w:afterAutospacing="0"/>
              <w:rPr>
                <w:sz w:val="20"/>
                <w:szCs w:val="20"/>
              </w:rPr>
            </w:pPr>
            <w:r>
              <w:rPr>
                <w:sz w:val="20"/>
                <w:szCs w:val="20"/>
              </w:rPr>
              <w:t>Swift</w:t>
            </w:r>
          </w:p>
        </w:tc>
        <w:tc>
          <w:tcPr>
            <w:tcW w:w="0" w:type="auto"/>
          </w:tcPr>
          <w:p w14:paraId="3EFDF57E" w14:textId="3A922C17" w:rsidR="004F5523" w:rsidRPr="004F5523" w:rsidRDefault="009F39CA" w:rsidP="009F39CA">
            <w:pPr>
              <w:pStyle w:val="NormalWeb"/>
              <w:spacing w:before="0" w:beforeAutospacing="0" w:after="0" w:afterAutospacing="0"/>
              <w:rPr>
                <w:sz w:val="20"/>
                <w:szCs w:val="20"/>
              </w:rPr>
            </w:pPr>
            <w:r>
              <w:rPr>
                <w:sz w:val="20"/>
                <w:szCs w:val="20"/>
              </w:rPr>
              <w:t>Swift is the programming language used to make iOS apps</w:t>
            </w:r>
            <w:r w:rsidR="004F5523" w:rsidRPr="004F5523">
              <w:rPr>
                <w:sz w:val="20"/>
                <w:szCs w:val="20"/>
              </w:rPr>
              <w:t>.</w:t>
            </w:r>
            <w:r>
              <w:rPr>
                <w:sz w:val="20"/>
                <w:szCs w:val="20"/>
              </w:rPr>
              <w:t xml:space="preserve"> It is fairly similar to C and Python and was derived from Objective C.</w:t>
            </w:r>
          </w:p>
        </w:tc>
      </w:tr>
      <w:tr w:rsidR="004F5523" w14:paraId="5ABF2084" w14:textId="77777777" w:rsidTr="00F33E3C">
        <w:trPr>
          <w:trHeight w:val="629"/>
        </w:trPr>
        <w:tc>
          <w:tcPr>
            <w:tcW w:w="0" w:type="auto"/>
          </w:tcPr>
          <w:p w14:paraId="2F99379A" w14:textId="6366B285" w:rsidR="004F5523" w:rsidRPr="004F5523" w:rsidRDefault="009F39CA" w:rsidP="004F5523">
            <w:pPr>
              <w:pStyle w:val="NormalWeb"/>
              <w:spacing w:before="0" w:beforeAutospacing="0" w:after="0" w:afterAutospacing="0"/>
              <w:rPr>
                <w:sz w:val="20"/>
                <w:szCs w:val="20"/>
              </w:rPr>
            </w:pPr>
            <w:proofErr w:type="spellStart"/>
            <w:r>
              <w:rPr>
                <w:sz w:val="20"/>
                <w:szCs w:val="20"/>
              </w:rPr>
              <w:t>Info.Plist</w:t>
            </w:r>
            <w:proofErr w:type="spellEnd"/>
          </w:p>
        </w:tc>
        <w:tc>
          <w:tcPr>
            <w:tcW w:w="0" w:type="auto"/>
          </w:tcPr>
          <w:p w14:paraId="23F6CA11" w14:textId="75DB8F26" w:rsidR="004F5523" w:rsidRPr="004F5523" w:rsidRDefault="009F39CA" w:rsidP="004F5523">
            <w:pPr>
              <w:pStyle w:val="NormalWeb"/>
              <w:spacing w:before="0" w:beforeAutospacing="0" w:after="0" w:afterAutospacing="0"/>
              <w:rPr>
                <w:sz w:val="20"/>
                <w:szCs w:val="20"/>
              </w:rPr>
            </w:pPr>
            <w:r>
              <w:rPr>
                <w:sz w:val="20"/>
                <w:szCs w:val="20"/>
              </w:rPr>
              <w:t xml:space="preserve">This is a file within the </w:t>
            </w:r>
            <w:proofErr w:type="spellStart"/>
            <w:r>
              <w:rPr>
                <w:sz w:val="20"/>
                <w:szCs w:val="20"/>
              </w:rPr>
              <w:t>xCode</w:t>
            </w:r>
            <w:proofErr w:type="spellEnd"/>
            <w:r>
              <w:rPr>
                <w:sz w:val="20"/>
                <w:szCs w:val="20"/>
              </w:rPr>
              <w:t xml:space="preserve"> project that contains several different flags, such as ask for user location, and privacy settings.</w:t>
            </w:r>
          </w:p>
        </w:tc>
      </w:tr>
      <w:tr w:rsidR="004F5523" w14:paraId="4E86BD91" w14:textId="77777777" w:rsidTr="00F33E3C">
        <w:trPr>
          <w:trHeight w:val="188"/>
        </w:trPr>
        <w:tc>
          <w:tcPr>
            <w:tcW w:w="0" w:type="auto"/>
          </w:tcPr>
          <w:p w14:paraId="59F706DF" w14:textId="6B2D66E6" w:rsidR="004F5523" w:rsidRPr="004F5523" w:rsidRDefault="00F33E3C" w:rsidP="004F5523">
            <w:pPr>
              <w:pStyle w:val="NormalWeb"/>
              <w:spacing w:before="0" w:beforeAutospacing="0" w:after="0" w:afterAutospacing="0"/>
              <w:rPr>
                <w:sz w:val="20"/>
                <w:szCs w:val="20"/>
              </w:rPr>
            </w:pPr>
            <w:r>
              <w:rPr>
                <w:sz w:val="20"/>
                <w:szCs w:val="20"/>
              </w:rPr>
              <w:t>Storyboard</w:t>
            </w:r>
          </w:p>
        </w:tc>
        <w:tc>
          <w:tcPr>
            <w:tcW w:w="0" w:type="auto"/>
          </w:tcPr>
          <w:p w14:paraId="74CF7339" w14:textId="321AAA76" w:rsidR="00F33E3C" w:rsidRPr="004F5523" w:rsidRDefault="00F33E3C" w:rsidP="004F5523">
            <w:pPr>
              <w:pStyle w:val="NormalWeb"/>
              <w:spacing w:before="0" w:beforeAutospacing="0" w:after="0" w:afterAutospacing="0"/>
              <w:rPr>
                <w:sz w:val="20"/>
                <w:szCs w:val="20"/>
              </w:rPr>
            </w:pPr>
            <w:r>
              <w:rPr>
                <w:sz w:val="20"/>
                <w:szCs w:val="20"/>
              </w:rPr>
              <w:t xml:space="preserve">The main layer of the app that manages the UI. Typically made up of segues and </w:t>
            </w:r>
            <w:proofErr w:type="spellStart"/>
            <w:r>
              <w:rPr>
                <w:sz w:val="20"/>
                <w:szCs w:val="20"/>
              </w:rPr>
              <w:t>viewcontrollers</w:t>
            </w:r>
            <w:proofErr w:type="spellEnd"/>
            <w:r>
              <w:rPr>
                <w:sz w:val="20"/>
                <w:szCs w:val="20"/>
              </w:rPr>
              <w:t>.</w:t>
            </w:r>
          </w:p>
        </w:tc>
      </w:tr>
      <w:tr w:rsidR="00F33E3C" w14:paraId="621C081A" w14:textId="77777777" w:rsidTr="00F33E3C">
        <w:trPr>
          <w:trHeight w:val="197"/>
        </w:trPr>
        <w:tc>
          <w:tcPr>
            <w:tcW w:w="0" w:type="auto"/>
          </w:tcPr>
          <w:p w14:paraId="20D351AB" w14:textId="22CF9AE3" w:rsidR="00F33E3C" w:rsidRDefault="00F33E3C" w:rsidP="004F5523">
            <w:pPr>
              <w:pStyle w:val="NormalWeb"/>
              <w:spacing w:before="0" w:beforeAutospacing="0" w:after="0" w:afterAutospacing="0"/>
              <w:rPr>
                <w:sz w:val="20"/>
                <w:szCs w:val="20"/>
              </w:rPr>
            </w:pPr>
            <w:proofErr w:type="spellStart"/>
            <w:r>
              <w:rPr>
                <w:sz w:val="20"/>
                <w:szCs w:val="20"/>
              </w:rPr>
              <w:t>ViewController</w:t>
            </w:r>
            <w:proofErr w:type="spellEnd"/>
          </w:p>
        </w:tc>
        <w:tc>
          <w:tcPr>
            <w:tcW w:w="0" w:type="auto"/>
          </w:tcPr>
          <w:p w14:paraId="65F0CE02" w14:textId="4B951A31" w:rsidR="00F33E3C" w:rsidRDefault="00F33E3C" w:rsidP="004F5523">
            <w:pPr>
              <w:pStyle w:val="NormalWeb"/>
              <w:spacing w:before="0" w:beforeAutospacing="0" w:after="0" w:afterAutospacing="0"/>
              <w:rPr>
                <w:sz w:val="20"/>
                <w:szCs w:val="20"/>
              </w:rPr>
            </w:pPr>
            <w:r>
              <w:rPr>
                <w:sz w:val="20"/>
                <w:szCs w:val="20"/>
              </w:rPr>
              <w:t xml:space="preserve">This is the basic building block for the UI portion of the application. Each </w:t>
            </w:r>
            <w:proofErr w:type="spellStart"/>
            <w:r>
              <w:rPr>
                <w:sz w:val="20"/>
                <w:szCs w:val="20"/>
              </w:rPr>
              <w:t>viewcontroller</w:t>
            </w:r>
            <w:proofErr w:type="spellEnd"/>
            <w:r>
              <w:rPr>
                <w:sz w:val="20"/>
                <w:szCs w:val="20"/>
              </w:rPr>
              <w:t xml:space="preserve"> typically has a Swift file associated with it.</w:t>
            </w:r>
          </w:p>
        </w:tc>
      </w:tr>
    </w:tbl>
    <w:p w14:paraId="7A699CFC" w14:textId="7D516D47" w:rsidR="004F5523" w:rsidRPr="00F33E3C" w:rsidRDefault="004F5523" w:rsidP="00F33E3C">
      <w:pPr>
        <w:pStyle w:val="NormalWeb"/>
        <w:spacing w:after="0" w:afterAutospacing="0"/>
        <w:ind w:left="720"/>
        <w:rPr>
          <w:b/>
          <w:sz w:val="28"/>
        </w:rPr>
      </w:pPr>
      <w:r w:rsidRPr="004F5523">
        <w:rPr>
          <w:b/>
          <w:sz w:val="28"/>
        </w:rPr>
        <w:lastRenderedPageBreak/>
        <w:t>Assumptions</w:t>
      </w:r>
    </w:p>
    <w:tbl>
      <w:tblPr>
        <w:tblStyle w:val="TableGrid"/>
        <w:tblW w:w="8635" w:type="dxa"/>
        <w:tblInd w:w="720" w:type="dxa"/>
        <w:tblLayout w:type="fixed"/>
        <w:tblLook w:val="04A0" w:firstRow="1" w:lastRow="0" w:firstColumn="1" w:lastColumn="0" w:noHBand="0" w:noVBand="1"/>
      </w:tblPr>
      <w:tblGrid>
        <w:gridCol w:w="1655"/>
        <w:gridCol w:w="6980"/>
      </w:tblGrid>
      <w:tr w:rsidR="004F5523" w14:paraId="0B03C8ED" w14:textId="77777777" w:rsidTr="00F33E3C">
        <w:trPr>
          <w:trHeight w:val="269"/>
        </w:trPr>
        <w:tc>
          <w:tcPr>
            <w:tcW w:w="1655" w:type="dxa"/>
            <w:shd w:val="clear" w:color="auto" w:fill="BFBFBF" w:themeFill="background1" w:themeFillShade="BF"/>
          </w:tcPr>
          <w:p w14:paraId="40B87764" w14:textId="33D5BFD9" w:rsidR="004F5523" w:rsidRPr="004F5523" w:rsidRDefault="004F5523" w:rsidP="004F5523">
            <w:pPr>
              <w:pStyle w:val="NormalWeb"/>
              <w:spacing w:before="0" w:beforeAutospacing="0" w:after="0" w:afterAutospacing="0"/>
              <w:rPr>
                <w:sz w:val="20"/>
                <w:szCs w:val="20"/>
              </w:rPr>
            </w:pPr>
            <w:r w:rsidRPr="004F5523">
              <w:rPr>
                <w:sz w:val="20"/>
                <w:szCs w:val="20"/>
              </w:rPr>
              <w:t>Term</w:t>
            </w:r>
          </w:p>
        </w:tc>
        <w:tc>
          <w:tcPr>
            <w:tcW w:w="6980" w:type="dxa"/>
            <w:shd w:val="clear" w:color="auto" w:fill="BFBFBF" w:themeFill="background1" w:themeFillShade="BF"/>
          </w:tcPr>
          <w:p w14:paraId="7FC91D4D" w14:textId="34CE1ECD" w:rsidR="004F5523" w:rsidRPr="004F5523" w:rsidRDefault="004F5523" w:rsidP="004F5523">
            <w:pPr>
              <w:pStyle w:val="NormalWeb"/>
              <w:spacing w:before="0" w:beforeAutospacing="0" w:after="0" w:afterAutospacing="0"/>
              <w:rPr>
                <w:sz w:val="20"/>
                <w:szCs w:val="20"/>
              </w:rPr>
            </w:pPr>
            <w:r w:rsidRPr="004F5523">
              <w:rPr>
                <w:sz w:val="20"/>
                <w:szCs w:val="20"/>
              </w:rPr>
              <w:t>Definition</w:t>
            </w:r>
          </w:p>
        </w:tc>
      </w:tr>
      <w:tr w:rsidR="004F5523" w14:paraId="16E13E78" w14:textId="77777777" w:rsidTr="004F5523">
        <w:tc>
          <w:tcPr>
            <w:tcW w:w="1655" w:type="dxa"/>
          </w:tcPr>
          <w:p w14:paraId="2B3FEA4A" w14:textId="55F2C0B0" w:rsidR="004F5523" w:rsidRPr="004F5523" w:rsidRDefault="00F33E3C" w:rsidP="004F5523">
            <w:pPr>
              <w:pStyle w:val="NormalWeb"/>
              <w:spacing w:before="0" w:beforeAutospacing="0" w:after="0" w:afterAutospacing="0"/>
              <w:rPr>
                <w:sz w:val="20"/>
                <w:szCs w:val="20"/>
              </w:rPr>
            </w:pPr>
            <w:r>
              <w:rPr>
                <w:sz w:val="20"/>
                <w:szCs w:val="20"/>
              </w:rPr>
              <w:t>Pod Version</w:t>
            </w:r>
          </w:p>
        </w:tc>
        <w:tc>
          <w:tcPr>
            <w:tcW w:w="6980" w:type="dxa"/>
          </w:tcPr>
          <w:p w14:paraId="4E0BE994" w14:textId="37DA2D43" w:rsidR="004F5523" w:rsidRPr="004F5523" w:rsidRDefault="00F33E3C" w:rsidP="004F5523">
            <w:pPr>
              <w:pStyle w:val="NormalWeb"/>
              <w:spacing w:before="0" w:beforeAutospacing="0" w:after="0" w:afterAutospacing="0"/>
              <w:rPr>
                <w:sz w:val="20"/>
                <w:szCs w:val="20"/>
              </w:rPr>
            </w:pPr>
            <w:r>
              <w:rPr>
                <w:sz w:val="20"/>
                <w:szCs w:val="20"/>
              </w:rPr>
              <w:t xml:space="preserve">It is assumed that the individual pods are the most recent version, and the </w:t>
            </w:r>
            <w:proofErr w:type="spellStart"/>
            <w:r>
              <w:rPr>
                <w:sz w:val="20"/>
                <w:szCs w:val="20"/>
              </w:rPr>
              <w:t>cocoapods</w:t>
            </w:r>
            <w:proofErr w:type="spellEnd"/>
            <w:r>
              <w:rPr>
                <w:sz w:val="20"/>
                <w:szCs w:val="20"/>
              </w:rPr>
              <w:t xml:space="preserve"> framework is the most updated, which in this case is version 1.6.1 as of the time this document was created</w:t>
            </w:r>
          </w:p>
        </w:tc>
      </w:tr>
      <w:tr w:rsidR="004F5523" w14:paraId="5E6D7977" w14:textId="77777777" w:rsidTr="004F5523">
        <w:tc>
          <w:tcPr>
            <w:tcW w:w="1655" w:type="dxa"/>
          </w:tcPr>
          <w:p w14:paraId="5A26487A" w14:textId="690A72D1" w:rsidR="004F5523" w:rsidRPr="004F5523" w:rsidRDefault="00F33E3C" w:rsidP="004F5523">
            <w:pPr>
              <w:pStyle w:val="NormalWeb"/>
              <w:spacing w:before="0" w:beforeAutospacing="0" w:after="0" w:afterAutospacing="0"/>
              <w:rPr>
                <w:sz w:val="20"/>
                <w:szCs w:val="20"/>
              </w:rPr>
            </w:pPr>
            <w:r>
              <w:rPr>
                <w:sz w:val="20"/>
                <w:szCs w:val="20"/>
              </w:rPr>
              <w:t>iOS</w:t>
            </w:r>
          </w:p>
        </w:tc>
        <w:tc>
          <w:tcPr>
            <w:tcW w:w="6980" w:type="dxa"/>
          </w:tcPr>
          <w:p w14:paraId="09B743B8" w14:textId="5B7CC6CB" w:rsidR="004F5523" w:rsidRPr="004F5523" w:rsidRDefault="00F33E3C" w:rsidP="004F5523">
            <w:pPr>
              <w:pStyle w:val="NormalWeb"/>
              <w:spacing w:before="0" w:beforeAutospacing="0" w:after="0" w:afterAutospacing="0"/>
              <w:rPr>
                <w:sz w:val="20"/>
                <w:szCs w:val="20"/>
              </w:rPr>
            </w:pPr>
            <w:r>
              <w:rPr>
                <w:sz w:val="20"/>
                <w:szCs w:val="20"/>
              </w:rPr>
              <w:t>While the impact is minimal, it is ass</w:t>
            </w:r>
            <w:r w:rsidR="002D4BB3">
              <w:rPr>
                <w:sz w:val="20"/>
                <w:szCs w:val="20"/>
              </w:rPr>
              <w:t>umed that all phones have iOS 11</w:t>
            </w:r>
            <w:r>
              <w:rPr>
                <w:sz w:val="20"/>
                <w:szCs w:val="20"/>
              </w:rPr>
              <w:t>.0 and later</w:t>
            </w:r>
          </w:p>
        </w:tc>
      </w:tr>
      <w:tr w:rsidR="004F5523" w14:paraId="039A0A55" w14:textId="77777777" w:rsidTr="004F5523">
        <w:tc>
          <w:tcPr>
            <w:tcW w:w="1655" w:type="dxa"/>
          </w:tcPr>
          <w:p w14:paraId="2417D276" w14:textId="279E6DCB" w:rsidR="004F5523" w:rsidRPr="004F5523" w:rsidRDefault="00A278C6" w:rsidP="004F5523">
            <w:pPr>
              <w:pStyle w:val="NormalWeb"/>
              <w:spacing w:before="0" w:beforeAutospacing="0" w:after="0" w:afterAutospacing="0"/>
              <w:rPr>
                <w:sz w:val="20"/>
                <w:szCs w:val="20"/>
              </w:rPr>
            </w:pPr>
            <w:proofErr w:type="spellStart"/>
            <w:r>
              <w:rPr>
                <w:sz w:val="20"/>
                <w:szCs w:val="20"/>
              </w:rPr>
              <w:t>ZenDesk</w:t>
            </w:r>
            <w:proofErr w:type="spellEnd"/>
          </w:p>
        </w:tc>
        <w:tc>
          <w:tcPr>
            <w:tcW w:w="6980" w:type="dxa"/>
          </w:tcPr>
          <w:p w14:paraId="40F1AD78" w14:textId="03E6BD79" w:rsidR="004F5523" w:rsidRPr="004F5523" w:rsidRDefault="00A278C6" w:rsidP="004F5523">
            <w:pPr>
              <w:pStyle w:val="NormalWeb"/>
              <w:spacing w:before="0" w:beforeAutospacing="0" w:after="0" w:afterAutospacing="0"/>
              <w:rPr>
                <w:sz w:val="20"/>
                <w:szCs w:val="20"/>
              </w:rPr>
            </w:pPr>
            <w:r>
              <w:rPr>
                <w:sz w:val="20"/>
                <w:szCs w:val="20"/>
              </w:rPr>
              <w:t xml:space="preserve">This has already been discussed, but for all of the functionality of the application to work, it needs to have a </w:t>
            </w:r>
            <w:proofErr w:type="spellStart"/>
            <w:r>
              <w:rPr>
                <w:sz w:val="20"/>
                <w:szCs w:val="20"/>
              </w:rPr>
              <w:t>ZenDesk</w:t>
            </w:r>
            <w:proofErr w:type="spellEnd"/>
            <w:r>
              <w:rPr>
                <w:sz w:val="20"/>
                <w:szCs w:val="20"/>
              </w:rPr>
              <w:t xml:space="preserve"> account attached to the live chat and FAQ URL.</w:t>
            </w:r>
          </w:p>
        </w:tc>
      </w:tr>
    </w:tbl>
    <w:p w14:paraId="7CEC921E" w14:textId="77777777" w:rsidR="004F5523" w:rsidRPr="003D2BCA" w:rsidRDefault="004F5523" w:rsidP="003D2BCA">
      <w:pPr>
        <w:pStyle w:val="NormalWeb"/>
        <w:spacing w:before="0" w:beforeAutospacing="0" w:after="0" w:afterAutospacing="0"/>
        <w:rPr>
          <w:sz w:val="20"/>
          <w:szCs w:val="20"/>
        </w:rPr>
      </w:pPr>
    </w:p>
    <w:p w14:paraId="57E9E7A3" w14:textId="2674E50C" w:rsidR="004F5523" w:rsidRPr="00AD6692" w:rsidRDefault="004F5523" w:rsidP="004F5523">
      <w:pPr>
        <w:pStyle w:val="NormalWeb"/>
        <w:spacing w:after="0" w:afterAutospacing="0"/>
        <w:rPr>
          <w:b/>
          <w:sz w:val="28"/>
        </w:rPr>
      </w:pPr>
      <w:r w:rsidRPr="004F5523">
        <w:rPr>
          <w:b/>
          <w:sz w:val="28"/>
        </w:rPr>
        <w:t>Architecture and System Overview</w:t>
      </w:r>
    </w:p>
    <w:p w14:paraId="2EA65B5A" w14:textId="19145C07" w:rsidR="00117715" w:rsidRDefault="00E3084B" w:rsidP="00117715">
      <w:pPr>
        <w:pStyle w:val="NormalWeb"/>
        <w:keepNext/>
        <w:spacing w:before="0" w:beforeAutospacing="0" w:after="0" w:afterAutospacing="0"/>
      </w:pPr>
      <w:r w:rsidRPr="00E3084B">
        <w:drawing>
          <wp:inline distT="0" distB="0" distL="0" distR="0" wp14:anchorId="3D1B3469" wp14:editId="33E99B01">
            <wp:extent cx="3823335" cy="4012459"/>
            <wp:effectExtent l="0" t="0" r="1206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1750" cy="4021290"/>
                    </a:xfrm>
                    <a:prstGeom prst="rect">
                      <a:avLst/>
                    </a:prstGeom>
                  </pic:spPr>
                </pic:pic>
              </a:graphicData>
            </a:graphic>
          </wp:inline>
        </w:drawing>
      </w:r>
    </w:p>
    <w:p w14:paraId="0EAB7C64" w14:textId="015A831D" w:rsidR="004F5523" w:rsidRPr="00117715" w:rsidRDefault="00117715" w:rsidP="00117715">
      <w:pPr>
        <w:pStyle w:val="Caption"/>
        <w:rPr>
          <w:b/>
          <w:sz w:val="20"/>
          <w:szCs w:val="20"/>
        </w:rPr>
      </w:pPr>
      <w:r w:rsidRPr="00117715">
        <w:rPr>
          <w:b/>
          <w:sz w:val="20"/>
          <w:szCs w:val="20"/>
        </w:rPr>
        <w:t xml:space="preserve">Figure </w:t>
      </w:r>
      <w:r w:rsidRPr="00117715">
        <w:rPr>
          <w:b/>
          <w:sz w:val="20"/>
          <w:szCs w:val="20"/>
        </w:rPr>
        <w:fldChar w:fldCharType="begin"/>
      </w:r>
      <w:r w:rsidRPr="00117715">
        <w:rPr>
          <w:b/>
          <w:sz w:val="20"/>
          <w:szCs w:val="20"/>
        </w:rPr>
        <w:instrText xml:space="preserve"> SEQ Figure \* ARABIC </w:instrText>
      </w:r>
      <w:r w:rsidRPr="00117715">
        <w:rPr>
          <w:b/>
          <w:sz w:val="20"/>
          <w:szCs w:val="20"/>
        </w:rPr>
        <w:fldChar w:fldCharType="separate"/>
      </w:r>
      <w:r w:rsidRPr="00117715">
        <w:rPr>
          <w:b/>
          <w:noProof/>
          <w:sz w:val="20"/>
          <w:szCs w:val="20"/>
        </w:rPr>
        <w:t>1</w:t>
      </w:r>
      <w:r w:rsidRPr="00117715">
        <w:rPr>
          <w:b/>
          <w:sz w:val="20"/>
          <w:szCs w:val="20"/>
        </w:rPr>
        <w:fldChar w:fldCharType="end"/>
      </w:r>
      <w:r w:rsidRPr="00117715">
        <w:rPr>
          <w:b/>
          <w:sz w:val="20"/>
          <w:szCs w:val="20"/>
        </w:rPr>
        <w:t xml:space="preserve"> Proposed </w:t>
      </w:r>
      <w:proofErr w:type="spellStart"/>
      <w:r w:rsidRPr="00117715">
        <w:rPr>
          <w:b/>
          <w:sz w:val="20"/>
          <w:szCs w:val="20"/>
        </w:rPr>
        <w:t>Arhchitecture</w:t>
      </w:r>
      <w:proofErr w:type="spellEnd"/>
    </w:p>
    <w:p w14:paraId="1A687FAF" w14:textId="2CB323A8" w:rsidR="0022285C" w:rsidRDefault="0022285C" w:rsidP="0022285C">
      <w:pPr>
        <w:pStyle w:val="NormalWeb"/>
        <w:spacing w:after="0" w:afterAutospacing="0"/>
        <w:rPr>
          <w:b/>
          <w:sz w:val="28"/>
        </w:rPr>
      </w:pPr>
      <w:r w:rsidRPr="0022285C">
        <w:rPr>
          <w:b/>
          <w:sz w:val="28"/>
        </w:rPr>
        <w:t>System Requirements</w:t>
      </w:r>
    </w:p>
    <w:p w14:paraId="02EDC2E7" w14:textId="5AC70B8B" w:rsidR="004516CE" w:rsidRPr="00240C74" w:rsidRDefault="004516CE" w:rsidP="0022285C">
      <w:pPr>
        <w:pStyle w:val="NormalWeb"/>
        <w:spacing w:after="0" w:afterAutospacing="0"/>
        <w:rPr>
          <w:color w:val="000000" w:themeColor="text1"/>
        </w:rPr>
      </w:pPr>
      <w:r w:rsidRPr="00240C74">
        <w:rPr>
          <w:color w:val="000000" w:themeColor="text1"/>
        </w:rPr>
        <w:t xml:space="preserve">In general, the main system requirements are </w:t>
      </w:r>
      <w:proofErr w:type="spellStart"/>
      <w:r w:rsidR="00B43858" w:rsidRPr="00240C74">
        <w:rPr>
          <w:color w:val="000000" w:themeColor="text1"/>
        </w:rPr>
        <w:t>xCode</w:t>
      </w:r>
      <w:proofErr w:type="spellEnd"/>
      <w:r w:rsidR="00B43858" w:rsidRPr="00240C74">
        <w:rPr>
          <w:color w:val="000000" w:themeColor="text1"/>
        </w:rPr>
        <w:t xml:space="preserve">, currently </w:t>
      </w:r>
      <w:r w:rsidR="002D4BB3" w:rsidRPr="00240C74">
        <w:rPr>
          <w:color w:val="000000" w:themeColor="text1"/>
        </w:rPr>
        <w:t xml:space="preserve">in </w:t>
      </w:r>
      <w:proofErr w:type="spellStart"/>
      <w:r w:rsidR="002D4BB3" w:rsidRPr="00240C74">
        <w:rPr>
          <w:color w:val="000000" w:themeColor="text1"/>
        </w:rPr>
        <w:t>xCode</w:t>
      </w:r>
      <w:proofErr w:type="spellEnd"/>
      <w:r w:rsidR="002D4BB3" w:rsidRPr="00240C74">
        <w:rPr>
          <w:color w:val="000000" w:themeColor="text1"/>
        </w:rPr>
        <w:t xml:space="preserve"> 10.1, and installation of the </w:t>
      </w:r>
      <w:proofErr w:type="spellStart"/>
      <w:r w:rsidR="002D4BB3" w:rsidRPr="00240C74">
        <w:rPr>
          <w:color w:val="000000" w:themeColor="text1"/>
        </w:rPr>
        <w:t>cocoapods</w:t>
      </w:r>
      <w:proofErr w:type="spellEnd"/>
      <w:r w:rsidR="002D4BB3" w:rsidRPr="00240C74">
        <w:rPr>
          <w:color w:val="000000" w:themeColor="text1"/>
        </w:rPr>
        <w:t xml:space="preserve">, currently in version 1.6.1. Once the </w:t>
      </w:r>
      <w:proofErr w:type="spellStart"/>
      <w:r w:rsidR="002D4BB3" w:rsidRPr="00240C74">
        <w:rPr>
          <w:color w:val="000000" w:themeColor="text1"/>
        </w:rPr>
        <w:t>cocoapods</w:t>
      </w:r>
      <w:proofErr w:type="spellEnd"/>
      <w:r w:rsidR="002D4BB3" w:rsidRPr="00240C74">
        <w:rPr>
          <w:color w:val="000000" w:themeColor="text1"/>
        </w:rPr>
        <w:t xml:space="preserve"> are installed, the project pods are also required which are </w:t>
      </w:r>
      <w:proofErr w:type="spellStart"/>
      <w:r w:rsidR="002D4BB3" w:rsidRPr="00240C74">
        <w:rPr>
          <w:color w:val="000000" w:themeColor="text1"/>
        </w:rPr>
        <w:t>ZenDesk</w:t>
      </w:r>
      <w:proofErr w:type="spellEnd"/>
      <w:r w:rsidR="002D4BB3" w:rsidRPr="00240C74">
        <w:rPr>
          <w:color w:val="000000" w:themeColor="text1"/>
        </w:rPr>
        <w:t xml:space="preserve">, </w:t>
      </w:r>
      <w:proofErr w:type="spellStart"/>
      <w:r w:rsidR="002D4BB3" w:rsidRPr="00240C74">
        <w:rPr>
          <w:color w:val="000000" w:themeColor="text1"/>
        </w:rPr>
        <w:t>GoogleMaps</w:t>
      </w:r>
      <w:proofErr w:type="spellEnd"/>
      <w:r w:rsidR="002D4BB3" w:rsidRPr="00240C74">
        <w:rPr>
          <w:color w:val="000000" w:themeColor="text1"/>
        </w:rPr>
        <w:t xml:space="preserve">, </w:t>
      </w:r>
      <w:proofErr w:type="spellStart"/>
      <w:r w:rsidR="002D4BB3" w:rsidRPr="00240C74">
        <w:rPr>
          <w:color w:val="000000" w:themeColor="text1"/>
        </w:rPr>
        <w:t>GooglePlaces</w:t>
      </w:r>
      <w:proofErr w:type="spellEnd"/>
      <w:r w:rsidR="002D4BB3" w:rsidRPr="00240C74">
        <w:rPr>
          <w:color w:val="000000" w:themeColor="text1"/>
        </w:rPr>
        <w:t xml:space="preserve">, </w:t>
      </w:r>
      <w:proofErr w:type="spellStart"/>
      <w:r w:rsidR="002D4BB3" w:rsidRPr="00240C74">
        <w:rPr>
          <w:color w:val="000000" w:themeColor="text1"/>
        </w:rPr>
        <w:t>SwiftyJSON</w:t>
      </w:r>
      <w:proofErr w:type="spellEnd"/>
      <w:r w:rsidR="002D4BB3" w:rsidRPr="00240C74">
        <w:rPr>
          <w:color w:val="000000" w:themeColor="text1"/>
        </w:rPr>
        <w:t xml:space="preserve"> and </w:t>
      </w:r>
      <w:proofErr w:type="spellStart"/>
      <w:r w:rsidR="002D4BB3" w:rsidRPr="00240C74">
        <w:rPr>
          <w:color w:val="000000" w:themeColor="text1"/>
        </w:rPr>
        <w:t>ImageSlideshow</w:t>
      </w:r>
      <w:proofErr w:type="spellEnd"/>
      <w:r w:rsidR="002D4BB3" w:rsidRPr="00240C74">
        <w:rPr>
          <w:color w:val="000000" w:themeColor="text1"/>
        </w:rPr>
        <w:t xml:space="preserve">, all of which are specified in the </w:t>
      </w:r>
      <w:proofErr w:type="spellStart"/>
      <w:r w:rsidR="002D4BB3" w:rsidRPr="00240C74">
        <w:rPr>
          <w:color w:val="000000" w:themeColor="text1"/>
        </w:rPr>
        <w:t>podfile</w:t>
      </w:r>
      <w:proofErr w:type="spellEnd"/>
      <w:r w:rsidR="002D4BB3" w:rsidRPr="00240C74">
        <w:rPr>
          <w:color w:val="000000" w:themeColor="text1"/>
        </w:rPr>
        <w:t xml:space="preserve"> in the project space. The licensing for all of the pods outside of </w:t>
      </w:r>
      <w:proofErr w:type="spellStart"/>
      <w:r w:rsidR="002D4BB3" w:rsidRPr="00240C74">
        <w:rPr>
          <w:color w:val="000000" w:themeColor="text1"/>
        </w:rPr>
        <w:t>ZenDesk</w:t>
      </w:r>
      <w:proofErr w:type="spellEnd"/>
      <w:r w:rsidR="002D4BB3" w:rsidRPr="00240C74">
        <w:rPr>
          <w:color w:val="000000" w:themeColor="text1"/>
        </w:rPr>
        <w:t xml:space="preserve"> doesn’t require licensing outside of API keys that are available from the respective websites, mostly for Google Maps and Google Places. </w:t>
      </w:r>
      <w:proofErr w:type="spellStart"/>
      <w:r w:rsidR="002D4BB3" w:rsidRPr="00240C74">
        <w:rPr>
          <w:color w:val="000000" w:themeColor="text1"/>
        </w:rPr>
        <w:t>ZenDesk</w:t>
      </w:r>
      <w:proofErr w:type="spellEnd"/>
      <w:r w:rsidR="002D4BB3" w:rsidRPr="00240C74">
        <w:rPr>
          <w:color w:val="000000" w:themeColor="text1"/>
        </w:rPr>
        <w:t xml:space="preserve"> requires two licenses, one of which is currently in use for Speedway systems. The first is the live chat which is currently being used by Speedway Motors, and the keys will need to be altered in </w:t>
      </w:r>
      <w:r w:rsidR="002D4BB3" w:rsidRPr="00240C74">
        <w:rPr>
          <w:color w:val="000000" w:themeColor="text1"/>
        </w:rPr>
        <w:lastRenderedPageBreak/>
        <w:t xml:space="preserve">the app delegate. The second is configuration and access to the support functionality in </w:t>
      </w:r>
      <w:proofErr w:type="spellStart"/>
      <w:r w:rsidR="002D4BB3" w:rsidRPr="00240C74">
        <w:rPr>
          <w:color w:val="000000" w:themeColor="text1"/>
        </w:rPr>
        <w:t>ZenDesk</w:t>
      </w:r>
      <w:proofErr w:type="spellEnd"/>
      <w:r w:rsidR="002D4BB3" w:rsidRPr="00240C74">
        <w:rPr>
          <w:color w:val="000000" w:themeColor="text1"/>
        </w:rPr>
        <w:t>, which is currently attached to one of the staff member’s emails.</w:t>
      </w:r>
    </w:p>
    <w:p w14:paraId="646B9AA8" w14:textId="77777777" w:rsidR="0022285C" w:rsidRPr="003D2BCA" w:rsidRDefault="0022285C" w:rsidP="0022285C">
      <w:pPr>
        <w:pStyle w:val="NormalWeb"/>
        <w:spacing w:before="0" w:beforeAutospacing="0" w:after="0" w:afterAutospacing="0"/>
        <w:rPr>
          <w:sz w:val="20"/>
          <w:szCs w:val="20"/>
        </w:rPr>
      </w:pPr>
    </w:p>
    <w:p w14:paraId="2FA160A1" w14:textId="0ED38419" w:rsidR="00914BCD" w:rsidRPr="00B91A82" w:rsidRDefault="0022285C" w:rsidP="00B91A82">
      <w:pPr>
        <w:pStyle w:val="NormalWeb"/>
        <w:spacing w:after="0" w:afterAutospacing="0"/>
        <w:rPr>
          <w:b/>
          <w:sz w:val="28"/>
        </w:rPr>
      </w:pPr>
      <w:r w:rsidRPr="0022285C">
        <w:rPr>
          <w:b/>
          <w:sz w:val="28"/>
        </w:rPr>
        <w:t>Software Installation Instructions</w:t>
      </w:r>
    </w:p>
    <w:p w14:paraId="6FD5488E" w14:textId="0A0E1037" w:rsidR="00EA53C2" w:rsidRDefault="002A141D" w:rsidP="00EA53C2">
      <w:pPr>
        <w:pStyle w:val="NormalWeb"/>
        <w:spacing w:after="0" w:afterAutospacing="0"/>
        <w:ind w:left="720"/>
        <w:rPr>
          <w:b/>
          <w:sz w:val="28"/>
        </w:rPr>
      </w:pPr>
      <w:r>
        <w:rPr>
          <w:b/>
          <w:sz w:val="28"/>
        </w:rPr>
        <w:t>Server 1</w:t>
      </w:r>
      <w:r w:rsidR="00EA53C2" w:rsidRPr="00EA53C2">
        <w:rPr>
          <w:b/>
          <w:sz w:val="28"/>
        </w:rPr>
        <w:t xml:space="preserve"> </w:t>
      </w:r>
      <w:r>
        <w:rPr>
          <w:b/>
          <w:sz w:val="28"/>
        </w:rPr>
        <w:t>Middle Tier</w:t>
      </w:r>
    </w:p>
    <w:p w14:paraId="1F4316F2" w14:textId="40EF272B" w:rsidR="00867D7E" w:rsidRPr="00240C74" w:rsidRDefault="00867D7E" w:rsidP="00EA53C2">
      <w:pPr>
        <w:pStyle w:val="NormalWeb"/>
        <w:spacing w:after="0" w:afterAutospacing="0"/>
        <w:ind w:left="720"/>
      </w:pPr>
      <w:r w:rsidRPr="00240C74">
        <w:t>Installation of this product is supported on the following systems and versions:</w:t>
      </w:r>
    </w:p>
    <w:p w14:paraId="6BD40C77" w14:textId="078B3C01" w:rsidR="00867D7E" w:rsidRPr="00240C74" w:rsidRDefault="00240C74" w:rsidP="00240C74">
      <w:pPr>
        <w:pStyle w:val="NormalWeb"/>
        <w:numPr>
          <w:ilvl w:val="0"/>
          <w:numId w:val="17"/>
        </w:numPr>
        <w:spacing w:after="0" w:afterAutospacing="0"/>
      </w:pPr>
      <w:proofErr w:type="spellStart"/>
      <w:r w:rsidRPr="00240C74">
        <w:t>MacOS</w:t>
      </w:r>
      <w:proofErr w:type="spellEnd"/>
      <w:r w:rsidRPr="00240C74">
        <w:t xml:space="preserve"> Mojave</w:t>
      </w:r>
    </w:p>
    <w:p w14:paraId="18802800" w14:textId="530236E6" w:rsidR="00240C74" w:rsidRPr="00240C74" w:rsidRDefault="00240C74" w:rsidP="00240C74">
      <w:pPr>
        <w:pStyle w:val="NormalWeb"/>
        <w:numPr>
          <w:ilvl w:val="0"/>
          <w:numId w:val="17"/>
        </w:numPr>
        <w:spacing w:after="0" w:afterAutospacing="0"/>
      </w:pPr>
      <w:proofErr w:type="spellStart"/>
      <w:r w:rsidRPr="00240C74">
        <w:t>xCode</w:t>
      </w:r>
      <w:proofErr w:type="spellEnd"/>
      <w:r w:rsidRPr="00240C74">
        <w:t xml:space="preserve"> 10.0</w:t>
      </w:r>
    </w:p>
    <w:p w14:paraId="77611253" w14:textId="572B6693" w:rsidR="00EA53C2" w:rsidRPr="00240C74" w:rsidRDefault="00240C74" w:rsidP="00240C74">
      <w:pPr>
        <w:pStyle w:val="NormalWeb"/>
        <w:numPr>
          <w:ilvl w:val="0"/>
          <w:numId w:val="17"/>
        </w:numPr>
        <w:spacing w:after="0" w:afterAutospacing="0"/>
      </w:pPr>
      <w:r w:rsidRPr="00240C74">
        <w:t>Swift 4.2</w:t>
      </w:r>
    </w:p>
    <w:p w14:paraId="370AECEB" w14:textId="392FD335" w:rsidR="00240C74" w:rsidRDefault="00EA53C2" w:rsidP="00240C74">
      <w:pPr>
        <w:pStyle w:val="NormalWeb"/>
        <w:spacing w:after="0" w:afterAutospacing="0"/>
        <w:ind w:left="1440"/>
        <w:rPr>
          <w:b/>
          <w:sz w:val="28"/>
        </w:rPr>
      </w:pPr>
      <w:r w:rsidRPr="0022285C">
        <w:rPr>
          <w:b/>
          <w:sz w:val="28"/>
        </w:rPr>
        <w:t>Roles, Features and Packages</w:t>
      </w:r>
    </w:p>
    <w:p w14:paraId="0B03C30E" w14:textId="77777777" w:rsidR="00EA53C2" w:rsidRDefault="00EA53C2" w:rsidP="00EA53C2">
      <w:pPr>
        <w:pStyle w:val="NormalWeb"/>
        <w:spacing w:before="0" w:beforeAutospacing="0" w:after="0" w:afterAutospacing="0"/>
        <w:ind w:left="1440"/>
        <w:rPr>
          <w:color w:val="000000" w:themeColor="text1"/>
        </w:rPr>
      </w:pPr>
      <w:r w:rsidRPr="00240C74">
        <w:rPr>
          <w:color w:val="000000" w:themeColor="text1"/>
        </w:rPr>
        <w:t>The following software packages much be installed on the operating system prior to installation of the software:</w:t>
      </w:r>
    </w:p>
    <w:p w14:paraId="3AE1DD6E" w14:textId="0038A178" w:rsidR="00A42E45" w:rsidRDefault="00A42E45" w:rsidP="00A42E45">
      <w:pPr>
        <w:pStyle w:val="NormalWeb"/>
        <w:numPr>
          <w:ilvl w:val="0"/>
          <w:numId w:val="19"/>
        </w:numPr>
        <w:spacing w:before="0" w:beforeAutospacing="0" w:after="0" w:afterAutospacing="0"/>
        <w:rPr>
          <w:color w:val="000000" w:themeColor="text1"/>
        </w:rPr>
      </w:pPr>
      <w:proofErr w:type="spellStart"/>
      <w:r>
        <w:rPr>
          <w:color w:val="000000" w:themeColor="text1"/>
        </w:rPr>
        <w:t>Cocoapods</w:t>
      </w:r>
      <w:proofErr w:type="spellEnd"/>
      <w:r>
        <w:rPr>
          <w:color w:val="000000" w:themeColor="text1"/>
        </w:rPr>
        <w:t xml:space="preserve"> Version 1.6.1 or 1.6.2</w:t>
      </w:r>
    </w:p>
    <w:p w14:paraId="7B9E3A89" w14:textId="1D3D8352" w:rsidR="00A42E45" w:rsidRDefault="00A42E45" w:rsidP="00A42E45">
      <w:pPr>
        <w:pStyle w:val="NormalWeb"/>
        <w:numPr>
          <w:ilvl w:val="0"/>
          <w:numId w:val="19"/>
        </w:numPr>
        <w:spacing w:before="0" w:beforeAutospacing="0" w:after="0" w:afterAutospacing="0"/>
        <w:rPr>
          <w:color w:val="000000" w:themeColor="text1"/>
        </w:rPr>
      </w:pPr>
      <w:r>
        <w:rPr>
          <w:color w:val="000000" w:themeColor="text1"/>
        </w:rPr>
        <w:t>Pods that include:</w:t>
      </w:r>
    </w:p>
    <w:p w14:paraId="17972A46" w14:textId="4464D24E" w:rsidR="00A42E45" w:rsidRDefault="00A42E45" w:rsidP="00A42E45">
      <w:pPr>
        <w:pStyle w:val="NormalWeb"/>
        <w:numPr>
          <w:ilvl w:val="1"/>
          <w:numId w:val="19"/>
        </w:numPr>
        <w:spacing w:before="0" w:beforeAutospacing="0" w:after="0" w:afterAutospacing="0"/>
        <w:rPr>
          <w:color w:val="000000" w:themeColor="text1"/>
        </w:rPr>
      </w:pPr>
      <w:r>
        <w:rPr>
          <w:color w:val="000000" w:themeColor="text1"/>
        </w:rPr>
        <w:t>Google Maps</w:t>
      </w:r>
    </w:p>
    <w:p w14:paraId="5BE391FF" w14:textId="694D6144" w:rsidR="00A42E45" w:rsidRDefault="00A42E45" w:rsidP="00A42E45">
      <w:pPr>
        <w:pStyle w:val="NormalWeb"/>
        <w:numPr>
          <w:ilvl w:val="1"/>
          <w:numId w:val="19"/>
        </w:numPr>
        <w:spacing w:before="0" w:beforeAutospacing="0" w:after="0" w:afterAutospacing="0"/>
        <w:rPr>
          <w:color w:val="000000" w:themeColor="text1"/>
        </w:rPr>
      </w:pPr>
      <w:r>
        <w:rPr>
          <w:color w:val="000000" w:themeColor="text1"/>
        </w:rPr>
        <w:t>Google Places</w:t>
      </w:r>
    </w:p>
    <w:p w14:paraId="6AE4DF0A" w14:textId="0DBBD5C1" w:rsidR="00A42E45" w:rsidRDefault="00A42E45" w:rsidP="00A42E45">
      <w:pPr>
        <w:pStyle w:val="NormalWeb"/>
        <w:numPr>
          <w:ilvl w:val="1"/>
          <w:numId w:val="19"/>
        </w:numPr>
        <w:spacing w:before="0" w:beforeAutospacing="0" w:after="0" w:afterAutospacing="0"/>
        <w:rPr>
          <w:color w:val="000000" w:themeColor="text1"/>
        </w:rPr>
      </w:pPr>
      <w:proofErr w:type="spellStart"/>
      <w:r>
        <w:rPr>
          <w:color w:val="000000" w:themeColor="text1"/>
        </w:rPr>
        <w:t>ZenDesk</w:t>
      </w:r>
      <w:proofErr w:type="spellEnd"/>
    </w:p>
    <w:p w14:paraId="5899576D" w14:textId="07D3A44E" w:rsidR="00A42E45" w:rsidRDefault="00A42E45" w:rsidP="00A42E45">
      <w:pPr>
        <w:pStyle w:val="NormalWeb"/>
        <w:numPr>
          <w:ilvl w:val="1"/>
          <w:numId w:val="19"/>
        </w:numPr>
        <w:spacing w:before="0" w:beforeAutospacing="0" w:after="0" w:afterAutospacing="0"/>
        <w:rPr>
          <w:color w:val="000000" w:themeColor="text1"/>
        </w:rPr>
      </w:pPr>
      <w:proofErr w:type="spellStart"/>
      <w:r>
        <w:rPr>
          <w:color w:val="000000" w:themeColor="text1"/>
        </w:rPr>
        <w:t>SwiftyJSON</w:t>
      </w:r>
      <w:proofErr w:type="spellEnd"/>
    </w:p>
    <w:p w14:paraId="53F6ACDA" w14:textId="219B22B4" w:rsidR="00A42E45" w:rsidRDefault="00A42E45" w:rsidP="00A42E45">
      <w:pPr>
        <w:pStyle w:val="NormalWeb"/>
        <w:numPr>
          <w:ilvl w:val="1"/>
          <w:numId w:val="19"/>
        </w:numPr>
        <w:spacing w:before="0" w:beforeAutospacing="0" w:after="0" w:afterAutospacing="0"/>
        <w:rPr>
          <w:color w:val="000000" w:themeColor="text1"/>
        </w:rPr>
      </w:pPr>
      <w:proofErr w:type="spellStart"/>
      <w:r>
        <w:rPr>
          <w:color w:val="000000" w:themeColor="text1"/>
        </w:rPr>
        <w:t>ImageSlideshow</w:t>
      </w:r>
      <w:proofErr w:type="spellEnd"/>
    </w:p>
    <w:p w14:paraId="1BAB122F" w14:textId="77777777" w:rsidR="00EA53C2" w:rsidRPr="003F5570" w:rsidRDefault="00EA53C2" w:rsidP="006157D0">
      <w:pPr>
        <w:pStyle w:val="NormalWeb"/>
        <w:spacing w:before="0" w:beforeAutospacing="0" w:after="0" w:afterAutospacing="0"/>
        <w:rPr>
          <w:sz w:val="20"/>
          <w:szCs w:val="20"/>
        </w:rPr>
      </w:pPr>
    </w:p>
    <w:p w14:paraId="7D47AEFE" w14:textId="59A66958" w:rsidR="00EA53C2" w:rsidRPr="006157D0" w:rsidRDefault="00EA53C2" w:rsidP="006157D0">
      <w:pPr>
        <w:pStyle w:val="NormalWeb"/>
        <w:spacing w:after="0" w:afterAutospacing="0"/>
        <w:ind w:left="1440"/>
        <w:rPr>
          <w:b/>
          <w:sz w:val="28"/>
        </w:rPr>
      </w:pPr>
      <w:r w:rsidRPr="00914BCD">
        <w:rPr>
          <w:b/>
          <w:sz w:val="28"/>
        </w:rPr>
        <w:t>Configuration</w:t>
      </w:r>
    </w:p>
    <w:tbl>
      <w:tblPr>
        <w:tblStyle w:val="TableGrid"/>
        <w:tblW w:w="0" w:type="auto"/>
        <w:tblInd w:w="1440" w:type="dxa"/>
        <w:tblLayout w:type="fixed"/>
        <w:tblLook w:val="04A0" w:firstRow="1" w:lastRow="0" w:firstColumn="1" w:lastColumn="0" w:noHBand="0" w:noVBand="1"/>
      </w:tblPr>
      <w:tblGrid>
        <w:gridCol w:w="3955"/>
        <w:gridCol w:w="3955"/>
      </w:tblGrid>
      <w:tr w:rsidR="00EA53C2" w14:paraId="65FC4141" w14:textId="77777777" w:rsidTr="00546948">
        <w:tc>
          <w:tcPr>
            <w:tcW w:w="3955" w:type="dxa"/>
            <w:shd w:val="clear" w:color="auto" w:fill="BFBFBF" w:themeFill="background1" w:themeFillShade="BF"/>
          </w:tcPr>
          <w:p w14:paraId="421136D1" w14:textId="77777777" w:rsidR="00EA53C2" w:rsidRPr="00A92E8E" w:rsidRDefault="00EA53C2" w:rsidP="00546948">
            <w:pPr>
              <w:pStyle w:val="NormalWeb"/>
              <w:spacing w:before="0" w:beforeAutospacing="0" w:after="0" w:afterAutospacing="0"/>
              <w:rPr>
                <w:sz w:val="20"/>
                <w:szCs w:val="20"/>
              </w:rPr>
            </w:pPr>
            <w:r w:rsidRPr="00A92E8E">
              <w:rPr>
                <w:sz w:val="20"/>
                <w:szCs w:val="20"/>
              </w:rPr>
              <w:t>Config Item</w:t>
            </w:r>
          </w:p>
        </w:tc>
        <w:tc>
          <w:tcPr>
            <w:tcW w:w="3955" w:type="dxa"/>
            <w:shd w:val="clear" w:color="auto" w:fill="BFBFBF" w:themeFill="background1" w:themeFillShade="BF"/>
          </w:tcPr>
          <w:p w14:paraId="2970C32C" w14:textId="77777777" w:rsidR="00EA53C2" w:rsidRPr="00A92E8E" w:rsidRDefault="00EA53C2" w:rsidP="00546948">
            <w:pPr>
              <w:pStyle w:val="NormalWeb"/>
              <w:spacing w:before="0" w:beforeAutospacing="0" w:after="0" w:afterAutospacing="0"/>
              <w:rPr>
                <w:sz w:val="20"/>
                <w:szCs w:val="20"/>
              </w:rPr>
            </w:pPr>
            <w:r w:rsidRPr="00A92E8E">
              <w:rPr>
                <w:sz w:val="20"/>
                <w:szCs w:val="20"/>
              </w:rPr>
              <w:t>Value</w:t>
            </w:r>
          </w:p>
        </w:tc>
      </w:tr>
      <w:tr w:rsidR="00EA53C2" w14:paraId="09CCDB3F" w14:textId="77777777" w:rsidTr="006157D0">
        <w:trPr>
          <w:trHeight w:val="683"/>
        </w:trPr>
        <w:tc>
          <w:tcPr>
            <w:tcW w:w="3955" w:type="dxa"/>
            <w:shd w:val="clear" w:color="auto" w:fill="FFFFFF" w:themeFill="background1"/>
          </w:tcPr>
          <w:p w14:paraId="19604564" w14:textId="6811101F" w:rsidR="00EA53C2" w:rsidRPr="00A92E8E" w:rsidRDefault="006157D0" w:rsidP="00546948">
            <w:pPr>
              <w:pStyle w:val="NormalWeb"/>
              <w:spacing w:before="0" w:beforeAutospacing="0" w:after="0" w:afterAutospacing="0"/>
              <w:rPr>
                <w:sz w:val="20"/>
                <w:szCs w:val="20"/>
              </w:rPr>
            </w:pPr>
            <w:proofErr w:type="spellStart"/>
            <w:r>
              <w:rPr>
                <w:sz w:val="20"/>
                <w:szCs w:val="20"/>
              </w:rPr>
              <w:t>ZenDesk</w:t>
            </w:r>
            <w:proofErr w:type="spellEnd"/>
            <w:r>
              <w:rPr>
                <w:sz w:val="20"/>
                <w:szCs w:val="20"/>
              </w:rPr>
              <w:t xml:space="preserve"> Support App ID</w:t>
            </w:r>
          </w:p>
        </w:tc>
        <w:tc>
          <w:tcPr>
            <w:tcW w:w="3955" w:type="dxa"/>
          </w:tcPr>
          <w:p w14:paraId="763E6CEA" w14:textId="77777777" w:rsidR="006157D0" w:rsidRPr="006157D0" w:rsidRDefault="006157D0" w:rsidP="006157D0">
            <w:pPr>
              <w:pStyle w:val="p1"/>
              <w:rPr>
                <w:color w:val="000000" w:themeColor="text1"/>
              </w:rPr>
            </w:pPr>
            <w:r w:rsidRPr="006157D0">
              <w:rPr>
                <w:color w:val="000000" w:themeColor="text1"/>
              </w:rPr>
              <w:t>1d9e65ef555180159744b2dc1c6719bfe9c418b0267541b9</w:t>
            </w:r>
          </w:p>
          <w:p w14:paraId="1D52BA96" w14:textId="71A45C96" w:rsidR="00EA53C2" w:rsidRPr="00A92E8E" w:rsidRDefault="00EA53C2" w:rsidP="00546948">
            <w:pPr>
              <w:pStyle w:val="NormalWeb"/>
              <w:spacing w:before="0" w:beforeAutospacing="0" w:after="0" w:afterAutospacing="0"/>
              <w:rPr>
                <w:sz w:val="20"/>
                <w:szCs w:val="20"/>
              </w:rPr>
            </w:pPr>
          </w:p>
        </w:tc>
      </w:tr>
      <w:tr w:rsidR="00EA53C2" w14:paraId="4861E61E" w14:textId="77777777" w:rsidTr="006157D0">
        <w:trPr>
          <w:trHeight w:val="179"/>
        </w:trPr>
        <w:tc>
          <w:tcPr>
            <w:tcW w:w="3955" w:type="dxa"/>
          </w:tcPr>
          <w:p w14:paraId="3C18FDCB" w14:textId="1B6609AE" w:rsidR="00EA53C2" w:rsidRPr="00A92E8E" w:rsidRDefault="006157D0" w:rsidP="00546948">
            <w:pPr>
              <w:pStyle w:val="NormalWeb"/>
              <w:spacing w:before="0" w:beforeAutospacing="0" w:after="0" w:afterAutospacing="0"/>
              <w:rPr>
                <w:sz w:val="20"/>
                <w:szCs w:val="20"/>
              </w:rPr>
            </w:pPr>
            <w:proofErr w:type="spellStart"/>
            <w:r>
              <w:rPr>
                <w:sz w:val="20"/>
                <w:szCs w:val="20"/>
              </w:rPr>
              <w:t>ZenDesk</w:t>
            </w:r>
            <w:proofErr w:type="spellEnd"/>
            <w:r>
              <w:rPr>
                <w:sz w:val="20"/>
                <w:szCs w:val="20"/>
              </w:rPr>
              <w:t xml:space="preserve"> Support client ID</w:t>
            </w:r>
          </w:p>
        </w:tc>
        <w:tc>
          <w:tcPr>
            <w:tcW w:w="3955" w:type="dxa"/>
          </w:tcPr>
          <w:p w14:paraId="180A945F" w14:textId="77777777" w:rsidR="006157D0" w:rsidRPr="006157D0" w:rsidRDefault="006157D0" w:rsidP="006157D0">
            <w:pPr>
              <w:pStyle w:val="p1"/>
              <w:rPr>
                <w:color w:val="000000" w:themeColor="text1"/>
              </w:rPr>
            </w:pPr>
            <w:r w:rsidRPr="006157D0">
              <w:rPr>
                <w:color w:val="000000" w:themeColor="text1"/>
              </w:rPr>
              <w:t>mobile_sdk_client_b3e199f185f952237808</w:t>
            </w:r>
          </w:p>
          <w:p w14:paraId="25CD19C2" w14:textId="77777777" w:rsidR="00EA53C2" w:rsidRPr="00A92E8E" w:rsidRDefault="00EA53C2" w:rsidP="00546948">
            <w:pPr>
              <w:pStyle w:val="NormalWeb"/>
              <w:spacing w:before="0" w:beforeAutospacing="0" w:after="0" w:afterAutospacing="0"/>
              <w:rPr>
                <w:sz w:val="20"/>
                <w:szCs w:val="20"/>
              </w:rPr>
            </w:pPr>
          </w:p>
        </w:tc>
      </w:tr>
      <w:tr w:rsidR="006157D0" w14:paraId="4CF70EFE" w14:textId="77777777" w:rsidTr="006157D0">
        <w:trPr>
          <w:trHeight w:val="179"/>
        </w:trPr>
        <w:tc>
          <w:tcPr>
            <w:tcW w:w="3955" w:type="dxa"/>
          </w:tcPr>
          <w:p w14:paraId="6532BC7B" w14:textId="3D06F3E6" w:rsidR="006157D0" w:rsidRDefault="006157D0" w:rsidP="00546948">
            <w:pPr>
              <w:pStyle w:val="NormalWeb"/>
              <w:spacing w:before="0" w:beforeAutospacing="0" w:after="0" w:afterAutospacing="0"/>
              <w:rPr>
                <w:sz w:val="20"/>
                <w:szCs w:val="20"/>
              </w:rPr>
            </w:pPr>
            <w:proofErr w:type="spellStart"/>
            <w:r>
              <w:rPr>
                <w:sz w:val="20"/>
                <w:szCs w:val="20"/>
              </w:rPr>
              <w:t>ZenDesk</w:t>
            </w:r>
            <w:proofErr w:type="spellEnd"/>
            <w:r>
              <w:rPr>
                <w:sz w:val="20"/>
                <w:szCs w:val="20"/>
              </w:rPr>
              <w:t xml:space="preserve"> Support URL</w:t>
            </w:r>
          </w:p>
        </w:tc>
        <w:tc>
          <w:tcPr>
            <w:tcW w:w="3955" w:type="dxa"/>
          </w:tcPr>
          <w:p w14:paraId="1E7441E7" w14:textId="77777777" w:rsidR="006157D0" w:rsidRPr="006157D0" w:rsidRDefault="006157D0" w:rsidP="006157D0">
            <w:pPr>
              <w:pStyle w:val="p1"/>
              <w:rPr>
                <w:color w:val="000000" w:themeColor="text1"/>
              </w:rPr>
            </w:pPr>
            <w:r w:rsidRPr="006157D0">
              <w:rPr>
                <w:color w:val="000000" w:themeColor="text1"/>
              </w:rPr>
              <w:t>https://cseseniordesign.zendesk.com</w:t>
            </w:r>
          </w:p>
          <w:p w14:paraId="6675B6EA" w14:textId="77777777" w:rsidR="006157D0" w:rsidRPr="006157D0" w:rsidRDefault="006157D0" w:rsidP="006157D0">
            <w:pPr>
              <w:pStyle w:val="p1"/>
              <w:rPr>
                <w:color w:val="000000" w:themeColor="text1"/>
              </w:rPr>
            </w:pPr>
          </w:p>
        </w:tc>
      </w:tr>
    </w:tbl>
    <w:p w14:paraId="6D110851" w14:textId="4EE9F405" w:rsidR="006157D0" w:rsidRDefault="00EA53C2" w:rsidP="006157D0">
      <w:pPr>
        <w:pStyle w:val="NormalWeb"/>
        <w:spacing w:after="0" w:afterAutospacing="0"/>
        <w:ind w:left="1440"/>
        <w:rPr>
          <w:b/>
          <w:sz w:val="28"/>
        </w:rPr>
      </w:pPr>
      <w:r w:rsidRPr="009D7BBF">
        <w:rPr>
          <w:b/>
          <w:sz w:val="28"/>
        </w:rPr>
        <w:t>Installation Steps</w:t>
      </w:r>
    </w:p>
    <w:p w14:paraId="00433797" w14:textId="78E336F8" w:rsidR="006157D0" w:rsidRDefault="006157D0" w:rsidP="006157D0">
      <w:pPr>
        <w:pStyle w:val="NormalWeb"/>
        <w:numPr>
          <w:ilvl w:val="0"/>
          <w:numId w:val="21"/>
        </w:numPr>
        <w:spacing w:after="0" w:afterAutospacing="0"/>
      </w:pPr>
      <w:r>
        <w:t xml:space="preserve">Close </w:t>
      </w:r>
      <w:proofErr w:type="spellStart"/>
      <w:r>
        <w:t>xCode</w:t>
      </w:r>
      <w:proofErr w:type="spellEnd"/>
      <w:r>
        <w:t xml:space="preserve"> project</w:t>
      </w:r>
    </w:p>
    <w:p w14:paraId="35645EB8" w14:textId="77871B51" w:rsidR="006157D0" w:rsidRDefault="006157D0" w:rsidP="006157D0">
      <w:pPr>
        <w:pStyle w:val="NormalWeb"/>
        <w:numPr>
          <w:ilvl w:val="0"/>
          <w:numId w:val="21"/>
        </w:numPr>
        <w:spacing w:after="0" w:afterAutospacing="0"/>
      </w:pPr>
      <w:r>
        <w:t>Open the terminal</w:t>
      </w:r>
    </w:p>
    <w:p w14:paraId="152FE645" w14:textId="765D6A10" w:rsidR="006157D0" w:rsidRDefault="006157D0" w:rsidP="006157D0">
      <w:pPr>
        <w:pStyle w:val="NormalWeb"/>
        <w:numPr>
          <w:ilvl w:val="0"/>
          <w:numId w:val="21"/>
        </w:numPr>
        <w:spacing w:after="0" w:afterAutospacing="0"/>
      </w:pPr>
      <w:r>
        <w:t>Navigate to the project space</w:t>
      </w:r>
    </w:p>
    <w:p w14:paraId="69A191A6" w14:textId="067C7FDF" w:rsidR="006157D0" w:rsidRDefault="000A4F59" w:rsidP="006157D0">
      <w:pPr>
        <w:pStyle w:val="NormalWeb"/>
        <w:numPr>
          <w:ilvl w:val="0"/>
          <w:numId w:val="21"/>
        </w:numPr>
        <w:spacing w:after="0" w:afterAutospacing="0"/>
      </w:pPr>
      <w:r>
        <w:t>Use the command $</w:t>
      </w:r>
      <w:proofErr w:type="spellStart"/>
      <w:r>
        <w:t>sudo</w:t>
      </w:r>
      <w:proofErr w:type="spellEnd"/>
      <w:r>
        <w:t xml:space="preserve"> gem install </w:t>
      </w:r>
      <w:proofErr w:type="spellStart"/>
      <w:r>
        <w:t>cocoapods</w:t>
      </w:r>
      <w:proofErr w:type="spellEnd"/>
    </w:p>
    <w:p w14:paraId="5A082B93" w14:textId="1524F21A" w:rsidR="000A4F59" w:rsidRDefault="000A4F59" w:rsidP="006157D0">
      <w:pPr>
        <w:pStyle w:val="NormalWeb"/>
        <w:numPr>
          <w:ilvl w:val="0"/>
          <w:numId w:val="21"/>
        </w:numPr>
        <w:spacing w:after="0" w:afterAutospacing="0"/>
      </w:pPr>
      <w:r>
        <w:t>Use the command $pod install</w:t>
      </w:r>
    </w:p>
    <w:p w14:paraId="71423CD7" w14:textId="592DBE78" w:rsidR="000A4F59" w:rsidRDefault="000A4F59" w:rsidP="000A4F59">
      <w:pPr>
        <w:pStyle w:val="NormalWeb"/>
        <w:numPr>
          <w:ilvl w:val="1"/>
          <w:numId w:val="21"/>
        </w:numPr>
        <w:spacing w:after="0" w:afterAutospacing="0"/>
      </w:pPr>
      <w:r>
        <w:t>If there already is a pod version on the system, use the command $pod update instead</w:t>
      </w:r>
    </w:p>
    <w:p w14:paraId="17C7782E" w14:textId="4765289A" w:rsidR="00B91A82" w:rsidRDefault="00B91A82" w:rsidP="00B91A82">
      <w:pPr>
        <w:pStyle w:val="NormalWeb"/>
        <w:numPr>
          <w:ilvl w:val="0"/>
          <w:numId w:val="21"/>
        </w:numPr>
        <w:spacing w:after="0" w:afterAutospacing="0"/>
      </w:pPr>
      <w:r>
        <w:lastRenderedPageBreak/>
        <w:t>Reopen the project and clean the project using command + shift + k</w:t>
      </w:r>
    </w:p>
    <w:p w14:paraId="6E05B491" w14:textId="77777777" w:rsidR="00EA53C2" w:rsidRPr="003F5570" w:rsidRDefault="00EA53C2" w:rsidP="00B91A82">
      <w:pPr>
        <w:pStyle w:val="NormalWeb"/>
        <w:spacing w:before="0" w:beforeAutospacing="0" w:after="0" w:afterAutospacing="0"/>
        <w:rPr>
          <w:sz w:val="20"/>
          <w:szCs w:val="20"/>
        </w:rPr>
      </w:pPr>
    </w:p>
    <w:p w14:paraId="1A7D1B46" w14:textId="134D396B" w:rsidR="00EA53C2" w:rsidRDefault="00682EE2" w:rsidP="00F00777">
      <w:pPr>
        <w:pStyle w:val="NormalWeb"/>
        <w:spacing w:after="0" w:afterAutospacing="0"/>
        <w:ind w:left="720"/>
        <w:rPr>
          <w:b/>
          <w:sz w:val="28"/>
        </w:rPr>
      </w:pPr>
      <w:r w:rsidRPr="00682EE2">
        <w:rPr>
          <w:b/>
          <w:sz w:val="28"/>
        </w:rPr>
        <w:t>Mobile Tier</w:t>
      </w:r>
    </w:p>
    <w:p w14:paraId="248A7CCB" w14:textId="77777777" w:rsidR="00EA53C2" w:rsidRPr="003F5570" w:rsidRDefault="00EA53C2" w:rsidP="00EA53C2">
      <w:pPr>
        <w:pStyle w:val="NormalWeb"/>
        <w:spacing w:before="0" w:beforeAutospacing="0" w:after="0" w:afterAutospacing="0"/>
        <w:ind w:left="720"/>
        <w:rPr>
          <w:sz w:val="20"/>
          <w:szCs w:val="20"/>
        </w:rPr>
      </w:pPr>
    </w:p>
    <w:p w14:paraId="6FE23A5B" w14:textId="77777777" w:rsidR="00EA53C2" w:rsidRDefault="00EA53C2" w:rsidP="00EA53C2">
      <w:pPr>
        <w:pStyle w:val="NormalWeb"/>
        <w:spacing w:after="0" w:afterAutospacing="0"/>
        <w:ind w:left="1440"/>
        <w:rPr>
          <w:b/>
          <w:sz w:val="28"/>
        </w:rPr>
      </w:pPr>
      <w:r w:rsidRPr="0022285C">
        <w:rPr>
          <w:b/>
          <w:sz w:val="28"/>
        </w:rPr>
        <w:t>Roles, Features and Packages</w:t>
      </w:r>
    </w:p>
    <w:p w14:paraId="5765A792" w14:textId="1396161F" w:rsidR="006E52B9" w:rsidRDefault="006E52B9" w:rsidP="006E52B9">
      <w:pPr>
        <w:pStyle w:val="NormalWeb"/>
        <w:spacing w:after="0" w:afterAutospacing="0"/>
        <w:ind w:left="1440"/>
      </w:pPr>
      <w:r>
        <w:t>Installation and deployment of the mobile system requires these versions:</w:t>
      </w:r>
    </w:p>
    <w:p w14:paraId="3B7506E3" w14:textId="07A3AFD7" w:rsidR="006E52B9" w:rsidRDefault="006E52B9" w:rsidP="006E52B9">
      <w:pPr>
        <w:pStyle w:val="NormalWeb"/>
        <w:numPr>
          <w:ilvl w:val="0"/>
          <w:numId w:val="22"/>
        </w:numPr>
        <w:spacing w:after="0" w:afterAutospacing="0"/>
      </w:pPr>
      <w:r>
        <w:t>iOS 11.0 or later</w:t>
      </w:r>
    </w:p>
    <w:p w14:paraId="7DB6F155" w14:textId="56360002" w:rsidR="00F00777" w:rsidRPr="006E52B9" w:rsidRDefault="006E52B9" w:rsidP="006E52B9">
      <w:pPr>
        <w:pStyle w:val="NormalWeb"/>
        <w:numPr>
          <w:ilvl w:val="0"/>
          <w:numId w:val="22"/>
        </w:numPr>
        <w:spacing w:after="0" w:afterAutospacing="0"/>
      </w:pPr>
      <w:proofErr w:type="spellStart"/>
      <w:r>
        <w:t>xCode</w:t>
      </w:r>
      <w:proofErr w:type="spellEnd"/>
      <w:r>
        <w:t xml:space="preserve"> 10.0</w:t>
      </w:r>
      <w:bookmarkStart w:id="0" w:name="_GoBack"/>
      <w:bookmarkEnd w:id="0"/>
    </w:p>
    <w:p w14:paraId="7DB602F1" w14:textId="77777777" w:rsidR="00EA53C2" w:rsidRDefault="00EA53C2" w:rsidP="00EA53C2">
      <w:pPr>
        <w:pStyle w:val="NormalWeb"/>
        <w:spacing w:after="0" w:afterAutospacing="0"/>
        <w:ind w:left="1440"/>
        <w:rPr>
          <w:b/>
          <w:sz w:val="28"/>
        </w:rPr>
      </w:pPr>
      <w:r w:rsidRPr="009D7BBF">
        <w:rPr>
          <w:b/>
          <w:sz w:val="28"/>
        </w:rPr>
        <w:t>Installation Steps</w:t>
      </w:r>
    </w:p>
    <w:p w14:paraId="32E82DAB" w14:textId="5FBEBEB4" w:rsidR="00034553" w:rsidRPr="00240C74" w:rsidRDefault="00034553" w:rsidP="00034553">
      <w:pPr>
        <w:pStyle w:val="NormalWeb"/>
        <w:numPr>
          <w:ilvl w:val="0"/>
          <w:numId w:val="16"/>
        </w:numPr>
        <w:spacing w:after="0" w:afterAutospacing="0"/>
      </w:pPr>
      <w:r w:rsidRPr="00240C74">
        <w:t xml:space="preserve">Once </w:t>
      </w:r>
      <w:proofErr w:type="spellStart"/>
      <w:r w:rsidRPr="00240C74">
        <w:t>xCode</w:t>
      </w:r>
      <w:proofErr w:type="spellEnd"/>
      <w:r w:rsidRPr="00240C74">
        <w:t xml:space="preserve"> is installed, the </w:t>
      </w:r>
      <w:proofErr w:type="spellStart"/>
      <w:r w:rsidRPr="00240C74">
        <w:t>cocoapods</w:t>
      </w:r>
      <w:proofErr w:type="spellEnd"/>
      <w:r w:rsidRPr="00240C74">
        <w:t xml:space="preserve"> will need to installed next to run the application and all of the external libraries the application calls</w:t>
      </w:r>
    </w:p>
    <w:p w14:paraId="3F529F86" w14:textId="2740EC0F" w:rsidR="00034553" w:rsidRPr="00240C74" w:rsidRDefault="00034553" w:rsidP="00034553">
      <w:pPr>
        <w:pStyle w:val="NormalWeb"/>
        <w:numPr>
          <w:ilvl w:val="0"/>
          <w:numId w:val="16"/>
        </w:numPr>
        <w:spacing w:after="0" w:afterAutospacing="0"/>
      </w:pPr>
      <w:r w:rsidRPr="00240C74">
        <w:t>First, open up the terminal, and navigate to the project</w:t>
      </w:r>
    </w:p>
    <w:p w14:paraId="33A6F63A" w14:textId="733750A5" w:rsidR="00034553" w:rsidRPr="00240C74" w:rsidRDefault="00034553" w:rsidP="00034553">
      <w:pPr>
        <w:pStyle w:val="NormalWeb"/>
        <w:numPr>
          <w:ilvl w:val="0"/>
          <w:numId w:val="16"/>
        </w:numPr>
        <w:spacing w:after="0" w:afterAutospacing="0"/>
      </w:pPr>
      <w:r w:rsidRPr="00240C74">
        <w:t>Then run the command $</w:t>
      </w:r>
      <w:proofErr w:type="spellStart"/>
      <w:r w:rsidRPr="00240C74">
        <w:t>sudo</w:t>
      </w:r>
      <w:proofErr w:type="spellEnd"/>
      <w:r w:rsidRPr="00240C74">
        <w:t xml:space="preserve"> gem install </w:t>
      </w:r>
      <w:proofErr w:type="spellStart"/>
      <w:r w:rsidRPr="00240C74">
        <w:t>cocoapods</w:t>
      </w:r>
      <w:proofErr w:type="spellEnd"/>
    </w:p>
    <w:p w14:paraId="395E56DE" w14:textId="49A9C6E3" w:rsidR="00034553" w:rsidRPr="00240C74" w:rsidRDefault="00034553" w:rsidP="00034553">
      <w:pPr>
        <w:pStyle w:val="NormalWeb"/>
        <w:numPr>
          <w:ilvl w:val="0"/>
          <w:numId w:val="16"/>
        </w:numPr>
        <w:spacing w:after="0" w:afterAutospacing="0"/>
      </w:pPr>
      <w:r w:rsidRPr="00240C74">
        <w:t xml:space="preserve">Once this is </w:t>
      </w:r>
      <w:proofErr w:type="gramStart"/>
      <w:r w:rsidRPr="00240C74">
        <w:t>complete</w:t>
      </w:r>
      <w:proofErr w:type="gramEnd"/>
      <w:r w:rsidRPr="00240C74">
        <w:t xml:space="preserve"> the basic </w:t>
      </w:r>
      <w:proofErr w:type="spellStart"/>
      <w:r w:rsidRPr="00240C74">
        <w:t>cocoapods</w:t>
      </w:r>
      <w:proofErr w:type="spellEnd"/>
      <w:r w:rsidRPr="00240C74">
        <w:t xml:space="preserve"> framework </w:t>
      </w:r>
      <w:r w:rsidR="002A141D" w:rsidRPr="00240C74">
        <w:t>is set up and the individual pods will need to be installed. To do this, use the command $pod install</w:t>
      </w:r>
    </w:p>
    <w:p w14:paraId="113FE15D" w14:textId="117D9F2D" w:rsidR="002A141D" w:rsidRPr="00240C74" w:rsidRDefault="002A141D" w:rsidP="002A141D">
      <w:pPr>
        <w:pStyle w:val="NormalWeb"/>
        <w:numPr>
          <w:ilvl w:val="1"/>
          <w:numId w:val="16"/>
        </w:numPr>
        <w:spacing w:after="0" w:afterAutospacing="0"/>
      </w:pPr>
      <w:r w:rsidRPr="00240C74">
        <w:t xml:space="preserve">If a prior version of the pods </w:t>
      </w:r>
      <w:proofErr w:type="gramStart"/>
      <w:r w:rsidRPr="00240C74">
        <w:t>have</w:t>
      </w:r>
      <w:proofErr w:type="gramEnd"/>
      <w:r w:rsidRPr="00240C74">
        <w:t xml:space="preserve"> already be installed, the command $pod update will then be used to make sure they are all using the most updated version</w:t>
      </w:r>
    </w:p>
    <w:p w14:paraId="00171B44" w14:textId="5FAAA47C" w:rsidR="002A141D" w:rsidRPr="00240C74" w:rsidRDefault="002A141D" w:rsidP="002A141D">
      <w:pPr>
        <w:pStyle w:val="NormalWeb"/>
        <w:numPr>
          <w:ilvl w:val="0"/>
          <w:numId w:val="16"/>
        </w:numPr>
        <w:spacing w:after="0" w:afterAutospacing="0"/>
      </w:pPr>
      <w:r w:rsidRPr="00240C74">
        <w:t>Once this is complete, open the project and clean the project using command + shift + k</w:t>
      </w:r>
    </w:p>
    <w:p w14:paraId="49FBE5C5" w14:textId="307514CC" w:rsidR="002A141D" w:rsidRPr="00240C74" w:rsidRDefault="002A141D" w:rsidP="002A141D">
      <w:pPr>
        <w:pStyle w:val="NormalWeb"/>
        <w:numPr>
          <w:ilvl w:val="0"/>
          <w:numId w:val="16"/>
        </w:numPr>
        <w:spacing w:after="0" w:afterAutospacing="0"/>
      </w:pPr>
      <w:r w:rsidRPr="00240C74">
        <w:t>Run the application. If errors persist, follow the directions for the specified error below.</w:t>
      </w:r>
    </w:p>
    <w:p w14:paraId="72873079" w14:textId="475B7AEE" w:rsidR="00C23CE8" w:rsidRPr="00240C74" w:rsidRDefault="00C23CE8" w:rsidP="002A141D">
      <w:pPr>
        <w:pStyle w:val="NormalWeb"/>
        <w:numPr>
          <w:ilvl w:val="0"/>
          <w:numId w:val="16"/>
        </w:numPr>
        <w:spacing w:after="0" w:afterAutospacing="0"/>
      </w:pPr>
      <w:r w:rsidRPr="00240C74">
        <w:t>If running on a physical phone, the phone will need to trust the developer of the application within settings. To do this, on the phone, go to settings -&gt; general -&gt; device management -&gt; developer name -&gt; trust. Once this is done, run the application again and it should install correctly.</w:t>
      </w:r>
    </w:p>
    <w:p w14:paraId="4824A5DE" w14:textId="77777777" w:rsidR="00EA53C2" w:rsidRPr="003F5570" w:rsidRDefault="00EA53C2" w:rsidP="00EA53C2">
      <w:pPr>
        <w:pStyle w:val="NormalWeb"/>
        <w:spacing w:before="0" w:beforeAutospacing="0" w:after="0" w:afterAutospacing="0"/>
        <w:ind w:left="1440"/>
        <w:rPr>
          <w:sz w:val="20"/>
          <w:szCs w:val="20"/>
        </w:rPr>
      </w:pPr>
    </w:p>
    <w:p w14:paraId="49666ABC" w14:textId="0E4BFB33" w:rsidR="00F00777" w:rsidRPr="00AD6692" w:rsidRDefault="00F00777" w:rsidP="00F00777">
      <w:pPr>
        <w:pStyle w:val="NormalWeb"/>
        <w:spacing w:after="0" w:afterAutospacing="0"/>
        <w:rPr>
          <w:sz w:val="28"/>
        </w:rPr>
      </w:pPr>
      <w:r w:rsidRPr="00F00777">
        <w:rPr>
          <w:b/>
          <w:sz w:val="28"/>
        </w:rPr>
        <w:t>Testing the Installation</w:t>
      </w:r>
    </w:p>
    <w:p w14:paraId="04F3A9A2" w14:textId="64E91CA5" w:rsidR="00C1493E" w:rsidRPr="00240C74" w:rsidRDefault="00C1493E" w:rsidP="00C1493E">
      <w:pPr>
        <w:pStyle w:val="NormalWeb"/>
        <w:numPr>
          <w:ilvl w:val="0"/>
          <w:numId w:val="15"/>
        </w:numPr>
        <w:spacing w:before="0" w:beforeAutospacing="0"/>
        <w:rPr>
          <w:color w:val="000000" w:themeColor="text1"/>
        </w:rPr>
      </w:pPr>
      <w:r w:rsidRPr="00240C74">
        <w:rPr>
          <w:color w:val="000000" w:themeColor="text1"/>
        </w:rPr>
        <w:t xml:space="preserve">Select the device that the app will be run on, whether a simulator or </w:t>
      </w:r>
      <w:r w:rsidR="00A24FDD" w:rsidRPr="00240C74">
        <w:rPr>
          <w:color w:val="000000" w:themeColor="text1"/>
        </w:rPr>
        <w:t>a physical device</w:t>
      </w:r>
    </w:p>
    <w:p w14:paraId="2A7EFE28" w14:textId="61903220" w:rsidR="00A24FDD" w:rsidRPr="00240C74" w:rsidRDefault="00A24FDD" w:rsidP="00C1493E">
      <w:pPr>
        <w:pStyle w:val="NormalWeb"/>
        <w:numPr>
          <w:ilvl w:val="0"/>
          <w:numId w:val="15"/>
        </w:numPr>
        <w:spacing w:before="0" w:beforeAutospacing="0"/>
        <w:rPr>
          <w:color w:val="000000" w:themeColor="text1"/>
        </w:rPr>
      </w:pPr>
      <w:r w:rsidRPr="00240C74">
        <w:rPr>
          <w:color w:val="000000" w:themeColor="text1"/>
        </w:rPr>
        <w:t xml:space="preserve">Press “Run” in </w:t>
      </w:r>
      <w:proofErr w:type="spellStart"/>
      <w:r w:rsidRPr="00240C74">
        <w:rPr>
          <w:color w:val="000000" w:themeColor="text1"/>
        </w:rPr>
        <w:t>xCode</w:t>
      </w:r>
      <w:proofErr w:type="spellEnd"/>
    </w:p>
    <w:p w14:paraId="73DFEDBB" w14:textId="4197CDF1" w:rsidR="00A24FDD" w:rsidRPr="00240C74" w:rsidRDefault="00A24FDD" w:rsidP="00A24FDD">
      <w:pPr>
        <w:pStyle w:val="NormalWeb"/>
        <w:numPr>
          <w:ilvl w:val="0"/>
          <w:numId w:val="15"/>
        </w:numPr>
        <w:spacing w:before="0" w:beforeAutospacing="0"/>
        <w:rPr>
          <w:color w:val="000000" w:themeColor="text1"/>
        </w:rPr>
      </w:pPr>
      <w:r w:rsidRPr="00240C74">
        <w:rPr>
          <w:color w:val="000000" w:themeColor="text1"/>
        </w:rPr>
        <w:t xml:space="preserve">One the application loads up, use one of the five logins from the </w:t>
      </w:r>
      <w:proofErr w:type="spellStart"/>
      <w:proofErr w:type="gramStart"/>
      <w:r w:rsidRPr="00240C74">
        <w:rPr>
          <w:color w:val="000000" w:themeColor="text1"/>
        </w:rPr>
        <w:t>login.json</w:t>
      </w:r>
      <w:proofErr w:type="spellEnd"/>
      <w:proofErr w:type="gramEnd"/>
      <w:r w:rsidRPr="00240C74">
        <w:rPr>
          <w:color w:val="000000" w:themeColor="text1"/>
        </w:rPr>
        <w:t xml:space="preserve"> file and log in</w:t>
      </w:r>
    </w:p>
    <w:p w14:paraId="4DAB5990" w14:textId="45C521C0" w:rsidR="00A24FDD" w:rsidRPr="00240C74" w:rsidRDefault="00A24FDD" w:rsidP="00A24FDD">
      <w:pPr>
        <w:pStyle w:val="NormalWeb"/>
        <w:numPr>
          <w:ilvl w:val="0"/>
          <w:numId w:val="15"/>
        </w:numPr>
        <w:spacing w:before="0" w:beforeAutospacing="0"/>
        <w:rPr>
          <w:color w:val="000000" w:themeColor="text1"/>
        </w:rPr>
      </w:pPr>
      <w:r w:rsidRPr="00240C74">
        <w:rPr>
          <w:color w:val="000000" w:themeColor="text1"/>
        </w:rPr>
        <w:t>To test the home page, simply tap on one of the links to test that the links are functioning</w:t>
      </w:r>
    </w:p>
    <w:p w14:paraId="77C46E37" w14:textId="179B578C" w:rsidR="00A24FDD" w:rsidRPr="00240C74" w:rsidRDefault="00A24FDD" w:rsidP="00A24FDD">
      <w:pPr>
        <w:pStyle w:val="NormalWeb"/>
        <w:numPr>
          <w:ilvl w:val="0"/>
          <w:numId w:val="15"/>
        </w:numPr>
        <w:spacing w:before="0" w:beforeAutospacing="0"/>
        <w:rPr>
          <w:color w:val="000000" w:themeColor="text1"/>
        </w:rPr>
      </w:pPr>
      <w:r w:rsidRPr="00240C74">
        <w:rPr>
          <w:color w:val="000000" w:themeColor="text1"/>
        </w:rPr>
        <w:t xml:space="preserve">Tab over to live chat, tap start a live chat, and you should be able to either send a message or the error for no agents will occur, depending on if the </w:t>
      </w:r>
      <w:proofErr w:type="spellStart"/>
      <w:r w:rsidRPr="00240C74">
        <w:rPr>
          <w:color w:val="000000" w:themeColor="text1"/>
        </w:rPr>
        <w:t>ZenDesk</w:t>
      </w:r>
      <w:proofErr w:type="spellEnd"/>
      <w:r w:rsidRPr="00240C74">
        <w:rPr>
          <w:color w:val="000000" w:themeColor="text1"/>
        </w:rPr>
        <w:t xml:space="preserve"> key has been swapped out or not.</w:t>
      </w:r>
    </w:p>
    <w:p w14:paraId="77EC1115" w14:textId="3323F72D" w:rsidR="00A24FDD" w:rsidRPr="00240C74" w:rsidRDefault="00A24FDD" w:rsidP="00A24FDD">
      <w:pPr>
        <w:pStyle w:val="NormalWeb"/>
        <w:numPr>
          <w:ilvl w:val="1"/>
          <w:numId w:val="15"/>
        </w:numPr>
        <w:spacing w:before="0" w:beforeAutospacing="0"/>
        <w:rPr>
          <w:color w:val="000000" w:themeColor="text1"/>
        </w:rPr>
      </w:pPr>
      <w:r w:rsidRPr="00240C74">
        <w:rPr>
          <w:color w:val="000000" w:themeColor="text1"/>
        </w:rPr>
        <w:lastRenderedPageBreak/>
        <w:t>If the key has been changed, send a message through the application and view it on the employee side. The employee should receive a message and a name attached to that chat.</w:t>
      </w:r>
    </w:p>
    <w:p w14:paraId="05CE404F" w14:textId="58EA87E6" w:rsidR="00A24FDD" w:rsidRPr="00240C74" w:rsidRDefault="00A24FDD" w:rsidP="00A24FDD">
      <w:pPr>
        <w:pStyle w:val="NormalWeb"/>
        <w:numPr>
          <w:ilvl w:val="0"/>
          <w:numId w:val="15"/>
        </w:numPr>
        <w:spacing w:before="0" w:beforeAutospacing="0"/>
        <w:rPr>
          <w:color w:val="000000" w:themeColor="text1"/>
        </w:rPr>
      </w:pPr>
      <w:r w:rsidRPr="00240C74">
        <w:rPr>
          <w:color w:val="000000" w:themeColor="text1"/>
        </w:rPr>
        <w:t>To test the FAQ, tab over to the FAQ. Once this is done after a moment it should be connected to the FAQ website where the user can view different articles associated with Speedway.</w:t>
      </w:r>
    </w:p>
    <w:p w14:paraId="35A36871" w14:textId="30130103" w:rsidR="00A24FDD" w:rsidRPr="00240C74" w:rsidRDefault="00A24FDD" w:rsidP="00A24FDD">
      <w:pPr>
        <w:pStyle w:val="NormalWeb"/>
        <w:numPr>
          <w:ilvl w:val="0"/>
          <w:numId w:val="15"/>
        </w:numPr>
        <w:spacing w:before="0" w:beforeAutospacing="0"/>
        <w:rPr>
          <w:color w:val="000000" w:themeColor="text1"/>
        </w:rPr>
      </w:pPr>
      <w:r w:rsidRPr="00240C74">
        <w:rPr>
          <w:color w:val="000000" w:themeColor="text1"/>
        </w:rPr>
        <w:t>How to test the Curbside Pickup:</w:t>
      </w:r>
    </w:p>
    <w:p w14:paraId="386C5C05" w14:textId="4E911D14" w:rsidR="00A24FDD" w:rsidRPr="00240C74" w:rsidRDefault="00A24FDD" w:rsidP="00A24FDD">
      <w:pPr>
        <w:pStyle w:val="NormalWeb"/>
        <w:numPr>
          <w:ilvl w:val="1"/>
          <w:numId w:val="15"/>
        </w:numPr>
        <w:spacing w:before="0" w:beforeAutospacing="0"/>
        <w:rPr>
          <w:color w:val="000000" w:themeColor="text1"/>
        </w:rPr>
      </w:pPr>
      <w:r w:rsidRPr="00240C74">
        <w:rPr>
          <w:color w:val="000000" w:themeColor="text1"/>
        </w:rPr>
        <w:t xml:space="preserve">If logged in to one of the accounts in the </w:t>
      </w:r>
      <w:proofErr w:type="spellStart"/>
      <w:proofErr w:type="gramStart"/>
      <w:r w:rsidRPr="00240C74">
        <w:rPr>
          <w:color w:val="000000" w:themeColor="text1"/>
        </w:rPr>
        <w:t>login.json</w:t>
      </w:r>
      <w:proofErr w:type="spellEnd"/>
      <w:proofErr w:type="gramEnd"/>
      <w:r w:rsidRPr="00240C74">
        <w:rPr>
          <w:color w:val="000000" w:themeColor="text1"/>
        </w:rPr>
        <w:t xml:space="preserve"> file, that account will have an active order attached to it.</w:t>
      </w:r>
    </w:p>
    <w:p w14:paraId="352E5C21" w14:textId="3F0B3B5C" w:rsidR="00A24FDD" w:rsidRPr="00240C74" w:rsidRDefault="00A24FDD" w:rsidP="00A24FDD">
      <w:pPr>
        <w:pStyle w:val="NormalWeb"/>
        <w:numPr>
          <w:ilvl w:val="1"/>
          <w:numId w:val="15"/>
        </w:numPr>
        <w:spacing w:before="0" w:beforeAutospacing="0"/>
        <w:rPr>
          <w:color w:val="000000" w:themeColor="text1"/>
        </w:rPr>
      </w:pPr>
      <w:r w:rsidRPr="00240C74">
        <w:rPr>
          <w:color w:val="000000" w:themeColor="text1"/>
        </w:rPr>
        <w:t>Tap Pick Up Order on the Curbside Menu</w:t>
      </w:r>
    </w:p>
    <w:p w14:paraId="30155FDC" w14:textId="69973E2E" w:rsidR="00A24FDD" w:rsidRPr="00240C74" w:rsidRDefault="00A24FDD" w:rsidP="00A24FDD">
      <w:pPr>
        <w:pStyle w:val="NormalWeb"/>
        <w:numPr>
          <w:ilvl w:val="1"/>
          <w:numId w:val="15"/>
        </w:numPr>
        <w:spacing w:before="0" w:beforeAutospacing="0"/>
        <w:rPr>
          <w:color w:val="000000" w:themeColor="text1"/>
        </w:rPr>
      </w:pPr>
      <w:r w:rsidRPr="00240C74">
        <w:rPr>
          <w:color w:val="000000" w:themeColor="text1"/>
        </w:rPr>
        <w:t>On the order detail page, it will display several different data fields containing information about that order. Confirm that the page has viable information rather than just text that says “Label”</w:t>
      </w:r>
    </w:p>
    <w:p w14:paraId="6A3965AA" w14:textId="502D4C41" w:rsidR="00A24FDD" w:rsidRPr="00240C74" w:rsidRDefault="00A24FDD" w:rsidP="00A24FDD">
      <w:pPr>
        <w:pStyle w:val="NormalWeb"/>
        <w:numPr>
          <w:ilvl w:val="1"/>
          <w:numId w:val="15"/>
        </w:numPr>
        <w:spacing w:before="0" w:beforeAutospacing="0"/>
        <w:rPr>
          <w:color w:val="000000" w:themeColor="text1"/>
        </w:rPr>
      </w:pPr>
      <w:r w:rsidRPr="00240C74">
        <w:rPr>
          <w:color w:val="000000" w:themeColor="text1"/>
        </w:rPr>
        <w:t>Tap on Pick up Order</w:t>
      </w:r>
    </w:p>
    <w:p w14:paraId="36FE2DBC" w14:textId="657DD9E8" w:rsidR="00A24FDD" w:rsidRPr="00240C74" w:rsidRDefault="00A24FDD" w:rsidP="00A24FDD">
      <w:pPr>
        <w:pStyle w:val="NormalWeb"/>
        <w:numPr>
          <w:ilvl w:val="1"/>
          <w:numId w:val="15"/>
        </w:numPr>
        <w:spacing w:before="0" w:beforeAutospacing="0"/>
        <w:rPr>
          <w:color w:val="000000" w:themeColor="text1"/>
        </w:rPr>
      </w:pPr>
      <w:r w:rsidRPr="00240C74">
        <w:rPr>
          <w:color w:val="000000" w:themeColor="text1"/>
        </w:rPr>
        <w:t xml:space="preserve">On the next </w:t>
      </w:r>
      <w:proofErr w:type="gramStart"/>
      <w:r w:rsidRPr="00240C74">
        <w:rPr>
          <w:color w:val="000000" w:themeColor="text1"/>
        </w:rPr>
        <w:t>page</w:t>
      </w:r>
      <w:proofErr w:type="gramEnd"/>
      <w:r w:rsidRPr="00240C74">
        <w:rPr>
          <w:color w:val="000000" w:themeColor="text1"/>
        </w:rPr>
        <w:t xml:space="preserve"> it will prompt the user to accept or deny location privileges</w:t>
      </w:r>
    </w:p>
    <w:p w14:paraId="74D333F9" w14:textId="0E34EE29" w:rsidR="00A24FDD" w:rsidRPr="00240C74" w:rsidRDefault="00A24FDD" w:rsidP="00A24FDD">
      <w:pPr>
        <w:pStyle w:val="NormalWeb"/>
        <w:numPr>
          <w:ilvl w:val="2"/>
          <w:numId w:val="15"/>
        </w:numPr>
        <w:spacing w:before="0" w:beforeAutospacing="0"/>
        <w:rPr>
          <w:color w:val="000000" w:themeColor="text1"/>
        </w:rPr>
      </w:pPr>
      <w:r w:rsidRPr="00240C74">
        <w:rPr>
          <w:color w:val="000000" w:themeColor="text1"/>
        </w:rPr>
        <w:t>If the user accepts, their location should then appear on the map along with a geolocation circle around the Speedway location. If the user is within the circle location wise, they can tap on pick up order and follow the two prompts to be brought to an order confirmation screen.</w:t>
      </w:r>
    </w:p>
    <w:p w14:paraId="281D7C43" w14:textId="69FF92B2" w:rsidR="00A24FDD" w:rsidRPr="00240C74" w:rsidRDefault="00A24FDD" w:rsidP="00A24FDD">
      <w:pPr>
        <w:pStyle w:val="NormalWeb"/>
        <w:numPr>
          <w:ilvl w:val="2"/>
          <w:numId w:val="15"/>
        </w:numPr>
        <w:spacing w:before="0" w:beforeAutospacing="0"/>
        <w:rPr>
          <w:color w:val="000000" w:themeColor="text1"/>
        </w:rPr>
      </w:pPr>
      <w:r w:rsidRPr="00240C74">
        <w:rPr>
          <w:color w:val="000000" w:themeColor="text1"/>
        </w:rPr>
        <w:t>If the user accepts and is not in the geolocation radius, once the user taps on pick up order, they should be given an error message</w:t>
      </w:r>
      <w:r w:rsidR="00CB73A2" w:rsidRPr="00240C74">
        <w:rPr>
          <w:color w:val="000000" w:themeColor="text1"/>
        </w:rPr>
        <w:t xml:space="preserve"> saying they have to be in the circle and not be allowed to continue.</w:t>
      </w:r>
    </w:p>
    <w:p w14:paraId="55DF1398" w14:textId="30293020" w:rsidR="00CB73A2" w:rsidRPr="00240C74" w:rsidRDefault="00CB73A2" w:rsidP="00A24FDD">
      <w:pPr>
        <w:pStyle w:val="NormalWeb"/>
        <w:numPr>
          <w:ilvl w:val="2"/>
          <w:numId w:val="15"/>
        </w:numPr>
        <w:spacing w:before="0" w:beforeAutospacing="0"/>
        <w:rPr>
          <w:color w:val="000000" w:themeColor="text1"/>
        </w:rPr>
      </w:pPr>
      <w:r w:rsidRPr="00240C74">
        <w:rPr>
          <w:color w:val="000000" w:themeColor="text1"/>
        </w:rPr>
        <w:t xml:space="preserve">If the user does not have location services enabled, the flow will be the same as </w:t>
      </w:r>
      <w:proofErr w:type="spellStart"/>
      <w:r w:rsidRPr="00240C74">
        <w:rPr>
          <w:color w:val="000000" w:themeColor="text1"/>
        </w:rPr>
        <w:t>subpoint</w:t>
      </w:r>
      <w:proofErr w:type="spellEnd"/>
      <w:r w:rsidRPr="00240C74">
        <w:rPr>
          <w:color w:val="000000" w:themeColor="text1"/>
        </w:rPr>
        <w:t xml:space="preserve"> </w:t>
      </w:r>
      <w:proofErr w:type="spellStart"/>
      <w:r w:rsidRPr="00240C74">
        <w:rPr>
          <w:color w:val="000000" w:themeColor="text1"/>
        </w:rPr>
        <w:t>i</w:t>
      </w:r>
      <w:proofErr w:type="spellEnd"/>
      <w:r w:rsidRPr="00240C74">
        <w:rPr>
          <w:color w:val="000000" w:themeColor="text1"/>
        </w:rPr>
        <w:t>.</w:t>
      </w:r>
    </w:p>
    <w:p w14:paraId="0CABA6C3" w14:textId="77777777" w:rsidR="00CB73A2" w:rsidRPr="00A24FDD" w:rsidRDefault="00CB73A2" w:rsidP="00CB73A2">
      <w:pPr>
        <w:pStyle w:val="NormalWeb"/>
        <w:spacing w:before="0" w:beforeAutospacing="0"/>
        <w:rPr>
          <w:color w:val="000000" w:themeColor="text1"/>
          <w:sz w:val="20"/>
          <w:szCs w:val="20"/>
        </w:rPr>
      </w:pPr>
    </w:p>
    <w:p w14:paraId="7077D650" w14:textId="4DE78106" w:rsidR="00CE7292" w:rsidRDefault="00CE7292" w:rsidP="00CE7292">
      <w:pPr>
        <w:pStyle w:val="NormalWeb"/>
        <w:spacing w:after="0" w:afterAutospacing="0"/>
        <w:rPr>
          <w:b/>
          <w:sz w:val="28"/>
        </w:rPr>
      </w:pPr>
      <w:r w:rsidRPr="00CE7292">
        <w:rPr>
          <w:b/>
          <w:sz w:val="28"/>
        </w:rPr>
        <w:t>Troubleshooting</w:t>
      </w:r>
    </w:p>
    <w:p w14:paraId="4065A277" w14:textId="4DE78106" w:rsidR="00CE7292" w:rsidRDefault="00CE7292" w:rsidP="00CE7292">
      <w:pPr>
        <w:pStyle w:val="NormalWeb"/>
        <w:spacing w:after="0" w:afterAutospacing="0"/>
        <w:ind w:left="720"/>
        <w:rPr>
          <w:b/>
          <w:sz w:val="28"/>
        </w:rPr>
      </w:pPr>
      <w:r w:rsidRPr="00CE7292">
        <w:rPr>
          <w:b/>
          <w:sz w:val="28"/>
        </w:rPr>
        <w:t>Common Installation Issues</w:t>
      </w:r>
    </w:p>
    <w:p w14:paraId="6EAFB65F" w14:textId="0C726751" w:rsidR="00A278C6" w:rsidRDefault="00A278C6" w:rsidP="00A278C6">
      <w:pPr>
        <w:pStyle w:val="NormalWeb"/>
        <w:spacing w:after="0" w:afterAutospacing="0"/>
        <w:rPr>
          <w:b/>
          <w:sz w:val="28"/>
        </w:rPr>
      </w:pPr>
      <w:r>
        <w:rPr>
          <w:b/>
          <w:sz w:val="28"/>
        </w:rPr>
        <w:tab/>
        <w:t>Error: Cannot find pod “</w:t>
      </w:r>
      <w:proofErr w:type="spellStart"/>
      <w:r>
        <w:rPr>
          <w:b/>
          <w:sz w:val="28"/>
        </w:rPr>
        <w:t>SwiftyJSON</w:t>
      </w:r>
      <w:proofErr w:type="spellEnd"/>
      <w:r>
        <w:rPr>
          <w:b/>
          <w:sz w:val="28"/>
        </w:rPr>
        <w:t xml:space="preserve"> (or other)”</w:t>
      </w:r>
    </w:p>
    <w:p w14:paraId="1BF24041" w14:textId="2682DCF5" w:rsidR="00A278C6" w:rsidRPr="00240C74" w:rsidRDefault="00A278C6" w:rsidP="00A278C6">
      <w:pPr>
        <w:pStyle w:val="NormalWeb"/>
        <w:numPr>
          <w:ilvl w:val="0"/>
          <w:numId w:val="12"/>
        </w:numPr>
        <w:spacing w:after="0" w:afterAutospacing="0"/>
      </w:pPr>
      <w:r w:rsidRPr="00240C74">
        <w:t xml:space="preserve">Exit out of </w:t>
      </w:r>
      <w:proofErr w:type="spellStart"/>
      <w:r w:rsidRPr="00240C74">
        <w:t>xCode</w:t>
      </w:r>
      <w:proofErr w:type="spellEnd"/>
    </w:p>
    <w:p w14:paraId="17C61E3E" w14:textId="5312AF27" w:rsidR="00A278C6" w:rsidRPr="00240C74" w:rsidRDefault="00A278C6" w:rsidP="00A278C6">
      <w:pPr>
        <w:pStyle w:val="NormalWeb"/>
        <w:numPr>
          <w:ilvl w:val="0"/>
          <w:numId w:val="12"/>
        </w:numPr>
        <w:spacing w:after="0" w:afterAutospacing="0"/>
      </w:pPr>
      <w:r w:rsidRPr="00240C74">
        <w:t>Open up Terminal</w:t>
      </w:r>
    </w:p>
    <w:p w14:paraId="056371D5" w14:textId="4BDD5E03" w:rsidR="00A278C6" w:rsidRPr="00240C74" w:rsidRDefault="00A278C6" w:rsidP="00A278C6">
      <w:pPr>
        <w:pStyle w:val="NormalWeb"/>
        <w:numPr>
          <w:ilvl w:val="0"/>
          <w:numId w:val="12"/>
        </w:numPr>
        <w:spacing w:after="0" w:afterAutospacing="0"/>
      </w:pPr>
      <w:r w:rsidRPr="00240C74">
        <w:t>Navigate to project directory</w:t>
      </w:r>
    </w:p>
    <w:p w14:paraId="0ED63C8B" w14:textId="0A3CBDBB" w:rsidR="00A278C6" w:rsidRPr="00240C74" w:rsidRDefault="00A278C6" w:rsidP="00A278C6">
      <w:pPr>
        <w:pStyle w:val="NormalWeb"/>
        <w:numPr>
          <w:ilvl w:val="0"/>
          <w:numId w:val="12"/>
        </w:numPr>
        <w:spacing w:after="0" w:afterAutospacing="0"/>
      </w:pPr>
      <w:r w:rsidRPr="00240C74">
        <w:t>Use the following commands:</w:t>
      </w:r>
    </w:p>
    <w:p w14:paraId="066C77CE" w14:textId="689FC76D" w:rsidR="00A278C6" w:rsidRPr="00240C74" w:rsidRDefault="00A278C6" w:rsidP="00A278C6">
      <w:pPr>
        <w:pStyle w:val="NormalWeb"/>
        <w:numPr>
          <w:ilvl w:val="1"/>
          <w:numId w:val="12"/>
        </w:numPr>
        <w:spacing w:after="0" w:afterAutospacing="0"/>
      </w:pPr>
      <w:r w:rsidRPr="00240C74">
        <w:t xml:space="preserve">$pod </w:t>
      </w:r>
      <w:proofErr w:type="spellStart"/>
      <w:r w:rsidRPr="00240C74">
        <w:t>deintegrate</w:t>
      </w:r>
      <w:proofErr w:type="spellEnd"/>
    </w:p>
    <w:p w14:paraId="574762A2" w14:textId="61E42042" w:rsidR="00A278C6" w:rsidRPr="00240C74" w:rsidRDefault="00A278C6" w:rsidP="00A278C6">
      <w:pPr>
        <w:pStyle w:val="NormalWeb"/>
        <w:numPr>
          <w:ilvl w:val="1"/>
          <w:numId w:val="12"/>
        </w:numPr>
        <w:spacing w:after="0" w:afterAutospacing="0"/>
      </w:pPr>
      <w:r w:rsidRPr="00240C74">
        <w:t>$pod clean</w:t>
      </w:r>
    </w:p>
    <w:p w14:paraId="54B293FC" w14:textId="7C47F4ED" w:rsidR="00A278C6" w:rsidRPr="00240C74" w:rsidRDefault="00A278C6" w:rsidP="00A278C6">
      <w:pPr>
        <w:pStyle w:val="NormalWeb"/>
        <w:numPr>
          <w:ilvl w:val="1"/>
          <w:numId w:val="12"/>
        </w:numPr>
        <w:spacing w:after="0" w:afterAutospacing="0"/>
      </w:pPr>
      <w:r w:rsidRPr="00240C74">
        <w:t>$pod install</w:t>
      </w:r>
    </w:p>
    <w:p w14:paraId="07B66B88" w14:textId="70D8ADC9" w:rsidR="00A278C6" w:rsidRPr="00240C74" w:rsidRDefault="00A278C6" w:rsidP="00A278C6">
      <w:pPr>
        <w:pStyle w:val="NormalWeb"/>
        <w:numPr>
          <w:ilvl w:val="0"/>
          <w:numId w:val="12"/>
        </w:numPr>
        <w:spacing w:after="0" w:afterAutospacing="0"/>
      </w:pPr>
      <w:r w:rsidRPr="00240C74">
        <w:t>Reopen project</w:t>
      </w:r>
    </w:p>
    <w:p w14:paraId="6F8C34F6" w14:textId="0440FF52" w:rsidR="00A278C6" w:rsidRPr="00240C74" w:rsidRDefault="00A278C6" w:rsidP="00A278C6">
      <w:pPr>
        <w:pStyle w:val="NormalWeb"/>
        <w:numPr>
          <w:ilvl w:val="0"/>
          <w:numId w:val="12"/>
        </w:numPr>
        <w:spacing w:after="0" w:afterAutospacing="0"/>
      </w:pPr>
      <w:r w:rsidRPr="00240C74">
        <w:t>Use Command + Shift + K to clean the project</w:t>
      </w:r>
    </w:p>
    <w:p w14:paraId="438FF1EE" w14:textId="3E20B592" w:rsidR="00A278C6" w:rsidRPr="00240C74" w:rsidRDefault="00A278C6" w:rsidP="00A278C6">
      <w:pPr>
        <w:pStyle w:val="NormalWeb"/>
        <w:numPr>
          <w:ilvl w:val="0"/>
          <w:numId w:val="12"/>
        </w:numPr>
        <w:spacing w:after="0" w:afterAutospacing="0"/>
      </w:pPr>
      <w:r w:rsidRPr="00240C74">
        <w:t>Run it on the associated device or simulator</w:t>
      </w:r>
    </w:p>
    <w:p w14:paraId="4C8FA7AF" w14:textId="77777777" w:rsidR="00A278C6" w:rsidRDefault="00A278C6" w:rsidP="00A278C6">
      <w:pPr>
        <w:pStyle w:val="NormalWeb"/>
        <w:spacing w:after="0" w:afterAutospacing="0"/>
        <w:rPr>
          <w:sz w:val="28"/>
        </w:rPr>
      </w:pPr>
    </w:p>
    <w:p w14:paraId="6885FFC1" w14:textId="29623A44" w:rsidR="00384B57" w:rsidRDefault="00A278C6" w:rsidP="00384B57">
      <w:pPr>
        <w:pStyle w:val="NormalWeb"/>
        <w:spacing w:after="0" w:afterAutospacing="0"/>
        <w:ind w:left="720"/>
        <w:rPr>
          <w:b/>
          <w:sz w:val="28"/>
        </w:rPr>
      </w:pPr>
      <w:r>
        <w:rPr>
          <w:b/>
          <w:sz w:val="28"/>
        </w:rPr>
        <w:lastRenderedPageBreak/>
        <w:t xml:space="preserve">Error: </w:t>
      </w:r>
      <w:r w:rsidR="00384B57">
        <w:rPr>
          <w:b/>
          <w:sz w:val="28"/>
        </w:rPr>
        <w:t>Cannot compile non-modular libraries</w:t>
      </w:r>
      <w:r w:rsidR="00384B57">
        <w:rPr>
          <w:b/>
          <w:sz w:val="28"/>
        </w:rPr>
        <w:tab/>
      </w:r>
    </w:p>
    <w:p w14:paraId="38620038" w14:textId="2628A187" w:rsidR="00384B57" w:rsidRPr="00240C74" w:rsidRDefault="00240C74" w:rsidP="00384B57">
      <w:pPr>
        <w:pStyle w:val="NormalWeb"/>
        <w:spacing w:after="0" w:afterAutospacing="0"/>
        <w:ind w:left="720"/>
      </w:pPr>
      <w:r>
        <w:rPr>
          <w:sz w:val="28"/>
        </w:rPr>
        <w:t>1</w:t>
      </w:r>
      <w:r w:rsidRPr="00240C74">
        <w:t>.</w:t>
      </w:r>
      <w:r w:rsidR="00384B57" w:rsidRPr="00240C74">
        <w:t xml:space="preserve"> Open project navigator</w:t>
      </w:r>
    </w:p>
    <w:p w14:paraId="742614DF" w14:textId="0D0BFCDD" w:rsidR="00384B57" w:rsidRPr="00240C74" w:rsidRDefault="00384B57" w:rsidP="00384B57">
      <w:pPr>
        <w:pStyle w:val="NormalWeb"/>
        <w:spacing w:after="0" w:afterAutospacing="0"/>
        <w:ind w:left="720"/>
      </w:pPr>
      <w:r w:rsidRPr="00240C74">
        <w:t>2. Select project target</w:t>
      </w:r>
    </w:p>
    <w:p w14:paraId="55C54C46" w14:textId="517DFDE7" w:rsidR="00384B57" w:rsidRPr="00240C74" w:rsidRDefault="00384B57" w:rsidP="00384B57">
      <w:pPr>
        <w:pStyle w:val="NormalWeb"/>
        <w:spacing w:after="0" w:afterAutospacing="0"/>
        <w:ind w:left="720"/>
      </w:pPr>
      <w:r w:rsidRPr="00240C74">
        <w:t>3. Select Build Settings</w:t>
      </w:r>
    </w:p>
    <w:p w14:paraId="6380710D" w14:textId="156B065B" w:rsidR="00384B57" w:rsidRPr="00240C74" w:rsidRDefault="00384B57" w:rsidP="00384B57">
      <w:pPr>
        <w:pStyle w:val="NormalWeb"/>
        <w:spacing w:after="0" w:afterAutospacing="0"/>
        <w:ind w:left="720"/>
      </w:pPr>
      <w:r w:rsidRPr="00240C74">
        <w:t>4. Press the “+” sign and select “Add user-defined setting”</w:t>
      </w:r>
    </w:p>
    <w:p w14:paraId="45DF98EA" w14:textId="0817EF8B" w:rsidR="00384B57" w:rsidRPr="00240C74" w:rsidRDefault="00384B57" w:rsidP="00384B57">
      <w:pPr>
        <w:pStyle w:val="NormalWeb"/>
        <w:spacing w:after="0" w:afterAutospacing="0"/>
        <w:ind w:left="720"/>
      </w:pPr>
      <w:r w:rsidRPr="00240C74">
        <w:t>5. Set setting name to “SWIFT_ENABLE_BATCH_MODE”</w:t>
      </w:r>
    </w:p>
    <w:p w14:paraId="194D502F" w14:textId="2FC5B015" w:rsidR="00384B57" w:rsidRPr="00240C74" w:rsidRDefault="00384B57" w:rsidP="00384B57">
      <w:pPr>
        <w:pStyle w:val="NormalWeb"/>
        <w:spacing w:after="0" w:afterAutospacing="0"/>
        <w:ind w:left="720"/>
      </w:pPr>
      <w:r w:rsidRPr="00240C74">
        <w:t>6. Set the key to “NO”</w:t>
      </w:r>
    </w:p>
    <w:p w14:paraId="4E00DDA2" w14:textId="426DB81D" w:rsidR="00384B57" w:rsidRPr="00240C74" w:rsidRDefault="00384B57" w:rsidP="00384B57">
      <w:pPr>
        <w:pStyle w:val="NormalWeb"/>
        <w:spacing w:after="0" w:afterAutospacing="0"/>
        <w:ind w:left="720"/>
      </w:pPr>
      <w:r w:rsidRPr="00240C74">
        <w:t>7. Clean and run the project</w:t>
      </w:r>
    </w:p>
    <w:p w14:paraId="12437F0C" w14:textId="77777777" w:rsidR="00384B57" w:rsidRDefault="00384B57" w:rsidP="00384B57">
      <w:pPr>
        <w:pStyle w:val="NormalWeb"/>
        <w:spacing w:after="0" w:afterAutospacing="0"/>
        <w:ind w:left="720"/>
        <w:rPr>
          <w:sz w:val="28"/>
        </w:rPr>
      </w:pPr>
    </w:p>
    <w:p w14:paraId="063D18B0" w14:textId="3093935E" w:rsidR="00384B57" w:rsidRDefault="00384B57" w:rsidP="00384B57">
      <w:pPr>
        <w:pStyle w:val="NormalWeb"/>
        <w:spacing w:after="0" w:afterAutospacing="0"/>
        <w:ind w:left="720"/>
        <w:rPr>
          <w:b/>
          <w:sz w:val="28"/>
        </w:rPr>
      </w:pPr>
      <w:r>
        <w:rPr>
          <w:b/>
          <w:sz w:val="28"/>
        </w:rPr>
        <w:t xml:space="preserve">Error: </w:t>
      </w:r>
      <w:proofErr w:type="spellStart"/>
      <w:r>
        <w:rPr>
          <w:b/>
          <w:sz w:val="28"/>
        </w:rPr>
        <w:t>NSUnknownKeyException</w:t>
      </w:r>
      <w:proofErr w:type="spellEnd"/>
    </w:p>
    <w:p w14:paraId="70E8DDD8" w14:textId="7F6435EC" w:rsidR="00384B57" w:rsidRPr="00240C74" w:rsidRDefault="00384B57" w:rsidP="00384B57">
      <w:pPr>
        <w:pStyle w:val="NormalWeb"/>
        <w:numPr>
          <w:ilvl w:val="0"/>
          <w:numId w:val="13"/>
        </w:numPr>
        <w:spacing w:after="0" w:afterAutospacing="0"/>
      </w:pPr>
      <w:r w:rsidRPr="00240C74">
        <w:t>Open up the Swift file where the error occurs</w:t>
      </w:r>
    </w:p>
    <w:p w14:paraId="0ED43E3C" w14:textId="32992ECE" w:rsidR="00384B57" w:rsidRPr="00240C74" w:rsidRDefault="00384B57" w:rsidP="00384B57">
      <w:pPr>
        <w:pStyle w:val="NormalWeb"/>
        <w:numPr>
          <w:ilvl w:val="0"/>
          <w:numId w:val="13"/>
        </w:numPr>
        <w:spacing w:after="0" w:afterAutospacing="0"/>
      </w:pPr>
      <w:r w:rsidRPr="00240C74">
        <w:t xml:space="preserve">Determine if one of the </w:t>
      </w:r>
      <w:proofErr w:type="spellStart"/>
      <w:r w:rsidRPr="00240C74">
        <w:t>IBOutlet</w:t>
      </w:r>
      <w:proofErr w:type="spellEnd"/>
      <w:r w:rsidRPr="00240C74">
        <w:t xml:space="preserve"> names is outdated or the name has been changed</w:t>
      </w:r>
    </w:p>
    <w:p w14:paraId="42758C6E" w14:textId="17D37435" w:rsidR="00384B57" w:rsidRPr="00240C74" w:rsidRDefault="00384B57" w:rsidP="00384B57">
      <w:pPr>
        <w:pStyle w:val="NormalWeb"/>
        <w:numPr>
          <w:ilvl w:val="0"/>
          <w:numId w:val="13"/>
        </w:numPr>
        <w:spacing w:after="0" w:afterAutospacing="0"/>
      </w:pPr>
      <w:r w:rsidRPr="00240C74">
        <w:t>Go to Storyboard</w:t>
      </w:r>
    </w:p>
    <w:p w14:paraId="39A55C51" w14:textId="57292670" w:rsidR="00384B57" w:rsidRPr="00240C74" w:rsidRDefault="00384B57" w:rsidP="00384B57">
      <w:pPr>
        <w:pStyle w:val="NormalWeb"/>
        <w:numPr>
          <w:ilvl w:val="0"/>
          <w:numId w:val="13"/>
        </w:numPr>
        <w:spacing w:after="0" w:afterAutospacing="0"/>
      </w:pPr>
      <w:r w:rsidRPr="00240C74">
        <w:t>Select the component, usually a label that is causing the error</w:t>
      </w:r>
    </w:p>
    <w:p w14:paraId="261DD47F" w14:textId="047066AD" w:rsidR="00384B57" w:rsidRPr="00240C74" w:rsidRDefault="00384B57" w:rsidP="00384B57">
      <w:pPr>
        <w:pStyle w:val="NormalWeb"/>
        <w:numPr>
          <w:ilvl w:val="0"/>
          <w:numId w:val="13"/>
        </w:numPr>
        <w:spacing w:after="0" w:afterAutospacing="0"/>
      </w:pPr>
      <w:r w:rsidRPr="00240C74">
        <w:t>Command + Click the component</w:t>
      </w:r>
    </w:p>
    <w:p w14:paraId="60B46AC1" w14:textId="46EDC6A0" w:rsidR="00384B57" w:rsidRPr="00240C74" w:rsidRDefault="00384B57" w:rsidP="00384B57">
      <w:pPr>
        <w:pStyle w:val="NormalWeb"/>
        <w:numPr>
          <w:ilvl w:val="0"/>
          <w:numId w:val="13"/>
        </w:numPr>
        <w:spacing w:after="0" w:afterAutospacing="0"/>
      </w:pPr>
      <w:r w:rsidRPr="00240C74">
        <w:t>Delete the old link to the Swift file</w:t>
      </w:r>
    </w:p>
    <w:p w14:paraId="671FB849" w14:textId="630B2630" w:rsidR="00384B57" w:rsidRPr="00240C74" w:rsidRDefault="00384B57" w:rsidP="00384B57">
      <w:pPr>
        <w:pStyle w:val="NormalWeb"/>
        <w:numPr>
          <w:ilvl w:val="0"/>
          <w:numId w:val="13"/>
        </w:numPr>
        <w:spacing w:after="0" w:afterAutospacing="0"/>
      </w:pPr>
      <w:r w:rsidRPr="00240C74">
        <w:t>Delete the link in the Swift file to that component</w:t>
      </w:r>
    </w:p>
    <w:p w14:paraId="77A6DF74" w14:textId="6F0FD1B2" w:rsidR="00CE7292" w:rsidRPr="00240C74" w:rsidRDefault="00384B57" w:rsidP="00384B57">
      <w:pPr>
        <w:pStyle w:val="NormalWeb"/>
        <w:numPr>
          <w:ilvl w:val="0"/>
          <w:numId w:val="13"/>
        </w:numPr>
        <w:spacing w:after="0" w:afterAutospacing="0"/>
      </w:pPr>
      <w:r w:rsidRPr="00240C74">
        <w:t xml:space="preserve">Establish a new </w:t>
      </w:r>
      <w:proofErr w:type="spellStart"/>
      <w:r w:rsidRPr="00240C74">
        <w:t>IBOutlet</w:t>
      </w:r>
      <w:proofErr w:type="spellEnd"/>
      <w:r w:rsidRPr="00240C74">
        <w:t xml:space="preserve"> to the Swift file. Do not change the name of the outlet as that will cause this error again.</w:t>
      </w:r>
    </w:p>
    <w:p w14:paraId="4CEC7D8B" w14:textId="37DEC761" w:rsidR="00384B57" w:rsidRDefault="00384B57" w:rsidP="00384B57">
      <w:pPr>
        <w:pStyle w:val="NormalWeb"/>
        <w:spacing w:after="0" w:afterAutospacing="0"/>
        <w:ind w:left="720"/>
        <w:rPr>
          <w:b/>
          <w:sz w:val="28"/>
        </w:rPr>
      </w:pPr>
      <w:r>
        <w:rPr>
          <w:b/>
          <w:sz w:val="28"/>
        </w:rPr>
        <w:t>Error: App crashes after attempting Segue</w:t>
      </w:r>
    </w:p>
    <w:p w14:paraId="27991C48" w14:textId="147B4CB2" w:rsidR="00384B57" w:rsidRPr="00240C74" w:rsidRDefault="00384B57" w:rsidP="00384B57">
      <w:pPr>
        <w:pStyle w:val="NormalWeb"/>
        <w:numPr>
          <w:ilvl w:val="0"/>
          <w:numId w:val="14"/>
        </w:numPr>
        <w:spacing w:after="0" w:afterAutospacing="0"/>
      </w:pPr>
      <w:r w:rsidRPr="00240C74">
        <w:t>Open up Storyboard</w:t>
      </w:r>
    </w:p>
    <w:p w14:paraId="619E6450" w14:textId="249B53F0" w:rsidR="00384B57" w:rsidRPr="00240C74" w:rsidRDefault="00384B57" w:rsidP="00384B57">
      <w:pPr>
        <w:pStyle w:val="NormalWeb"/>
        <w:numPr>
          <w:ilvl w:val="0"/>
          <w:numId w:val="14"/>
        </w:numPr>
        <w:spacing w:after="0" w:afterAutospacing="0"/>
      </w:pPr>
      <w:r w:rsidRPr="00240C74">
        <w:t>Select the Segue that is being called within code that causes the crash</w:t>
      </w:r>
    </w:p>
    <w:p w14:paraId="593A1743" w14:textId="11441F02" w:rsidR="00384B57" w:rsidRPr="00240C74" w:rsidRDefault="00384B57" w:rsidP="00384B57">
      <w:pPr>
        <w:pStyle w:val="NormalWeb"/>
        <w:numPr>
          <w:ilvl w:val="0"/>
          <w:numId w:val="14"/>
        </w:numPr>
        <w:spacing w:after="0" w:afterAutospacing="0"/>
      </w:pPr>
      <w:r w:rsidRPr="00240C74">
        <w:t xml:space="preserve">Open the </w:t>
      </w:r>
      <w:proofErr w:type="spellStart"/>
      <w:r w:rsidRPr="00240C74">
        <w:t>Segue’s</w:t>
      </w:r>
      <w:proofErr w:type="spellEnd"/>
      <w:r w:rsidRPr="00240C74">
        <w:t xml:space="preserve"> attributes inspector</w:t>
      </w:r>
    </w:p>
    <w:p w14:paraId="15F27375" w14:textId="00AFD4E3" w:rsidR="00384B57" w:rsidRPr="00240C74" w:rsidRDefault="00384B57" w:rsidP="00384B57">
      <w:pPr>
        <w:pStyle w:val="NormalWeb"/>
        <w:numPr>
          <w:ilvl w:val="0"/>
          <w:numId w:val="14"/>
        </w:numPr>
        <w:spacing w:after="0" w:afterAutospacing="0"/>
      </w:pPr>
      <w:r w:rsidRPr="00240C74">
        <w:t>Confirm and copy the Segue identifier</w:t>
      </w:r>
      <w:r w:rsidR="00797A31" w:rsidRPr="00240C74">
        <w:t>, and if there is none, give it a unique identifier</w:t>
      </w:r>
    </w:p>
    <w:p w14:paraId="59338E69" w14:textId="05669B51" w:rsidR="00384B57" w:rsidRPr="00240C74" w:rsidRDefault="00384B57" w:rsidP="00384B57">
      <w:pPr>
        <w:pStyle w:val="NormalWeb"/>
        <w:numPr>
          <w:ilvl w:val="0"/>
          <w:numId w:val="14"/>
        </w:numPr>
        <w:spacing w:after="0" w:afterAutospacing="0"/>
      </w:pPr>
      <w:r w:rsidRPr="00240C74">
        <w:t xml:space="preserve">Open the </w:t>
      </w:r>
      <w:r w:rsidR="00797A31" w:rsidRPr="00240C74">
        <w:t xml:space="preserve">Swift file associated with the previous </w:t>
      </w:r>
      <w:proofErr w:type="spellStart"/>
      <w:r w:rsidR="00797A31" w:rsidRPr="00240C74">
        <w:t>ViewController</w:t>
      </w:r>
      <w:proofErr w:type="spellEnd"/>
      <w:r w:rsidR="00797A31" w:rsidRPr="00240C74">
        <w:t>, so the file that calls the segue</w:t>
      </w:r>
    </w:p>
    <w:p w14:paraId="720A04CA" w14:textId="643488DA" w:rsidR="00797A31" w:rsidRPr="00240C74" w:rsidRDefault="00797A31" w:rsidP="00384B57">
      <w:pPr>
        <w:pStyle w:val="NormalWeb"/>
        <w:numPr>
          <w:ilvl w:val="0"/>
          <w:numId w:val="14"/>
        </w:numPr>
        <w:spacing w:after="0" w:afterAutospacing="0"/>
      </w:pPr>
      <w:r w:rsidRPr="00240C74">
        <w:t>Look for the “</w:t>
      </w:r>
      <w:proofErr w:type="spellStart"/>
      <w:r w:rsidRPr="00240C74">
        <w:t>PerformSegue</w:t>
      </w:r>
      <w:proofErr w:type="spellEnd"/>
      <w:r w:rsidRPr="00240C74">
        <w:t>” call within the file</w:t>
      </w:r>
    </w:p>
    <w:p w14:paraId="761D7C40" w14:textId="7129AF9B" w:rsidR="00797A31" w:rsidRPr="00240C74" w:rsidRDefault="00797A31" w:rsidP="00384B57">
      <w:pPr>
        <w:pStyle w:val="NormalWeb"/>
        <w:numPr>
          <w:ilvl w:val="0"/>
          <w:numId w:val="14"/>
        </w:numPr>
        <w:spacing w:after="0" w:afterAutospacing="0"/>
      </w:pPr>
      <w:r w:rsidRPr="00240C74">
        <w:t>Replace the identifier with that of the storyboard ID</w:t>
      </w:r>
    </w:p>
    <w:p w14:paraId="7486C468" w14:textId="6742D35A" w:rsidR="00797A31" w:rsidRPr="00240C74" w:rsidRDefault="00797A31" w:rsidP="00384B57">
      <w:pPr>
        <w:pStyle w:val="NormalWeb"/>
        <w:numPr>
          <w:ilvl w:val="0"/>
          <w:numId w:val="14"/>
        </w:numPr>
        <w:spacing w:after="0" w:afterAutospacing="0"/>
      </w:pPr>
      <w:r w:rsidRPr="00240C74">
        <w:t>Compile and run the application</w:t>
      </w:r>
    </w:p>
    <w:p w14:paraId="3DD27444" w14:textId="32F52F98" w:rsidR="005D117B" w:rsidRPr="00240C74" w:rsidRDefault="005D117B" w:rsidP="00384B57">
      <w:pPr>
        <w:pStyle w:val="NormalWeb"/>
        <w:numPr>
          <w:ilvl w:val="0"/>
          <w:numId w:val="14"/>
        </w:numPr>
        <w:spacing w:after="0" w:afterAutospacing="0"/>
      </w:pPr>
      <w:r w:rsidRPr="00240C74">
        <w:t xml:space="preserve">If the </w:t>
      </w:r>
      <w:r w:rsidR="00D755D2" w:rsidRPr="00240C74">
        <w:t xml:space="preserve">Swift file and Segue do not call </w:t>
      </w:r>
      <w:proofErr w:type="spellStart"/>
      <w:r w:rsidR="00D755D2" w:rsidRPr="00240C74">
        <w:t>eachother</w:t>
      </w:r>
      <w:proofErr w:type="spellEnd"/>
      <w:r w:rsidR="00D755D2" w:rsidRPr="00240C74">
        <w:t xml:space="preserve">, instantiate the </w:t>
      </w:r>
      <w:proofErr w:type="spellStart"/>
      <w:r w:rsidR="00D755D2" w:rsidRPr="00240C74">
        <w:t>PerformSegue</w:t>
      </w:r>
      <w:proofErr w:type="spellEnd"/>
      <w:r w:rsidR="00D755D2" w:rsidRPr="00240C74">
        <w:t xml:space="preserve"> function within the code and add an identifier to the Storyboard.</w:t>
      </w:r>
    </w:p>
    <w:p w14:paraId="4775581D" w14:textId="1F01A6E4" w:rsidR="00CE7292" w:rsidRPr="002A141D" w:rsidRDefault="00CE7292" w:rsidP="002A141D">
      <w:pPr>
        <w:pStyle w:val="NormalWeb"/>
        <w:spacing w:after="0" w:afterAutospacing="0"/>
        <w:ind w:left="720"/>
        <w:rPr>
          <w:b/>
          <w:sz w:val="28"/>
        </w:rPr>
      </w:pPr>
      <w:r w:rsidRPr="00CE7292">
        <w:rPr>
          <w:b/>
          <w:sz w:val="28"/>
        </w:rPr>
        <w:t>Known Issues</w:t>
      </w:r>
    </w:p>
    <w:tbl>
      <w:tblPr>
        <w:tblStyle w:val="TableGrid"/>
        <w:tblW w:w="0" w:type="auto"/>
        <w:tblInd w:w="720" w:type="dxa"/>
        <w:tblLayout w:type="fixed"/>
        <w:tblLook w:val="04A0" w:firstRow="1" w:lastRow="0" w:firstColumn="1" w:lastColumn="0" w:noHBand="0" w:noVBand="1"/>
      </w:tblPr>
      <w:tblGrid>
        <w:gridCol w:w="1878"/>
        <w:gridCol w:w="6752"/>
      </w:tblGrid>
      <w:tr w:rsidR="00CE7292" w14:paraId="4E31C9A7" w14:textId="77777777" w:rsidTr="00CE7292">
        <w:tc>
          <w:tcPr>
            <w:tcW w:w="1878" w:type="dxa"/>
            <w:shd w:val="clear" w:color="auto" w:fill="BFBFBF" w:themeFill="background1" w:themeFillShade="BF"/>
          </w:tcPr>
          <w:p w14:paraId="7BC2305D" w14:textId="00ABE354" w:rsidR="00CE7292" w:rsidRPr="00CE7292" w:rsidRDefault="00CE7292" w:rsidP="00CE7292">
            <w:pPr>
              <w:pStyle w:val="NormalWeb"/>
              <w:spacing w:before="0" w:beforeAutospacing="0" w:after="0" w:afterAutospacing="0"/>
              <w:rPr>
                <w:sz w:val="20"/>
                <w:szCs w:val="20"/>
              </w:rPr>
            </w:pPr>
            <w:r w:rsidRPr="00CE7292">
              <w:rPr>
                <w:sz w:val="20"/>
                <w:szCs w:val="20"/>
              </w:rPr>
              <w:lastRenderedPageBreak/>
              <w:t>Known Issue Title</w:t>
            </w:r>
          </w:p>
        </w:tc>
        <w:tc>
          <w:tcPr>
            <w:tcW w:w="6752" w:type="dxa"/>
            <w:shd w:val="clear" w:color="auto" w:fill="BFBFBF" w:themeFill="background1" w:themeFillShade="BF"/>
          </w:tcPr>
          <w:p w14:paraId="63C66C33" w14:textId="0020724D" w:rsidR="00CE7292" w:rsidRPr="00CE7292" w:rsidRDefault="00CE7292" w:rsidP="00CE7292">
            <w:pPr>
              <w:pStyle w:val="NormalWeb"/>
              <w:spacing w:before="0" w:beforeAutospacing="0" w:after="0" w:afterAutospacing="0"/>
              <w:rPr>
                <w:sz w:val="20"/>
                <w:szCs w:val="20"/>
              </w:rPr>
            </w:pPr>
            <w:r w:rsidRPr="00CE7292">
              <w:rPr>
                <w:sz w:val="20"/>
                <w:szCs w:val="20"/>
              </w:rPr>
              <w:t>Description / Recommended Action</w:t>
            </w:r>
          </w:p>
        </w:tc>
      </w:tr>
      <w:tr w:rsidR="00CE7292" w14:paraId="5B0938CD" w14:textId="77777777" w:rsidTr="00A278C6">
        <w:trPr>
          <w:trHeight w:val="764"/>
        </w:trPr>
        <w:tc>
          <w:tcPr>
            <w:tcW w:w="1878" w:type="dxa"/>
          </w:tcPr>
          <w:p w14:paraId="6711DF70" w14:textId="13744AE9" w:rsidR="00CE7292" w:rsidRPr="00CE7292" w:rsidRDefault="00A278C6" w:rsidP="00CE7292">
            <w:pPr>
              <w:pStyle w:val="NormalWeb"/>
              <w:spacing w:before="0" w:beforeAutospacing="0" w:after="0" w:afterAutospacing="0"/>
              <w:rPr>
                <w:sz w:val="20"/>
                <w:szCs w:val="20"/>
              </w:rPr>
            </w:pPr>
            <w:r>
              <w:rPr>
                <w:sz w:val="20"/>
                <w:szCs w:val="20"/>
              </w:rPr>
              <w:t xml:space="preserve">Live </w:t>
            </w:r>
            <w:proofErr w:type="spellStart"/>
            <w:r>
              <w:rPr>
                <w:sz w:val="20"/>
                <w:szCs w:val="20"/>
              </w:rPr>
              <w:t>cbat</w:t>
            </w:r>
            <w:proofErr w:type="spellEnd"/>
            <w:r>
              <w:rPr>
                <w:sz w:val="20"/>
                <w:szCs w:val="20"/>
              </w:rPr>
              <w:t xml:space="preserve"> Concurrent Chats</w:t>
            </w:r>
          </w:p>
        </w:tc>
        <w:tc>
          <w:tcPr>
            <w:tcW w:w="6752" w:type="dxa"/>
          </w:tcPr>
          <w:p w14:paraId="33B5A860" w14:textId="1D1FBA76" w:rsidR="00CE7292" w:rsidRPr="00CE7292" w:rsidRDefault="00A278C6" w:rsidP="00A278C6">
            <w:pPr>
              <w:pStyle w:val="NormalWeb"/>
              <w:spacing w:before="0" w:beforeAutospacing="0" w:after="0" w:afterAutospacing="0"/>
              <w:rPr>
                <w:sz w:val="20"/>
                <w:szCs w:val="20"/>
              </w:rPr>
            </w:pPr>
            <w:r>
              <w:rPr>
                <w:sz w:val="20"/>
                <w:szCs w:val="20"/>
              </w:rPr>
              <w:t>As of right now, the application only allows for one user to chat with the help desk. However, once the application is transferred, the login key for the live chat will need to be changed to Speedway’s proprietary key.</w:t>
            </w:r>
          </w:p>
        </w:tc>
      </w:tr>
      <w:tr w:rsidR="00CE7292" w14:paraId="2973510C" w14:textId="77777777" w:rsidTr="00CE7292">
        <w:tc>
          <w:tcPr>
            <w:tcW w:w="1878" w:type="dxa"/>
          </w:tcPr>
          <w:p w14:paraId="51FE7044" w14:textId="7AD894F3" w:rsidR="00CE7292" w:rsidRPr="004F5523" w:rsidRDefault="00C55EE0" w:rsidP="00546948">
            <w:pPr>
              <w:pStyle w:val="NormalWeb"/>
              <w:spacing w:before="0" w:beforeAutospacing="0" w:after="0" w:afterAutospacing="0"/>
              <w:rPr>
                <w:sz w:val="20"/>
                <w:szCs w:val="20"/>
              </w:rPr>
            </w:pPr>
            <w:r>
              <w:rPr>
                <w:sz w:val="20"/>
                <w:szCs w:val="20"/>
              </w:rPr>
              <w:t>Data Calls</w:t>
            </w:r>
          </w:p>
        </w:tc>
        <w:tc>
          <w:tcPr>
            <w:tcW w:w="6752" w:type="dxa"/>
          </w:tcPr>
          <w:p w14:paraId="2925C7EB" w14:textId="61D71C32" w:rsidR="00CE7292" w:rsidRPr="004F5523" w:rsidRDefault="00C55EE0" w:rsidP="00546948">
            <w:pPr>
              <w:pStyle w:val="NormalWeb"/>
              <w:spacing w:before="0" w:beforeAutospacing="0" w:after="0" w:afterAutospacing="0"/>
              <w:rPr>
                <w:sz w:val="20"/>
                <w:szCs w:val="20"/>
              </w:rPr>
            </w:pPr>
            <w:r>
              <w:rPr>
                <w:sz w:val="20"/>
                <w:szCs w:val="20"/>
              </w:rPr>
              <w:t>While the data is structured the same as it would be with a system API call, it does not currently use any data from the Speedway system and an API call will need to be implemented to fix this.</w:t>
            </w:r>
          </w:p>
        </w:tc>
      </w:tr>
      <w:tr w:rsidR="00A278C6" w14:paraId="375552F3" w14:textId="77777777" w:rsidTr="00CE7292">
        <w:tc>
          <w:tcPr>
            <w:tcW w:w="1878" w:type="dxa"/>
          </w:tcPr>
          <w:p w14:paraId="1CBA9CD0" w14:textId="77777777" w:rsidR="00A278C6" w:rsidRPr="004F5523" w:rsidRDefault="00A278C6" w:rsidP="00546948">
            <w:pPr>
              <w:pStyle w:val="NormalWeb"/>
              <w:spacing w:before="0" w:beforeAutospacing="0" w:after="0" w:afterAutospacing="0"/>
              <w:rPr>
                <w:sz w:val="20"/>
                <w:szCs w:val="20"/>
              </w:rPr>
            </w:pPr>
          </w:p>
        </w:tc>
        <w:tc>
          <w:tcPr>
            <w:tcW w:w="6752" w:type="dxa"/>
          </w:tcPr>
          <w:p w14:paraId="3E1E9C0C" w14:textId="77777777" w:rsidR="00A278C6" w:rsidRPr="004F5523" w:rsidRDefault="00A278C6" w:rsidP="00546948">
            <w:pPr>
              <w:pStyle w:val="NormalWeb"/>
              <w:spacing w:before="0" w:beforeAutospacing="0" w:after="0" w:afterAutospacing="0"/>
              <w:rPr>
                <w:sz w:val="20"/>
                <w:szCs w:val="20"/>
              </w:rPr>
            </w:pPr>
          </w:p>
        </w:tc>
      </w:tr>
      <w:tr w:rsidR="00A278C6" w14:paraId="655F1F48" w14:textId="77777777" w:rsidTr="00CE7292">
        <w:tc>
          <w:tcPr>
            <w:tcW w:w="1878" w:type="dxa"/>
          </w:tcPr>
          <w:p w14:paraId="5813D09F" w14:textId="77777777" w:rsidR="00A278C6" w:rsidRPr="004F5523" w:rsidRDefault="00A278C6" w:rsidP="00546948">
            <w:pPr>
              <w:pStyle w:val="NormalWeb"/>
              <w:spacing w:before="0" w:beforeAutospacing="0" w:after="0" w:afterAutospacing="0"/>
              <w:rPr>
                <w:sz w:val="20"/>
                <w:szCs w:val="20"/>
              </w:rPr>
            </w:pPr>
          </w:p>
        </w:tc>
        <w:tc>
          <w:tcPr>
            <w:tcW w:w="6752" w:type="dxa"/>
          </w:tcPr>
          <w:p w14:paraId="0B375907" w14:textId="77777777" w:rsidR="00A278C6" w:rsidRPr="004F5523" w:rsidRDefault="00A278C6" w:rsidP="00546948">
            <w:pPr>
              <w:pStyle w:val="NormalWeb"/>
              <w:spacing w:before="0" w:beforeAutospacing="0" w:after="0" w:afterAutospacing="0"/>
              <w:rPr>
                <w:sz w:val="20"/>
                <w:szCs w:val="20"/>
              </w:rPr>
            </w:pPr>
          </w:p>
        </w:tc>
      </w:tr>
      <w:tr w:rsidR="00A278C6" w14:paraId="56F4C4C3" w14:textId="77777777" w:rsidTr="00CE7292">
        <w:tc>
          <w:tcPr>
            <w:tcW w:w="1878" w:type="dxa"/>
          </w:tcPr>
          <w:p w14:paraId="6C6A7879" w14:textId="77777777" w:rsidR="00A278C6" w:rsidRPr="004F5523" w:rsidRDefault="00A278C6" w:rsidP="00546948">
            <w:pPr>
              <w:pStyle w:val="NormalWeb"/>
              <w:spacing w:before="0" w:beforeAutospacing="0" w:after="0" w:afterAutospacing="0"/>
              <w:rPr>
                <w:sz w:val="20"/>
                <w:szCs w:val="20"/>
              </w:rPr>
            </w:pPr>
          </w:p>
        </w:tc>
        <w:tc>
          <w:tcPr>
            <w:tcW w:w="6752" w:type="dxa"/>
          </w:tcPr>
          <w:p w14:paraId="4B9CBC68" w14:textId="77777777" w:rsidR="00A278C6" w:rsidRPr="004F5523" w:rsidRDefault="00A278C6" w:rsidP="00546948">
            <w:pPr>
              <w:pStyle w:val="NormalWeb"/>
              <w:spacing w:before="0" w:beforeAutospacing="0" w:after="0" w:afterAutospacing="0"/>
              <w:rPr>
                <w:sz w:val="20"/>
                <w:szCs w:val="20"/>
              </w:rPr>
            </w:pPr>
          </w:p>
        </w:tc>
      </w:tr>
    </w:tbl>
    <w:p w14:paraId="6DD4EAF9" w14:textId="77777777" w:rsidR="000010FC" w:rsidRPr="00DF4142" w:rsidRDefault="000010FC" w:rsidP="002243E8">
      <w:pPr>
        <w:pStyle w:val="NormalWeb"/>
        <w:spacing w:after="0" w:afterAutospacing="0"/>
      </w:pPr>
    </w:p>
    <w:sectPr w:rsidR="000010FC" w:rsidRPr="00DF4142" w:rsidSect="000E5520">
      <w:headerReference w:type="default" r:id="rId15"/>
      <w:footerReference w:type="default" r:id="rId16"/>
      <w:footerReference w:type="first" r:id="rId17"/>
      <w:pgSz w:w="12240" w:h="15840" w:code="1"/>
      <w:pgMar w:top="1440" w:right="1440" w:bottom="1440" w:left="1440" w:header="720" w:footer="1125"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81330" w14:textId="77777777" w:rsidR="008156EC" w:rsidRDefault="008156EC">
      <w:r>
        <w:separator/>
      </w:r>
    </w:p>
  </w:endnote>
  <w:endnote w:type="continuationSeparator" w:id="0">
    <w:p w14:paraId="3FBE0549" w14:textId="77777777" w:rsidR="008156EC" w:rsidRDefault="00815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enlo">
    <w:panose1 w:val="020B0609030804020204"/>
    <w:charset w:val="00"/>
    <w:family w:val="swiss"/>
    <w:pitch w:val="fixed"/>
    <w:sig w:usb0="E60022FF" w:usb1="D200F9FB" w:usb2="02000028" w:usb3="00000000" w:csb0="000001DF" w:csb1="00000000"/>
  </w:font>
  <w:font w:name="Arial">
    <w:panose1 w:val="020B0604020202020204"/>
    <w:charset w:val="00"/>
    <w:family w:val="swiss"/>
    <w:pitch w:val="variable"/>
    <w:sig w:usb0="E0002AFF" w:usb1="C0007843" w:usb2="00000009" w:usb3="00000000" w:csb0="000001FF" w:csb1="00000000"/>
  </w:font>
  <w:font w:name="ＭＳ ゴシック">
    <w:charset w:val="80"/>
    <w:family w:val="swiss"/>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1FD27" w14:textId="04C6D7D0" w:rsidR="00007834" w:rsidRPr="00D30220" w:rsidRDefault="00007834" w:rsidP="00D30220">
    <w:pPr>
      <w:pStyle w:val="Footer"/>
      <w:tabs>
        <w:tab w:val="clear" w:pos="8640"/>
        <w:tab w:val="right" w:pos="9360"/>
      </w:tabs>
    </w:pPr>
    <w:r>
      <w:t xml:space="preserve">Page </w:t>
    </w:r>
    <w:r w:rsidR="006D18AA">
      <w:fldChar w:fldCharType="begin"/>
    </w:r>
    <w:r w:rsidR="006D18AA">
      <w:instrText xml:space="preserve"> PAGE </w:instrText>
    </w:r>
    <w:r w:rsidR="006D18AA">
      <w:fldChar w:fldCharType="separate"/>
    </w:r>
    <w:r w:rsidR="006E52B9">
      <w:rPr>
        <w:noProof/>
      </w:rPr>
      <w:t>7</w:t>
    </w:r>
    <w:r w:rsidR="006D18AA">
      <w:rPr>
        <w:noProof/>
      </w:rPr>
      <w:fldChar w:fldCharType="end"/>
    </w:r>
    <w:r>
      <w:t xml:space="preserve"> of </w:t>
    </w:r>
    <w:r w:rsidR="00D93B0B">
      <w:rPr>
        <w:noProof/>
      </w:rPr>
      <w:fldChar w:fldCharType="begin"/>
    </w:r>
    <w:r w:rsidR="00D93B0B">
      <w:rPr>
        <w:noProof/>
      </w:rPr>
      <w:instrText xml:space="preserve"> NUMPAGES </w:instrText>
    </w:r>
    <w:r w:rsidR="00D93B0B">
      <w:rPr>
        <w:noProof/>
      </w:rPr>
      <w:fldChar w:fldCharType="separate"/>
    </w:r>
    <w:r w:rsidR="006E52B9">
      <w:rPr>
        <w:noProof/>
      </w:rPr>
      <w:t>7</w:t>
    </w:r>
    <w:r w:rsidR="00D93B0B">
      <w:rPr>
        <w:noProof/>
      </w:rPr>
      <w:fldChar w:fldCharType="end"/>
    </w:r>
    <w:r>
      <w:tab/>
    </w:r>
    <w:r>
      <w:tab/>
    </w:r>
    <w:r w:rsidR="006D18AA">
      <w:fldChar w:fldCharType="begin"/>
    </w:r>
    <w:r w:rsidR="006D18AA">
      <w:instrText xml:space="preserve"> DATE \@ "M/d/yyyy" </w:instrText>
    </w:r>
    <w:r w:rsidR="006D18AA">
      <w:fldChar w:fldCharType="separate"/>
    </w:r>
    <w:r w:rsidR="000D57AB">
      <w:rPr>
        <w:noProof/>
      </w:rPr>
      <w:t>3/26/2019</w:t>
    </w:r>
    <w:r w:rsidR="006D18AA">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E37D15" w14:textId="29E83711" w:rsidR="008500B8" w:rsidRDefault="008500B8">
    <w:pPr>
      <w:pStyle w:val="Footer"/>
    </w:pPr>
    <w:r w:rsidRPr="008500B8">
      <w:rPr>
        <w:noProof/>
      </w:rPr>
      <mc:AlternateContent>
        <mc:Choice Requires="wps">
          <w:drawing>
            <wp:anchor distT="0" distB="0" distL="114300" distR="114300" simplePos="0" relativeHeight="251659264" behindDoc="0" locked="0" layoutInCell="1" allowOverlap="1" wp14:anchorId="266468C3" wp14:editId="16A12BB1">
              <wp:simplePos x="0" y="0"/>
              <wp:positionH relativeFrom="margin">
                <wp:align>center</wp:align>
              </wp:positionH>
              <wp:positionV relativeFrom="paragraph">
                <wp:posOffset>9525</wp:posOffset>
              </wp:positionV>
              <wp:extent cx="5505450" cy="190500"/>
              <wp:effectExtent l="0" t="0" r="0" b="0"/>
              <wp:wrapNone/>
              <wp:docPr id="8"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0" cy="190500"/>
                      </a:xfrm>
                      <a:prstGeom prst="rect">
                        <a:avLst/>
                      </a:prstGeom>
                      <a:gradFill rotWithShape="0">
                        <a:gsLst>
                          <a:gs pos="0">
                            <a:srgbClr val="000000">
                              <a:gamma/>
                              <a:tint val="0"/>
                              <a:invGamma/>
                            </a:srgbClr>
                          </a:gs>
                          <a:gs pos="100000">
                            <a:srgbClr val="000000"/>
                          </a:gs>
                        </a:gsLst>
                        <a:lin ang="0" scaled="1"/>
                      </a:gra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11D3D8" id="Rectangle 70" o:spid="_x0000_s1026" style="position:absolute;margin-left:0;margin-top:.75pt;width:433.5pt;height: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" stroked="f">
              <v:fill color2="black" angle="90" focus="100%" type="gradient"/>
              <w10:wrap anchorx="margin"/>
            </v:rect>
          </w:pict>
        </mc:Fallback>
      </mc:AlternateContent>
    </w:r>
  </w:p>
  <w:p w14:paraId="2A3809FA" w14:textId="4C954C69" w:rsidR="008500B8" w:rsidRDefault="008500B8">
    <w:pPr>
      <w:pStyle w:val="Footer"/>
    </w:pPr>
    <w:r w:rsidRPr="008500B8">
      <w:rPr>
        <w:noProof/>
      </w:rPr>
      <w:drawing>
        <wp:anchor distT="0" distB="0" distL="114300" distR="114300" simplePos="0" relativeHeight="251660288" behindDoc="0" locked="0" layoutInCell="1" allowOverlap="1" wp14:anchorId="105DF493" wp14:editId="08698D88">
          <wp:simplePos x="0" y="0"/>
          <wp:positionH relativeFrom="column">
            <wp:posOffset>3863340</wp:posOffset>
          </wp:positionH>
          <wp:positionV relativeFrom="paragraph">
            <wp:posOffset>81280</wp:posOffset>
          </wp:positionV>
          <wp:extent cx="1724025" cy="704850"/>
          <wp:effectExtent l="19050" t="0" r="9525" b="0"/>
          <wp:wrapSquare wrapText="bothSides"/>
          <wp:docPr id="66" name="Picture 66" descr="unl_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unl_4c"/>
                  <pic:cNvPicPr>
                    <a:picLocks noChangeAspect="1" noChangeArrowheads="1"/>
                  </pic:cNvPicPr>
                </pic:nvPicPr>
                <pic:blipFill>
                  <a:blip r:embed="rId1" cstate="print"/>
                  <a:srcRect/>
                  <a:stretch>
                    <a:fillRect/>
                  </a:stretch>
                </pic:blipFill>
                <pic:spPr bwMode="auto">
                  <a:xfrm>
                    <a:off x="0" y="0"/>
                    <a:ext cx="1724025" cy="704850"/>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21120" w14:textId="77777777" w:rsidR="008156EC" w:rsidRDefault="008156EC">
      <w:r>
        <w:separator/>
      </w:r>
    </w:p>
  </w:footnote>
  <w:footnote w:type="continuationSeparator" w:id="0">
    <w:p w14:paraId="06F3049F" w14:textId="77777777" w:rsidR="008156EC" w:rsidRDefault="008156E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43EE2" w14:textId="77777777" w:rsidR="00007834" w:rsidRDefault="00007834">
    <w:pPr>
      <w:pStyle w:val="Header"/>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B302D"/>
    <w:multiLevelType w:val="hybridMultilevel"/>
    <w:tmpl w:val="76B218EA"/>
    <w:lvl w:ilvl="0" w:tplc="D37CE3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nsid w:val="05FB174B"/>
    <w:multiLevelType w:val="hybridMultilevel"/>
    <w:tmpl w:val="FD94C7FE"/>
    <w:lvl w:ilvl="0" w:tplc="284C661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6051670"/>
    <w:multiLevelType w:val="hybridMultilevel"/>
    <w:tmpl w:val="02EA1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0B3733"/>
    <w:multiLevelType w:val="hybridMultilevel"/>
    <w:tmpl w:val="164002BC"/>
    <w:lvl w:ilvl="0" w:tplc="7404265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AC12112"/>
    <w:multiLevelType w:val="hybridMultilevel"/>
    <w:tmpl w:val="B8E6DE02"/>
    <w:lvl w:ilvl="0" w:tplc="6FBE24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1CFB09C7"/>
    <w:multiLevelType w:val="hybridMultilevel"/>
    <w:tmpl w:val="82B864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FCF7575"/>
    <w:multiLevelType w:val="hybridMultilevel"/>
    <w:tmpl w:val="DAFEC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BB69BE"/>
    <w:multiLevelType w:val="hybridMultilevel"/>
    <w:tmpl w:val="1AB627D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41B462CD"/>
    <w:multiLevelType w:val="hybridMultilevel"/>
    <w:tmpl w:val="0C80C876"/>
    <w:lvl w:ilvl="0" w:tplc="6498933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592580"/>
    <w:multiLevelType w:val="hybridMultilevel"/>
    <w:tmpl w:val="8A1A8654"/>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nsid w:val="4CF644B0"/>
    <w:multiLevelType w:val="hybridMultilevel"/>
    <w:tmpl w:val="F2CE8E6E"/>
    <w:lvl w:ilvl="0" w:tplc="F62ECA7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55E914AC"/>
    <w:multiLevelType w:val="hybridMultilevel"/>
    <w:tmpl w:val="84728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7EA5010"/>
    <w:multiLevelType w:val="hybridMultilevel"/>
    <w:tmpl w:val="A41411D6"/>
    <w:lvl w:ilvl="0" w:tplc="BA3AC0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83333E8"/>
    <w:multiLevelType w:val="hybridMultilevel"/>
    <w:tmpl w:val="925E904C"/>
    <w:lvl w:ilvl="0" w:tplc="91BC77E8">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69081892"/>
    <w:multiLevelType w:val="hybridMultilevel"/>
    <w:tmpl w:val="BAF6E83E"/>
    <w:lvl w:ilvl="0" w:tplc="A664C9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AC66B0D"/>
    <w:multiLevelType w:val="hybridMultilevel"/>
    <w:tmpl w:val="31169CC8"/>
    <w:lvl w:ilvl="0" w:tplc="2F58C766">
      <w:start w:val="1"/>
      <w:numFmt w:val="bullet"/>
      <w:lvlText w:val=""/>
      <w:lvlJc w:val="left"/>
      <w:pPr>
        <w:tabs>
          <w:tab w:val="num" w:pos="720"/>
        </w:tabs>
        <w:ind w:left="720" w:hanging="360"/>
      </w:pPr>
      <w:rPr>
        <w:rFonts w:ascii="Symbol" w:hAnsi="Symbol" w:hint="default"/>
      </w:rPr>
    </w:lvl>
    <w:lvl w:ilvl="1" w:tplc="29E0E66E" w:tentative="1">
      <w:start w:val="1"/>
      <w:numFmt w:val="bullet"/>
      <w:lvlText w:val="o"/>
      <w:lvlJc w:val="left"/>
      <w:pPr>
        <w:tabs>
          <w:tab w:val="num" w:pos="1440"/>
        </w:tabs>
        <w:ind w:left="1440" w:hanging="360"/>
      </w:pPr>
      <w:rPr>
        <w:rFonts w:ascii="Courier New" w:hAnsi="Courier New" w:hint="default"/>
      </w:rPr>
    </w:lvl>
    <w:lvl w:ilvl="2" w:tplc="BFC0B98A" w:tentative="1">
      <w:start w:val="1"/>
      <w:numFmt w:val="bullet"/>
      <w:lvlText w:val=""/>
      <w:lvlJc w:val="left"/>
      <w:pPr>
        <w:tabs>
          <w:tab w:val="num" w:pos="2160"/>
        </w:tabs>
        <w:ind w:left="2160" w:hanging="360"/>
      </w:pPr>
      <w:rPr>
        <w:rFonts w:ascii="Wingdings" w:hAnsi="Wingdings" w:hint="default"/>
      </w:rPr>
    </w:lvl>
    <w:lvl w:ilvl="3" w:tplc="5EB4B146" w:tentative="1">
      <w:start w:val="1"/>
      <w:numFmt w:val="bullet"/>
      <w:lvlText w:val=""/>
      <w:lvlJc w:val="left"/>
      <w:pPr>
        <w:tabs>
          <w:tab w:val="num" w:pos="2880"/>
        </w:tabs>
        <w:ind w:left="2880" w:hanging="360"/>
      </w:pPr>
      <w:rPr>
        <w:rFonts w:ascii="Symbol" w:hAnsi="Symbol" w:hint="default"/>
      </w:rPr>
    </w:lvl>
    <w:lvl w:ilvl="4" w:tplc="56AA3560" w:tentative="1">
      <w:start w:val="1"/>
      <w:numFmt w:val="bullet"/>
      <w:lvlText w:val="o"/>
      <w:lvlJc w:val="left"/>
      <w:pPr>
        <w:tabs>
          <w:tab w:val="num" w:pos="3600"/>
        </w:tabs>
        <w:ind w:left="3600" w:hanging="360"/>
      </w:pPr>
      <w:rPr>
        <w:rFonts w:ascii="Courier New" w:hAnsi="Courier New" w:hint="default"/>
      </w:rPr>
    </w:lvl>
    <w:lvl w:ilvl="5" w:tplc="15DE4272" w:tentative="1">
      <w:start w:val="1"/>
      <w:numFmt w:val="bullet"/>
      <w:lvlText w:val=""/>
      <w:lvlJc w:val="left"/>
      <w:pPr>
        <w:tabs>
          <w:tab w:val="num" w:pos="4320"/>
        </w:tabs>
        <w:ind w:left="4320" w:hanging="360"/>
      </w:pPr>
      <w:rPr>
        <w:rFonts w:ascii="Wingdings" w:hAnsi="Wingdings" w:hint="default"/>
      </w:rPr>
    </w:lvl>
    <w:lvl w:ilvl="6" w:tplc="899473CE" w:tentative="1">
      <w:start w:val="1"/>
      <w:numFmt w:val="bullet"/>
      <w:lvlText w:val=""/>
      <w:lvlJc w:val="left"/>
      <w:pPr>
        <w:tabs>
          <w:tab w:val="num" w:pos="5040"/>
        </w:tabs>
        <w:ind w:left="5040" w:hanging="360"/>
      </w:pPr>
      <w:rPr>
        <w:rFonts w:ascii="Symbol" w:hAnsi="Symbol" w:hint="default"/>
      </w:rPr>
    </w:lvl>
    <w:lvl w:ilvl="7" w:tplc="49B4F942" w:tentative="1">
      <w:start w:val="1"/>
      <w:numFmt w:val="bullet"/>
      <w:lvlText w:val="o"/>
      <w:lvlJc w:val="left"/>
      <w:pPr>
        <w:tabs>
          <w:tab w:val="num" w:pos="5760"/>
        </w:tabs>
        <w:ind w:left="5760" w:hanging="360"/>
      </w:pPr>
      <w:rPr>
        <w:rFonts w:ascii="Courier New" w:hAnsi="Courier New" w:hint="default"/>
      </w:rPr>
    </w:lvl>
    <w:lvl w:ilvl="8" w:tplc="2530EDA6" w:tentative="1">
      <w:start w:val="1"/>
      <w:numFmt w:val="bullet"/>
      <w:lvlText w:val=""/>
      <w:lvlJc w:val="left"/>
      <w:pPr>
        <w:tabs>
          <w:tab w:val="num" w:pos="6480"/>
        </w:tabs>
        <w:ind w:left="6480" w:hanging="360"/>
      </w:pPr>
      <w:rPr>
        <w:rFonts w:ascii="Wingdings" w:hAnsi="Wingdings" w:hint="default"/>
      </w:rPr>
    </w:lvl>
  </w:abstractNum>
  <w:abstractNum w:abstractNumId="16">
    <w:nsid w:val="6CCA56C2"/>
    <w:multiLevelType w:val="hybridMultilevel"/>
    <w:tmpl w:val="30D4AE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E475C01"/>
    <w:multiLevelType w:val="hybridMultilevel"/>
    <w:tmpl w:val="D046994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nsid w:val="71F62950"/>
    <w:multiLevelType w:val="hybridMultilevel"/>
    <w:tmpl w:val="223827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D8F276C"/>
    <w:multiLevelType w:val="hybridMultilevel"/>
    <w:tmpl w:val="25688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E15477E"/>
    <w:multiLevelType w:val="hybridMultilevel"/>
    <w:tmpl w:val="041AA4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7FDA1FF3"/>
    <w:multiLevelType w:val="hybridMultilevel"/>
    <w:tmpl w:val="DC1CC3A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5"/>
  </w:num>
  <w:num w:numId="2">
    <w:abstractNumId w:val="18"/>
  </w:num>
  <w:num w:numId="3">
    <w:abstractNumId w:val="5"/>
  </w:num>
  <w:num w:numId="4">
    <w:abstractNumId w:val="11"/>
  </w:num>
  <w:num w:numId="5">
    <w:abstractNumId w:val="8"/>
  </w:num>
  <w:num w:numId="6">
    <w:abstractNumId w:val="2"/>
  </w:num>
  <w:num w:numId="7">
    <w:abstractNumId w:val="20"/>
  </w:num>
  <w:num w:numId="8">
    <w:abstractNumId w:val="19"/>
  </w:num>
  <w:num w:numId="9">
    <w:abstractNumId w:val="17"/>
  </w:num>
  <w:num w:numId="10">
    <w:abstractNumId w:val="6"/>
  </w:num>
  <w:num w:numId="11">
    <w:abstractNumId w:val="13"/>
  </w:num>
  <w:num w:numId="12">
    <w:abstractNumId w:val="0"/>
  </w:num>
  <w:num w:numId="13">
    <w:abstractNumId w:val="14"/>
  </w:num>
  <w:num w:numId="14">
    <w:abstractNumId w:val="12"/>
  </w:num>
  <w:num w:numId="15">
    <w:abstractNumId w:val="3"/>
  </w:num>
  <w:num w:numId="16">
    <w:abstractNumId w:val="7"/>
  </w:num>
  <w:num w:numId="17">
    <w:abstractNumId w:val="16"/>
  </w:num>
  <w:num w:numId="18">
    <w:abstractNumId w:val="4"/>
  </w:num>
  <w:num w:numId="19">
    <w:abstractNumId w:val="9"/>
  </w:num>
  <w:num w:numId="20">
    <w:abstractNumId w:val="10"/>
  </w:num>
  <w:num w:numId="21">
    <w:abstractNumId w:val="1"/>
  </w:num>
  <w:num w:numId="22">
    <w:abstractNumId w:val="2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LUwN7YwsTA0MzNQ0lEKTi0uzszPAykwrAUAsk2dHywAAAA="/>
  </w:docVars>
  <w:rsids>
    <w:rsidRoot w:val="003F3799"/>
    <w:rsid w:val="000010FC"/>
    <w:rsid w:val="00001762"/>
    <w:rsid w:val="000018FF"/>
    <w:rsid w:val="00005FFB"/>
    <w:rsid w:val="00007778"/>
    <w:rsid w:val="00007834"/>
    <w:rsid w:val="00015A63"/>
    <w:rsid w:val="00016000"/>
    <w:rsid w:val="00024BF2"/>
    <w:rsid w:val="00025F1D"/>
    <w:rsid w:val="00032EEC"/>
    <w:rsid w:val="00034553"/>
    <w:rsid w:val="00044B30"/>
    <w:rsid w:val="00045C0E"/>
    <w:rsid w:val="000500F7"/>
    <w:rsid w:val="00052984"/>
    <w:rsid w:val="00052DCC"/>
    <w:rsid w:val="00056253"/>
    <w:rsid w:val="00060CF1"/>
    <w:rsid w:val="00062E38"/>
    <w:rsid w:val="00063C27"/>
    <w:rsid w:val="00066B60"/>
    <w:rsid w:val="000730E6"/>
    <w:rsid w:val="000A4F59"/>
    <w:rsid w:val="000A5F59"/>
    <w:rsid w:val="000B3DAE"/>
    <w:rsid w:val="000C7F0D"/>
    <w:rsid w:val="000D57AB"/>
    <w:rsid w:val="000E5520"/>
    <w:rsid w:val="000E75EC"/>
    <w:rsid w:val="000F040B"/>
    <w:rsid w:val="00113B7A"/>
    <w:rsid w:val="001146D4"/>
    <w:rsid w:val="00117715"/>
    <w:rsid w:val="00125197"/>
    <w:rsid w:val="00131282"/>
    <w:rsid w:val="00142335"/>
    <w:rsid w:val="00146000"/>
    <w:rsid w:val="0015049C"/>
    <w:rsid w:val="001558FF"/>
    <w:rsid w:val="0016695A"/>
    <w:rsid w:val="00173625"/>
    <w:rsid w:val="00186732"/>
    <w:rsid w:val="001A7C03"/>
    <w:rsid w:val="001B4789"/>
    <w:rsid w:val="001D2BA0"/>
    <w:rsid w:val="001E021B"/>
    <w:rsid w:val="001F0149"/>
    <w:rsid w:val="001F0BFE"/>
    <w:rsid w:val="00215257"/>
    <w:rsid w:val="00221C34"/>
    <w:rsid w:val="0022285C"/>
    <w:rsid w:val="002243E8"/>
    <w:rsid w:val="00227967"/>
    <w:rsid w:val="00240C74"/>
    <w:rsid w:val="002701F8"/>
    <w:rsid w:val="002777B6"/>
    <w:rsid w:val="00287AAA"/>
    <w:rsid w:val="002A141D"/>
    <w:rsid w:val="002A5936"/>
    <w:rsid w:val="002B0ED6"/>
    <w:rsid w:val="002B195F"/>
    <w:rsid w:val="002D2960"/>
    <w:rsid w:val="002D339C"/>
    <w:rsid w:val="002D3E90"/>
    <w:rsid w:val="002D4BB3"/>
    <w:rsid w:val="002E0C9E"/>
    <w:rsid w:val="002E41D5"/>
    <w:rsid w:val="002E498E"/>
    <w:rsid w:val="002F6390"/>
    <w:rsid w:val="00300E1E"/>
    <w:rsid w:val="00306193"/>
    <w:rsid w:val="00314330"/>
    <w:rsid w:val="0031442D"/>
    <w:rsid w:val="0032313F"/>
    <w:rsid w:val="0033037E"/>
    <w:rsid w:val="00336426"/>
    <w:rsid w:val="00337B08"/>
    <w:rsid w:val="00346C9A"/>
    <w:rsid w:val="003541F4"/>
    <w:rsid w:val="00354ECF"/>
    <w:rsid w:val="00363A60"/>
    <w:rsid w:val="003646D0"/>
    <w:rsid w:val="003663C4"/>
    <w:rsid w:val="0037060C"/>
    <w:rsid w:val="00373891"/>
    <w:rsid w:val="00374DC1"/>
    <w:rsid w:val="0038085E"/>
    <w:rsid w:val="00380C4B"/>
    <w:rsid w:val="00384B57"/>
    <w:rsid w:val="00385CB9"/>
    <w:rsid w:val="0038696B"/>
    <w:rsid w:val="00393C41"/>
    <w:rsid w:val="003D2BCA"/>
    <w:rsid w:val="003D414C"/>
    <w:rsid w:val="003D645C"/>
    <w:rsid w:val="003F342E"/>
    <w:rsid w:val="003F3799"/>
    <w:rsid w:val="003F5570"/>
    <w:rsid w:val="0042034A"/>
    <w:rsid w:val="00422EA8"/>
    <w:rsid w:val="004277E6"/>
    <w:rsid w:val="00431639"/>
    <w:rsid w:val="004327F5"/>
    <w:rsid w:val="00433C6B"/>
    <w:rsid w:val="0043584A"/>
    <w:rsid w:val="004516CE"/>
    <w:rsid w:val="00475600"/>
    <w:rsid w:val="00487182"/>
    <w:rsid w:val="004906F9"/>
    <w:rsid w:val="004A36E2"/>
    <w:rsid w:val="004B0223"/>
    <w:rsid w:val="004B6F15"/>
    <w:rsid w:val="004C0CD5"/>
    <w:rsid w:val="004D23F3"/>
    <w:rsid w:val="004E5388"/>
    <w:rsid w:val="004F14F1"/>
    <w:rsid w:val="004F1DE2"/>
    <w:rsid w:val="004F5523"/>
    <w:rsid w:val="004F6377"/>
    <w:rsid w:val="00507A75"/>
    <w:rsid w:val="00516A2B"/>
    <w:rsid w:val="0053201D"/>
    <w:rsid w:val="00545EFA"/>
    <w:rsid w:val="00553FE3"/>
    <w:rsid w:val="005544F2"/>
    <w:rsid w:val="00557F28"/>
    <w:rsid w:val="00560483"/>
    <w:rsid w:val="005622FD"/>
    <w:rsid w:val="00564B42"/>
    <w:rsid w:val="00576E04"/>
    <w:rsid w:val="0058645C"/>
    <w:rsid w:val="00592340"/>
    <w:rsid w:val="005A0F0A"/>
    <w:rsid w:val="005A49F4"/>
    <w:rsid w:val="005A7515"/>
    <w:rsid w:val="005C0317"/>
    <w:rsid w:val="005C588B"/>
    <w:rsid w:val="005C6416"/>
    <w:rsid w:val="005D117B"/>
    <w:rsid w:val="005E41C7"/>
    <w:rsid w:val="005E4D55"/>
    <w:rsid w:val="006157D0"/>
    <w:rsid w:val="00621E82"/>
    <w:rsid w:val="0062470F"/>
    <w:rsid w:val="00627AA4"/>
    <w:rsid w:val="006455F1"/>
    <w:rsid w:val="006472D5"/>
    <w:rsid w:val="006522DD"/>
    <w:rsid w:val="006607EE"/>
    <w:rsid w:val="00663F36"/>
    <w:rsid w:val="00665B90"/>
    <w:rsid w:val="00674CCB"/>
    <w:rsid w:val="006776C4"/>
    <w:rsid w:val="00682EE2"/>
    <w:rsid w:val="006843AF"/>
    <w:rsid w:val="006A2FB5"/>
    <w:rsid w:val="006A7B72"/>
    <w:rsid w:val="006B2F4E"/>
    <w:rsid w:val="006B41C4"/>
    <w:rsid w:val="006C70C5"/>
    <w:rsid w:val="006D18AA"/>
    <w:rsid w:val="006D1A2A"/>
    <w:rsid w:val="006D660E"/>
    <w:rsid w:val="006E52B9"/>
    <w:rsid w:val="006F16DE"/>
    <w:rsid w:val="006F68DF"/>
    <w:rsid w:val="00701FD0"/>
    <w:rsid w:val="00711522"/>
    <w:rsid w:val="00752A75"/>
    <w:rsid w:val="00754CBF"/>
    <w:rsid w:val="0077017D"/>
    <w:rsid w:val="00772DE5"/>
    <w:rsid w:val="0078068F"/>
    <w:rsid w:val="0079602B"/>
    <w:rsid w:val="00797A31"/>
    <w:rsid w:val="007C052C"/>
    <w:rsid w:val="007D21BC"/>
    <w:rsid w:val="007F2C1B"/>
    <w:rsid w:val="007F312D"/>
    <w:rsid w:val="008036BB"/>
    <w:rsid w:val="0081202E"/>
    <w:rsid w:val="0081401E"/>
    <w:rsid w:val="008156EC"/>
    <w:rsid w:val="00815C59"/>
    <w:rsid w:val="0081730F"/>
    <w:rsid w:val="0082134B"/>
    <w:rsid w:val="0083425D"/>
    <w:rsid w:val="008360CD"/>
    <w:rsid w:val="008500B8"/>
    <w:rsid w:val="00850201"/>
    <w:rsid w:val="008554BB"/>
    <w:rsid w:val="00856290"/>
    <w:rsid w:val="00863F87"/>
    <w:rsid w:val="008654A1"/>
    <w:rsid w:val="008679EC"/>
    <w:rsid w:val="00867D7E"/>
    <w:rsid w:val="0088162D"/>
    <w:rsid w:val="00882179"/>
    <w:rsid w:val="00882A45"/>
    <w:rsid w:val="008A43DA"/>
    <w:rsid w:val="008A7720"/>
    <w:rsid w:val="008B3234"/>
    <w:rsid w:val="008B3608"/>
    <w:rsid w:val="008B40CC"/>
    <w:rsid w:val="008C2390"/>
    <w:rsid w:val="008C7CDE"/>
    <w:rsid w:val="008D2615"/>
    <w:rsid w:val="008D363F"/>
    <w:rsid w:val="00914BCD"/>
    <w:rsid w:val="00916ED0"/>
    <w:rsid w:val="00917F72"/>
    <w:rsid w:val="00921D04"/>
    <w:rsid w:val="00931DC5"/>
    <w:rsid w:val="00943CF2"/>
    <w:rsid w:val="009478D3"/>
    <w:rsid w:val="00961883"/>
    <w:rsid w:val="0097442D"/>
    <w:rsid w:val="00975999"/>
    <w:rsid w:val="009768D8"/>
    <w:rsid w:val="00981CAF"/>
    <w:rsid w:val="009822FD"/>
    <w:rsid w:val="00985BC0"/>
    <w:rsid w:val="0099007D"/>
    <w:rsid w:val="009A2F0F"/>
    <w:rsid w:val="009C4E92"/>
    <w:rsid w:val="009C6EAC"/>
    <w:rsid w:val="009D4A23"/>
    <w:rsid w:val="009D7088"/>
    <w:rsid w:val="009D7BBF"/>
    <w:rsid w:val="009D7EC8"/>
    <w:rsid w:val="009F12B4"/>
    <w:rsid w:val="009F39CA"/>
    <w:rsid w:val="00A00C72"/>
    <w:rsid w:val="00A02D3E"/>
    <w:rsid w:val="00A10E50"/>
    <w:rsid w:val="00A17035"/>
    <w:rsid w:val="00A24FDD"/>
    <w:rsid w:val="00A25CE2"/>
    <w:rsid w:val="00A278C6"/>
    <w:rsid w:val="00A31293"/>
    <w:rsid w:val="00A327D4"/>
    <w:rsid w:val="00A406BE"/>
    <w:rsid w:val="00A42E45"/>
    <w:rsid w:val="00A42FBC"/>
    <w:rsid w:val="00A62E35"/>
    <w:rsid w:val="00A6583B"/>
    <w:rsid w:val="00A666BC"/>
    <w:rsid w:val="00A82B7C"/>
    <w:rsid w:val="00A83D67"/>
    <w:rsid w:val="00A91B9F"/>
    <w:rsid w:val="00A92E8E"/>
    <w:rsid w:val="00A960E7"/>
    <w:rsid w:val="00AA49E4"/>
    <w:rsid w:val="00AA55E5"/>
    <w:rsid w:val="00AB36F2"/>
    <w:rsid w:val="00AB697D"/>
    <w:rsid w:val="00AC0688"/>
    <w:rsid w:val="00AD6079"/>
    <w:rsid w:val="00AD63C0"/>
    <w:rsid w:val="00AD6692"/>
    <w:rsid w:val="00AD6DF2"/>
    <w:rsid w:val="00AE449B"/>
    <w:rsid w:val="00AF1F06"/>
    <w:rsid w:val="00B24032"/>
    <w:rsid w:val="00B25D9B"/>
    <w:rsid w:val="00B30995"/>
    <w:rsid w:val="00B3324D"/>
    <w:rsid w:val="00B36114"/>
    <w:rsid w:val="00B40722"/>
    <w:rsid w:val="00B43858"/>
    <w:rsid w:val="00B45A4E"/>
    <w:rsid w:val="00B51062"/>
    <w:rsid w:val="00B532B8"/>
    <w:rsid w:val="00B533E0"/>
    <w:rsid w:val="00B74087"/>
    <w:rsid w:val="00B8126C"/>
    <w:rsid w:val="00B91A82"/>
    <w:rsid w:val="00B92B94"/>
    <w:rsid w:val="00BA4778"/>
    <w:rsid w:val="00BA4939"/>
    <w:rsid w:val="00BC529B"/>
    <w:rsid w:val="00BD1C5C"/>
    <w:rsid w:val="00BE35A9"/>
    <w:rsid w:val="00C05239"/>
    <w:rsid w:val="00C05BD2"/>
    <w:rsid w:val="00C1493E"/>
    <w:rsid w:val="00C20215"/>
    <w:rsid w:val="00C23CE8"/>
    <w:rsid w:val="00C258D6"/>
    <w:rsid w:val="00C3306E"/>
    <w:rsid w:val="00C34CC7"/>
    <w:rsid w:val="00C427F6"/>
    <w:rsid w:val="00C55EE0"/>
    <w:rsid w:val="00C56F75"/>
    <w:rsid w:val="00C600DE"/>
    <w:rsid w:val="00C6107A"/>
    <w:rsid w:val="00C74CC2"/>
    <w:rsid w:val="00C83625"/>
    <w:rsid w:val="00C87DF5"/>
    <w:rsid w:val="00C93563"/>
    <w:rsid w:val="00CB73A2"/>
    <w:rsid w:val="00CB76DA"/>
    <w:rsid w:val="00CB7D56"/>
    <w:rsid w:val="00CC4DB9"/>
    <w:rsid w:val="00CD130F"/>
    <w:rsid w:val="00CD7146"/>
    <w:rsid w:val="00CE7292"/>
    <w:rsid w:val="00CF702D"/>
    <w:rsid w:val="00D06810"/>
    <w:rsid w:val="00D229D6"/>
    <w:rsid w:val="00D30220"/>
    <w:rsid w:val="00D63DC5"/>
    <w:rsid w:val="00D66B58"/>
    <w:rsid w:val="00D702CF"/>
    <w:rsid w:val="00D71D7F"/>
    <w:rsid w:val="00D755D2"/>
    <w:rsid w:val="00D813A2"/>
    <w:rsid w:val="00D821E3"/>
    <w:rsid w:val="00D91861"/>
    <w:rsid w:val="00D93B0B"/>
    <w:rsid w:val="00DA0260"/>
    <w:rsid w:val="00DA3657"/>
    <w:rsid w:val="00DC7A41"/>
    <w:rsid w:val="00DD1BA5"/>
    <w:rsid w:val="00DD49C3"/>
    <w:rsid w:val="00DE2FFF"/>
    <w:rsid w:val="00DE539D"/>
    <w:rsid w:val="00DF4142"/>
    <w:rsid w:val="00E076D8"/>
    <w:rsid w:val="00E12EAD"/>
    <w:rsid w:val="00E13EB2"/>
    <w:rsid w:val="00E1713F"/>
    <w:rsid w:val="00E30801"/>
    <w:rsid w:val="00E3084B"/>
    <w:rsid w:val="00E34D15"/>
    <w:rsid w:val="00E373E6"/>
    <w:rsid w:val="00E4047A"/>
    <w:rsid w:val="00E41B62"/>
    <w:rsid w:val="00E43E77"/>
    <w:rsid w:val="00E57E6C"/>
    <w:rsid w:val="00E61BCA"/>
    <w:rsid w:val="00E632F9"/>
    <w:rsid w:val="00E635CE"/>
    <w:rsid w:val="00E7450B"/>
    <w:rsid w:val="00E74635"/>
    <w:rsid w:val="00E77934"/>
    <w:rsid w:val="00E938A6"/>
    <w:rsid w:val="00E976E9"/>
    <w:rsid w:val="00EA14FD"/>
    <w:rsid w:val="00EA53C2"/>
    <w:rsid w:val="00EB3D8D"/>
    <w:rsid w:val="00EB7CB3"/>
    <w:rsid w:val="00EC06A9"/>
    <w:rsid w:val="00EC2A03"/>
    <w:rsid w:val="00EC44F0"/>
    <w:rsid w:val="00EC7BCF"/>
    <w:rsid w:val="00ED0C74"/>
    <w:rsid w:val="00ED325D"/>
    <w:rsid w:val="00EF049B"/>
    <w:rsid w:val="00EF1CFE"/>
    <w:rsid w:val="00F00777"/>
    <w:rsid w:val="00F03598"/>
    <w:rsid w:val="00F047AA"/>
    <w:rsid w:val="00F16F48"/>
    <w:rsid w:val="00F22164"/>
    <w:rsid w:val="00F24BD3"/>
    <w:rsid w:val="00F33E3C"/>
    <w:rsid w:val="00F421DC"/>
    <w:rsid w:val="00F56812"/>
    <w:rsid w:val="00F575DF"/>
    <w:rsid w:val="00F640E3"/>
    <w:rsid w:val="00F67A8B"/>
    <w:rsid w:val="00F73CE5"/>
    <w:rsid w:val="00F75E13"/>
    <w:rsid w:val="00F76BC2"/>
    <w:rsid w:val="00F7735D"/>
    <w:rsid w:val="00F95BCF"/>
    <w:rsid w:val="00F970A3"/>
    <w:rsid w:val="00F97731"/>
    <w:rsid w:val="00FA548B"/>
    <w:rsid w:val="00FA7499"/>
    <w:rsid w:val="00FC13A7"/>
    <w:rsid w:val="00FD192F"/>
    <w:rsid w:val="00FE2CB5"/>
    <w:rsid w:val="00FE67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FC3D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D6DF2"/>
  </w:style>
  <w:style w:type="paragraph" w:styleId="Heading1">
    <w:name w:val="heading 1"/>
    <w:basedOn w:val="Normal"/>
    <w:next w:val="Normal"/>
    <w:qFormat/>
    <w:rsid w:val="00AD6DF2"/>
    <w:pPr>
      <w:keepNext/>
      <w:ind w:right="285"/>
      <w:outlineLvl w:val="0"/>
    </w:pPr>
  </w:style>
  <w:style w:type="paragraph" w:styleId="Heading2">
    <w:name w:val="heading 2"/>
    <w:basedOn w:val="Normal"/>
    <w:next w:val="Normal"/>
    <w:qFormat/>
    <w:rsid w:val="00AD6DF2"/>
    <w:pPr>
      <w:keepNext/>
      <w:jc w:val="center"/>
      <w:outlineLvl w:val="1"/>
    </w:pPr>
    <w:rPr>
      <w:color w:val="0000FF"/>
      <w:sz w:val="28"/>
    </w:rPr>
  </w:style>
  <w:style w:type="paragraph" w:styleId="Heading5">
    <w:name w:val="heading 5"/>
    <w:basedOn w:val="Normal"/>
    <w:next w:val="Normal"/>
    <w:qFormat/>
    <w:rsid w:val="009478D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AD6DF2"/>
    <w:pPr>
      <w:spacing w:before="100" w:beforeAutospacing="1" w:after="100" w:afterAutospacing="1"/>
    </w:pPr>
    <w:rPr>
      <w:sz w:val="24"/>
      <w:szCs w:val="24"/>
    </w:rPr>
  </w:style>
  <w:style w:type="paragraph" w:styleId="Header">
    <w:name w:val="header"/>
    <w:basedOn w:val="Normal"/>
    <w:rsid w:val="00AD6DF2"/>
    <w:pPr>
      <w:tabs>
        <w:tab w:val="center" w:pos="4320"/>
        <w:tab w:val="right" w:pos="8640"/>
      </w:tabs>
    </w:pPr>
  </w:style>
  <w:style w:type="paragraph" w:styleId="Footer">
    <w:name w:val="footer"/>
    <w:basedOn w:val="Normal"/>
    <w:link w:val="FooterChar"/>
    <w:uiPriority w:val="99"/>
    <w:rsid w:val="00AD6DF2"/>
    <w:pPr>
      <w:tabs>
        <w:tab w:val="center" w:pos="4320"/>
        <w:tab w:val="right" w:pos="8640"/>
      </w:tabs>
    </w:pPr>
  </w:style>
  <w:style w:type="character" w:styleId="PageNumber">
    <w:name w:val="page number"/>
    <w:basedOn w:val="DefaultParagraphFont"/>
    <w:rsid w:val="00AD6DF2"/>
  </w:style>
  <w:style w:type="paragraph" w:styleId="BodyText">
    <w:name w:val="Body Text"/>
    <w:basedOn w:val="Normal"/>
    <w:rsid w:val="00AD6DF2"/>
    <w:pPr>
      <w:tabs>
        <w:tab w:val="left" w:pos="1638"/>
        <w:tab w:val="left" w:pos="5948"/>
        <w:tab w:val="left" w:pos="8516"/>
        <w:tab w:val="left" w:pos="11178"/>
      </w:tabs>
    </w:pPr>
    <w:rPr>
      <w:i/>
      <w:sz w:val="28"/>
    </w:rPr>
  </w:style>
  <w:style w:type="paragraph" w:styleId="BodyText2">
    <w:name w:val="Body Text 2"/>
    <w:basedOn w:val="Normal"/>
    <w:rsid w:val="00AD6DF2"/>
    <w:pPr>
      <w:tabs>
        <w:tab w:val="left" w:pos="1638"/>
        <w:tab w:val="left" w:pos="5948"/>
        <w:tab w:val="left" w:pos="8516"/>
        <w:tab w:val="left" w:pos="11178"/>
      </w:tabs>
    </w:pPr>
    <w:rPr>
      <w:sz w:val="28"/>
    </w:rPr>
  </w:style>
  <w:style w:type="paragraph" w:styleId="Subtitle">
    <w:name w:val="Subtitle"/>
    <w:basedOn w:val="Normal"/>
    <w:qFormat/>
    <w:rsid w:val="00AD6DF2"/>
    <w:pPr>
      <w:spacing w:after="60"/>
      <w:jc w:val="center"/>
      <w:outlineLvl w:val="1"/>
    </w:pPr>
    <w:rPr>
      <w:i/>
      <w:sz w:val="28"/>
    </w:rPr>
  </w:style>
  <w:style w:type="paragraph" w:styleId="FootnoteText">
    <w:name w:val="footnote text"/>
    <w:basedOn w:val="Normal"/>
    <w:semiHidden/>
    <w:rsid w:val="00AD6DF2"/>
  </w:style>
  <w:style w:type="paragraph" w:styleId="BalloonText">
    <w:name w:val="Balloon Text"/>
    <w:basedOn w:val="Normal"/>
    <w:semiHidden/>
    <w:rsid w:val="00374DC1"/>
    <w:rPr>
      <w:rFonts w:ascii="Tahoma" w:hAnsi="Tahoma" w:cs="Tahoma"/>
      <w:sz w:val="16"/>
      <w:szCs w:val="16"/>
    </w:rPr>
  </w:style>
  <w:style w:type="character" w:styleId="CommentReference">
    <w:name w:val="annotation reference"/>
    <w:basedOn w:val="DefaultParagraphFont"/>
    <w:rsid w:val="00385CB9"/>
    <w:rPr>
      <w:sz w:val="16"/>
      <w:szCs w:val="16"/>
    </w:rPr>
  </w:style>
  <w:style w:type="paragraph" w:styleId="CommentText">
    <w:name w:val="annotation text"/>
    <w:basedOn w:val="Normal"/>
    <w:link w:val="CommentTextChar"/>
    <w:rsid w:val="00385CB9"/>
  </w:style>
  <w:style w:type="character" w:customStyle="1" w:styleId="CommentTextChar">
    <w:name w:val="Comment Text Char"/>
    <w:basedOn w:val="DefaultParagraphFont"/>
    <w:link w:val="CommentText"/>
    <w:rsid w:val="00385CB9"/>
  </w:style>
  <w:style w:type="paragraph" w:styleId="CommentSubject">
    <w:name w:val="annotation subject"/>
    <w:basedOn w:val="CommentText"/>
    <w:next w:val="CommentText"/>
    <w:link w:val="CommentSubjectChar"/>
    <w:rsid w:val="00385CB9"/>
    <w:rPr>
      <w:b/>
      <w:bCs/>
    </w:rPr>
  </w:style>
  <w:style w:type="character" w:customStyle="1" w:styleId="CommentSubjectChar">
    <w:name w:val="Comment Subject Char"/>
    <w:basedOn w:val="CommentTextChar"/>
    <w:link w:val="CommentSubject"/>
    <w:rsid w:val="00385CB9"/>
    <w:rPr>
      <w:b/>
      <w:bCs/>
    </w:rPr>
  </w:style>
  <w:style w:type="paragraph" w:styleId="ListParagraph">
    <w:name w:val="List Paragraph"/>
    <w:basedOn w:val="Normal"/>
    <w:uiPriority w:val="34"/>
    <w:qFormat/>
    <w:rsid w:val="000500F7"/>
    <w:pPr>
      <w:spacing w:after="200" w:line="276" w:lineRule="auto"/>
      <w:ind w:left="720"/>
      <w:contextualSpacing/>
    </w:pPr>
    <w:rPr>
      <w:rFonts w:ascii="Calibri" w:eastAsia="Calibri" w:hAnsi="Calibri"/>
      <w:sz w:val="22"/>
      <w:szCs w:val="22"/>
    </w:rPr>
  </w:style>
  <w:style w:type="character" w:customStyle="1" w:styleId="FooterChar">
    <w:name w:val="Footer Char"/>
    <w:basedOn w:val="DefaultParagraphFont"/>
    <w:link w:val="Footer"/>
    <w:uiPriority w:val="99"/>
    <w:rsid w:val="008500B8"/>
  </w:style>
  <w:style w:type="table" w:styleId="TableGrid">
    <w:name w:val="Table Grid"/>
    <w:basedOn w:val="TableNormal"/>
    <w:uiPriority w:val="39"/>
    <w:rsid w:val="0014233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2B0ED6"/>
    <w:rPr>
      <w:color w:val="0000FF" w:themeColor="hyperlink"/>
      <w:u w:val="single"/>
    </w:rPr>
  </w:style>
  <w:style w:type="paragraph" w:styleId="Caption">
    <w:name w:val="caption"/>
    <w:basedOn w:val="Normal"/>
    <w:next w:val="Normal"/>
    <w:unhideWhenUsed/>
    <w:qFormat/>
    <w:rsid w:val="00117715"/>
    <w:pPr>
      <w:spacing w:after="200"/>
    </w:pPr>
    <w:rPr>
      <w:i/>
      <w:iCs/>
      <w:color w:val="1F497D" w:themeColor="text2"/>
      <w:sz w:val="18"/>
      <w:szCs w:val="18"/>
    </w:rPr>
  </w:style>
  <w:style w:type="paragraph" w:customStyle="1" w:styleId="p1">
    <w:name w:val="p1"/>
    <w:basedOn w:val="Normal"/>
    <w:rsid w:val="006157D0"/>
    <w:pPr>
      <w:shd w:val="clear" w:color="auto" w:fill="FFFFFF"/>
    </w:pPr>
    <w:rPr>
      <w:rFonts w:ascii="Menlo" w:hAnsi="Menlo" w:cs="Menlo"/>
      <w:color w:val="D12F1B"/>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965232">
      <w:bodyDiv w:val="1"/>
      <w:marLeft w:val="0"/>
      <w:marRight w:val="0"/>
      <w:marTop w:val="0"/>
      <w:marBottom w:val="0"/>
      <w:divBdr>
        <w:top w:val="none" w:sz="0" w:space="0" w:color="auto"/>
        <w:left w:val="none" w:sz="0" w:space="0" w:color="auto"/>
        <w:bottom w:val="none" w:sz="0" w:space="0" w:color="auto"/>
        <w:right w:val="none" w:sz="0" w:space="0" w:color="auto"/>
      </w:divBdr>
    </w:div>
    <w:div w:id="1453599550">
      <w:bodyDiv w:val="1"/>
      <w:marLeft w:val="0"/>
      <w:marRight w:val="0"/>
      <w:marTop w:val="0"/>
      <w:marBottom w:val="0"/>
      <w:divBdr>
        <w:top w:val="none" w:sz="0" w:space="0" w:color="auto"/>
        <w:left w:val="none" w:sz="0" w:space="0" w:color="auto"/>
        <w:bottom w:val="none" w:sz="0" w:space="0" w:color="auto"/>
        <w:right w:val="none" w:sz="0" w:space="0" w:color="auto"/>
      </w:divBdr>
    </w:div>
    <w:div w:id="150512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raywenderlich.com/6338-swift-tutorial-part-1-expressions-variables-and-constants" TargetMode="External"/><Relationship Id="rId12" Type="http://schemas.openxmlformats.org/officeDocument/2006/relationships/hyperlink" Target="https://guides.cocoapods.org/using/getting-started.html" TargetMode="External"/><Relationship Id="rId13" Type="http://schemas.openxmlformats.org/officeDocument/2006/relationships/hyperlink" Target="https://support.zendesk.com/hc/en-us/articles/203921213-Introduction" TargetMode="External"/><Relationship Id="rId14" Type="http://schemas.openxmlformats.org/officeDocument/2006/relationships/image" Target="media/image1.tiff"/><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0D9532045CEB47811B8C6B2E67FA2B" ma:contentTypeVersion="0" ma:contentTypeDescription="Create a new document." ma:contentTypeScope="" ma:versionID="ae96896f9d7320cb3e121935e908865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79A8A-9CC1-4E61-A9E7-1B758249AC7A}">
  <ds:schemaRefs>
    <ds:schemaRef ds:uri="http://schemas.microsoft.com/office/2006/metadata/properties"/>
  </ds:schemaRefs>
</ds:datastoreItem>
</file>

<file path=customXml/itemProps2.xml><?xml version="1.0" encoding="utf-8"?>
<ds:datastoreItem xmlns:ds="http://schemas.openxmlformats.org/officeDocument/2006/customXml" ds:itemID="{23373619-CD3E-43DF-9794-020103A8C114}">
  <ds:schemaRefs>
    <ds:schemaRef ds:uri="http://schemas.microsoft.com/sharepoint/v3/contenttype/forms"/>
  </ds:schemaRefs>
</ds:datastoreItem>
</file>

<file path=customXml/itemProps3.xml><?xml version="1.0" encoding="utf-8"?>
<ds:datastoreItem xmlns:ds="http://schemas.openxmlformats.org/officeDocument/2006/customXml" ds:itemID="{2F641675-86BA-4D49-9C9B-B92B8D0D7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B6D676A8-FCB9-994D-8059-7A745453E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16</Words>
  <Characters>8642</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he Problem</vt:lpstr>
    </vt:vector>
  </TitlesOfParts>
  <Company>Information Technology, Inc.</Company>
  <LinksUpToDate>false</LinksUpToDate>
  <CharactersWithSpaces>10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dc:title>
  <dc:subject/>
  <dc:creator>Information T</dc:creator>
  <cp:keywords/>
  <dc:description/>
  <cp:lastModifiedBy>Derek Vogel</cp:lastModifiedBy>
  <cp:revision>2</cp:revision>
  <cp:lastPrinted>2017-05-15T20:54:00Z</cp:lastPrinted>
  <dcterms:created xsi:type="dcterms:W3CDTF">2019-03-28T21:59:00Z</dcterms:created>
  <dcterms:modified xsi:type="dcterms:W3CDTF">2019-03-28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0D9532045CEB47811B8C6B2E67FA2B</vt:lpwstr>
  </property>
</Properties>
</file>